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D9EB5" w14:textId="4EF2F9D9" w:rsidR="70FED14B" w:rsidRDefault="70FED14B" w:rsidP="75D33E8D">
      <w:pPr>
        <w:rPr>
          <w:b/>
          <w:bCs/>
          <w:sz w:val="32"/>
          <w:szCs w:val="32"/>
        </w:rPr>
      </w:pPr>
      <w:r w:rsidRPr="75D33E8D">
        <w:rPr>
          <w:b/>
          <w:bCs/>
          <w:sz w:val="32"/>
          <w:szCs w:val="32"/>
        </w:rPr>
        <w:t>HDP Output:</w:t>
      </w:r>
    </w:p>
    <w:p w14:paraId="223F2C97" w14:textId="5B0324AC" w:rsidR="6DC73089" w:rsidRDefault="6DC73089" w:rsidP="75D33E8D">
      <w:pPr>
        <w:jc w:val="center"/>
        <w:rPr>
          <w:b/>
          <w:bCs/>
          <w:sz w:val="32"/>
          <w:szCs w:val="32"/>
          <w:u w:val="single"/>
        </w:rPr>
      </w:pPr>
      <w:r w:rsidRPr="75D33E8D">
        <w:rPr>
          <w:b/>
          <w:bCs/>
          <w:sz w:val="32"/>
          <w:szCs w:val="32"/>
          <w:u w:val="single"/>
        </w:rPr>
        <w:t>Optimum</w:t>
      </w:r>
      <w:r w:rsidR="2E044DD3" w:rsidRPr="75D33E8D">
        <w:rPr>
          <w:b/>
          <w:bCs/>
          <w:sz w:val="32"/>
          <w:szCs w:val="32"/>
          <w:u w:val="single"/>
        </w:rPr>
        <w:t xml:space="preserve"> topic</w:t>
      </w:r>
      <w:r w:rsidRPr="75D33E8D">
        <w:rPr>
          <w:b/>
          <w:bCs/>
          <w:sz w:val="32"/>
          <w:szCs w:val="32"/>
          <w:u w:val="single"/>
        </w:rPr>
        <w:t xml:space="preserve"> </w:t>
      </w:r>
      <w:proofErr w:type="gramStart"/>
      <w:r w:rsidRPr="75D33E8D">
        <w:rPr>
          <w:b/>
          <w:bCs/>
          <w:sz w:val="32"/>
          <w:szCs w:val="32"/>
          <w:u w:val="single"/>
        </w:rPr>
        <w:t>number</w:t>
      </w:r>
      <w:r w:rsidR="5ADA6F4D" w:rsidRPr="75D33E8D">
        <w:rPr>
          <w:b/>
          <w:bCs/>
          <w:sz w:val="32"/>
          <w:szCs w:val="32"/>
          <w:u w:val="single"/>
        </w:rPr>
        <w:t xml:space="preserve"> </w:t>
      </w:r>
      <w:r w:rsidRPr="75D33E8D">
        <w:rPr>
          <w:b/>
          <w:bCs/>
          <w:sz w:val="32"/>
          <w:szCs w:val="32"/>
          <w:u w:val="single"/>
        </w:rPr>
        <w:t xml:space="preserve"> for</w:t>
      </w:r>
      <w:proofErr w:type="gramEnd"/>
      <w:r w:rsidRPr="75D33E8D">
        <w:rPr>
          <w:b/>
          <w:bCs/>
          <w:sz w:val="32"/>
          <w:szCs w:val="32"/>
          <w:u w:val="single"/>
        </w:rPr>
        <w:t xml:space="preserve"> Dataset-1: India .csv:</w:t>
      </w:r>
      <w:r w:rsidR="0333AFD6" w:rsidRPr="75D33E8D">
        <w:rPr>
          <w:b/>
          <w:bCs/>
          <w:sz w:val="32"/>
          <w:szCs w:val="32"/>
          <w:u w:val="single"/>
        </w:rPr>
        <w:t xml:space="preserve"> </w:t>
      </w:r>
      <w:r w:rsidRPr="75D33E8D">
        <w:rPr>
          <w:b/>
          <w:bCs/>
          <w:sz w:val="32"/>
          <w:szCs w:val="32"/>
          <w:u w:val="single"/>
        </w:rPr>
        <w:t>12</w:t>
      </w:r>
    </w:p>
    <w:p w14:paraId="174F5C36" w14:textId="66327108" w:rsidR="001B02A7" w:rsidRPr="001B02A7" w:rsidRDefault="001B02A7">
      <w:pPr>
        <w:rPr>
          <w:b/>
          <w:bCs/>
        </w:rPr>
      </w:pPr>
      <w:r w:rsidRPr="001B02A7">
        <w:rPr>
          <w:b/>
          <w:bCs/>
        </w:rPr>
        <w:t>GoB Initiative</w:t>
      </w:r>
      <w:r>
        <w:rPr>
          <w:b/>
          <w:bCs/>
        </w:rPr>
        <w:t>s</w:t>
      </w:r>
      <w:r w:rsidRPr="001B02A7">
        <w:rPr>
          <w:b/>
          <w:bCs/>
        </w:rPr>
        <w:t xml:space="preserve"> for Vaccination</w:t>
      </w:r>
    </w:p>
    <w:p w14:paraId="7DD386C6" w14:textId="50D505E1" w:rsidR="002550A0" w:rsidRDefault="6DC73089">
      <w:r>
        <w:t>{5: [('government', 0.007180398795753717),</w:t>
      </w:r>
    </w:p>
    <w:p w14:paraId="0664F5E6" w14:textId="39854F63" w:rsidR="002550A0" w:rsidRDefault="6DC73089" w:rsidP="75D33E8D">
      <w:r>
        <w:t xml:space="preserve">  ('supply', 0.006993293296545744),</w:t>
      </w:r>
    </w:p>
    <w:p w14:paraId="5B59B1E5" w14:textId="1D8152A2" w:rsidR="002550A0" w:rsidRDefault="6DC73089" w:rsidP="75D33E8D">
      <w:r>
        <w:t xml:space="preserve">  ('million', 0.006174707785248756),</w:t>
      </w:r>
    </w:p>
    <w:p w14:paraId="772840A6" w14:textId="76CB1CEB" w:rsidR="002550A0" w:rsidRDefault="6DC73089" w:rsidP="75D33E8D">
      <w:r>
        <w:t xml:space="preserve">  ('people', 0.006151319947093725),</w:t>
      </w:r>
    </w:p>
    <w:p w14:paraId="07667BEC" w14:textId="19ACD4B7" w:rsidR="002550A0" w:rsidRDefault="6DC73089" w:rsidP="75D33E8D">
      <w:r>
        <w:t xml:space="preserve">  ('pandemic', 0.00603437889367342),</w:t>
      </w:r>
    </w:p>
    <w:p w14:paraId="03138FDF" w14:textId="6552A390" w:rsidR="002550A0" w:rsidRDefault="6DC73089" w:rsidP="75D33E8D">
      <w:r>
        <w:t xml:space="preserve">  ('make', 0.00575372064486146),</w:t>
      </w:r>
    </w:p>
    <w:p w14:paraId="4AF4012F" w14:textId="18B72D00" w:rsidR="002550A0" w:rsidRDefault="6DC73089" w:rsidP="75D33E8D">
      <w:r>
        <w:t xml:space="preserve">  ('chinese', 0.004911746829748154),</w:t>
      </w:r>
    </w:p>
    <w:p w14:paraId="69B28E5A" w14:textId="650B9781" w:rsidR="002550A0" w:rsidRDefault="6DC73089" w:rsidP="75D33E8D">
      <w:r>
        <w:t xml:space="preserve">  ('population', 0.004864970687776804),</w:t>
      </w:r>
    </w:p>
    <w:p w14:paraId="26F39811" w14:textId="1965F93C" w:rsidR="002550A0" w:rsidRDefault="6DC73089" w:rsidP="75D33E8D">
      <w:r>
        <w:t xml:space="preserve">  ('would', 0.004818194545805454),</w:t>
      </w:r>
    </w:p>
    <w:p w14:paraId="549CA64D" w14:textId="1385A4BB" w:rsidR="001B02A7" w:rsidRDefault="6DC73089" w:rsidP="75D33E8D">
      <w:r>
        <w:t xml:space="preserve">  ('vaccine_diplomacy', 0.004537536296993494)],</w:t>
      </w:r>
    </w:p>
    <w:p w14:paraId="090D664A" w14:textId="2ABA3C23" w:rsidR="001B02A7" w:rsidRPr="001B02A7" w:rsidRDefault="001B02A7" w:rsidP="75D33E8D">
      <w:pPr>
        <w:rPr>
          <w:b/>
          <w:bCs/>
        </w:rPr>
      </w:pPr>
      <w:r w:rsidRPr="001B02A7">
        <w:rPr>
          <w:b/>
          <w:bCs/>
        </w:rPr>
        <w:t>Including Refugee Citizen in Vaccination</w:t>
      </w:r>
    </w:p>
    <w:p w14:paraId="3B49E481" w14:textId="23047980" w:rsidR="002550A0" w:rsidRDefault="6DC73089" w:rsidP="75D33E8D">
      <w:r>
        <w:t>0: [('pandemic', 0.013669060543179512),</w:t>
      </w:r>
    </w:p>
    <w:p w14:paraId="57D55BDD" w14:textId="033A9FA5" w:rsidR="002550A0" w:rsidRDefault="6DC73089" w:rsidP="75D33E8D">
      <w:r>
        <w:t xml:space="preserve">  ('access', 0.013235190883278847),</w:t>
      </w:r>
    </w:p>
    <w:p w14:paraId="01399079" w14:textId="4AEE94C4" w:rsidR="002550A0" w:rsidRDefault="6DC73089" w:rsidP="75D33E8D">
      <w:r>
        <w:t xml:space="preserve">  ('refugee', 0.012367451563477516),</w:t>
      </w:r>
    </w:p>
    <w:p w14:paraId="5515D78B" w14:textId="4751DF69" w:rsidR="002550A0" w:rsidRDefault="6DC73089" w:rsidP="75D33E8D">
      <w:r>
        <w:t xml:space="preserve">  ('government', 0.01063197385519743),</w:t>
      </w:r>
    </w:p>
    <w:p w14:paraId="2610CAED" w14:textId="703D85B7" w:rsidR="002550A0" w:rsidRDefault="6DC73089" w:rsidP="75D33E8D">
      <w:r>
        <w:t xml:space="preserve">  ('include', 0.010198104195296764),</w:t>
      </w:r>
    </w:p>
    <w:p w14:paraId="4AFEF0AB" w14:textId="16A02B56" w:rsidR="002550A0" w:rsidRDefault="6DC73089" w:rsidP="75D33E8D">
      <w:r>
        <w:t xml:space="preserve">  ('develop', 0.009547299705445766),</w:t>
      </w:r>
    </w:p>
    <w:p w14:paraId="6542EED6" w14:textId="7A9B8011" w:rsidR="002550A0" w:rsidRDefault="6DC73089" w:rsidP="75D33E8D">
      <w:r>
        <w:t xml:space="preserve">  ('support', 0.008679560385644436),</w:t>
      </w:r>
    </w:p>
    <w:p w14:paraId="5A5725E3" w14:textId="0BFC096F" w:rsidR="002550A0" w:rsidRDefault="6DC73089" w:rsidP="75D33E8D">
      <w:r>
        <w:t xml:space="preserve">  ('health', 0.008679560385644436),</w:t>
      </w:r>
    </w:p>
    <w:p w14:paraId="753807E7" w14:textId="0666325F" w:rsidR="002550A0" w:rsidRDefault="6DC73089" w:rsidP="75D33E8D">
      <w:r>
        <w:t xml:space="preserve">  ('would', 0.008462625555694103),</w:t>
      </w:r>
    </w:p>
    <w:p w14:paraId="57778574" w14:textId="0171684C" w:rsidR="002550A0" w:rsidRDefault="6DC73089" w:rsidP="75D33E8D">
      <w:r>
        <w:t xml:space="preserve">  ('make', 0.008462625555694103)],</w:t>
      </w:r>
    </w:p>
    <w:p w14:paraId="76A9DB91" w14:textId="6D593CFD" w:rsidR="001B02A7" w:rsidRPr="001B02A7" w:rsidRDefault="001B02A7" w:rsidP="75D33E8D">
      <w:pPr>
        <w:rPr>
          <w:b/>
          <w:bCs/>
        </w:rPr>
      </w:pPr>
      <w:r w:rsidRPr="001B02A7">
        <w:rPr>
          <w:b/>
          <w:bCs/>
        </w:rPr>
        <w:t>Vaccine Import</w:t>
      </w:r>
    </w:p>
    <w:p w14:paraId="7BC656BA" w14:textId="33800215" w:rsidR="002550A0" w:rsidRDefault="6DC73089" w:rsidP="75D33E8D">
      <w:r>
        <w:t>3: [('get', 0.03385024890303612),</w:t>
      </w:r>
    </w:p>
    <w:p w14:paraId="188D644D" w14:textId="4F4907E4" w:rsidR="002550A0" w:rsidRDefault="6DC73089" w:rsidP="75D33E8D">
      <w:r>
        <w:t xml:space="preserve">  ('trial', 0.02031315676867962),</w:t>
      </w:r>
    </w:p>
    <w:p w14:paraId="483750EC" w14:textId="7E9044FA" w:rsidR="002550A0" w:rsidRDefault="6DC73089" w:rsidP="75D33E8D">
      <w:r>
        <w:t xml:space="preserve">  ('due', 0.01655285432934761),</w:t>
      </w:r>
    </w:p>
    <w:p w14:paraId="188022A7" w14:textId="68C9A040" w:rsidR="002550A0" w:rsidRDefault="6DC73089" w:rsidP="75D33E8D">
      <w:r>
        <w:lastRenderedPageBreak/>
        <w:t xml:space="preserve">  ('potential_vaccine', 0.01580079458653927),</w:t>
      </w:r>
    </w:p>
    <w:p w14:paraId="69EC8004" w14:textId="4EF6F660" w:rsidR="002550A0" w:rsidRDefault="6DC73089" w:rsidP="75D33E8D">
      <w:r>
        <w:t xml:space="preserve">  ('effective', 0.013544611632823944),</w:t>
      </w:r>
    </w:p>
    <w:p w14:paraId="480F05EC" w14:textId="483A3C3D" w:rsidR="002550A0" w:rsidRDefault="6DC73089" w:rsidP="75D33E8D">
      <w:r>
        <w:t xml:space="preserve">  ('</w:t>
      </w:r>
      <w:proofErr w:type="gramStart"/>
      <w:r>
        <w:t>well</w:t>
      </w:r>
      <w:proofErr w:type="gramEnd"/>
      <w:r>
        <w:t>', 0.013544611632823944),</w:t>
      </w:r>
    </w:p>
    <w:p w14:paraId="27F72120" w14:textId="3867B4AE" w:rsidR="002550A0" w:rsidRDefault="6DC73089" w:rsidP="75D33E8D">
      <w:r>
        <w:t xml:space="preserve">  ('vaccine_diplomacy', 0.013544611632823944),</w:t>
      </w:r>
    </w:p>
    <w:p w14:paraId="7FE17B29" w14:textId="609A16C9" w:rsidR="002550A0" w:rsidRDefault="6DC73089" w:rsidP="75D33E8D">
      <w:r>
        <w:t xml:space="preserve">  ('source', 0.013544611632823944),</w:t>
      </w:r>
    </w:p>
    <w:p w14:paraId="4DD33296" w14:textId="5D5072F7" w:rsidR="002550A0" w:rsidRDefault="6DC73089" w:rsidP="75D33E8D">
      <w:r>
        <w:t xml:space="preserve">  ('government', 0.012040490284562111),</w:t>
      </w:r>
    </w:p>
    <w:p w14:paraId="5B841E23" w14:textId="45A1CDA0" w:rsidR="002550A0" w:rsidRDefault="6DC73089" w:rsidP="75D33E8D">
      <w:r>
        <w:t xml:space="preserve">  ('contact', 0.011288429610431194)],</w:t>
      </w:r>
    </w:p>
    <w:p w14:paraId="6B5A54D4" w14:textId="6A604841" w:rsidR="001B02A7" w:rsidRPr="001B02A7" w:rsidRDefault="001B02A7" w:rsidP="75D33E8D">
      <w:pPr>
        <w:rPr>
          <w:b/>
          <w:bCs/>
        </w:rPr>
      </w:pPr>
      <w:r w:rsidRPr="001B02A7">
        <w:rPr>
          <w:b/>
          <w:bCs/>
        </w:rPr>
        <w:t>Partnership to Recover from COVID</w:t>
      </w:r>
    </w:p>
    <w:p w14:paraId="1488CCC0" w14:textId="46EA4C9A" w:rsidR="002550A0" w:rsidRDefault="6DC73089" w:rsidP="75D33E8D">
      <w:r>
        <w:t>6: [('partnership', 0.03391597419977188),</w:t>
      </w:r>
    </w:p>
    <w:p w14:paraId="46AC1DEC" w14:textId="383FBDE2" w:rsidR="002550A0" w:rsidRDefault="6DC73089" w:rsidP="75D33E8D">
      <w:r>
        <w:t xml:space="preserve">  ('sustainable_development', 0.027982162311673164),</w:t>
      </w:r>
    </w:p>
    <w:p w14:paraId="0D937D96" w14:textId="78011D69" w:rsidR="002550A0" w:rsidRDefault="6DC73089" w:rsidP="75D33E8D">
      <w:r>
        <w:t xml:space="preserve">  ('agenda', 0.022896038368344307),</w:t>
      </w:r>
    </w:p>
    <w:p w14:paraId="7B07AA98" w14:textId="38B8FB9F" w:rsidR="002550A0" w:rsidRDefault="6DC73089" w:rsidP="75D33E8D">
      <w:r>
        <w:t xml:space="preserve">  ('effort', 0.022896038368344307),</w:t>
      </w:r>
    </w:p>
    <w:p w14:paraId="2C158AE2" w14:textId="795206B4" w:rsidR="002550A0" w:rsidRDefault="6DC73089" w:rsidP="75D33E8D">
      <w:r>
        <w:t xml:space="preserve">  ('must', 0.021200664341449738),</w:t>
      </w:r>
    </w:p>
    <w:p w14:paraId="0DC39715" w14:textId="650DB909" w:rsidR="002550A0" w:rsidRDefault="6DC73089" w:rsidP="75D33E8D">
      <w:r>
        <w:t xml:space="preserve">  ('goal', 0.01865760050714016),</w:t>
      </w:r>
    </w:p>
    <w:p w14:paraId="261F8D84" w14:textId="6CFE60DD" w:rsidR="002550A0" w:rsidRDefault="6DC73089" w:rsidP="75D33E8D">
      <w:r>
        <w:t xml:space="preserve">  ('need', 0.01780991442501545),</w:t>
      </w:r>
    </w:p>
    <w:p w14:paraId="1317F1D9" w14:textId="685B91AB" w:rsidR="002550A0" w:rsidRDefault="6DC73089" w:rsidP="75D33E8D">
      <w:r>
        <w:t xml:space="preserve">  ('group', 0.01696222648024559),</w:t>
      </w:r>
    </w:p>
    <w:p w14:paraId="3EDC5F76" w14:textId="441164F3" w:rsidR="002550A0" w:rsidRDefault="6DC73089" w:rsidP="75D33E8D">
      <w:r>
        <w:t xml:space="preserve">  ('recovery', 0.012723789550364017),</w:t>
      </w:r>
    </w:p>
    <w:p w14:paraId="03BF8F60" w14:textId="0AC0E42C" w:rsidR="002550A0" w:rsidRDefault="6DC73089" w:rsidP="75D33E8D">
      <w:r>
        <w:t xml:space="preserve">  ('covid_pandemic', 0.012723789550364017)],</w:t>
      </w:r>
    </w:p>
    <w:p w14:paraId="24FE1772" w14:textId="223932A4" w:rsidR="001B02A7" w:rsidRPr="001B02A7" w:rsidRDefault="001B02A7" w:rsidP="75D33E8D">
      <w:pPr>
        <w:rPr>
          <w:b/>
          <w:bCs/>
        </w:rPr>
      </w:pPr>
      <w:r w:rsidRPr="001B02A7">
        <w:rPr>
          <w:b/>
          <w:bCs/>
        </w:rPr>
        <w:t>Bangladesh Foreign Policy: India-BD Relationship</w:t>
      </w:r>
    </w:p>
    <w:p w14:paraId="788EBDD1" w14:textId="1A968E8F" w:rsidR="002550A0" w:rsidRDefault="6DC73089" w:rsidP="75D33E8D">
      <w:r>
        <w:t>4: [('dhaka', 0.019808046519756317),</w:t>
      </w:r>
    </w:p>
    <w:p w14:paraId="776044C2" w14:textId="5274A2E6" w:rsidR="002550A0" w:rsidRDefault="6DC73089" w:rsidP="75D33E8D">
      <w:r>
        <w:t xml:space="preserve">  ('agreement', 0.013208507560193539),</w:t>
      </w:r>
    </w:p>
    <w:p w14:paraId="183B1227" w14:textId="4D739113" w:rsidR="002550A0" w:rsidRDefault="6DC73089" w:rsidP="75D33E8D">
      <w:r>
        <w:t xml:space="preserve">  ('nepal', 0.013208507560193539),</w:t>
      </w:r>
    </w:p>
    <w:p w14:paraId="1BFF814E" w14:textId="467B0B11" w:rsidR="002550A0" w:rsidRDefault="6DC73089" w:rsidP="75D33E8D">
      <w:r>
        <w:t xml:space="preserve">  ('sign', 0.013208507560193539),</w:t>
      </w:r>
    </w:p>
    <w:p w14:paraId="4B256FDD" w14:textId="16CCCA5B" w:rsidR="002550A0" w:rsidRDefault="6DC73089" w:rsidP="75D33E8D">
      <w:r>
        <w:t xml:space="preserve">  ('indian', 0.013208507560193539),</w:t>
      </w:r>
    </w:p>
    <w:p w14:paraId="612E4AFA" w14:textId="756A8911" w:rsidR="002550A0" w:rsidRDefault="6DC73089" w:rsidP="75D33E8D">
      <w:r>
        <w:t xml:space="preserve">  ('bangladeshs', 0.011322924867272377),</w:t>
      </w:r>
    </w:p>
    <w:p w14:paraId="3D759F41" w14:textId="5D0605CF" w:rsidR="002550A0" w:rsidRDefault="6DC73089" w:rsidP="75D33E8D">
      <w:r>
        <w:t xml:space="preserve">  ('government', 0.011322924867272377),</w:t>
      </w:r>
    </w:p>
    <w:p w14:paraId="4C96E16F" w14:textId="3FDE9C2C" w:rsidR="002550A0" w:rsidRDefault="6DC73089" w:rsidP="75D33E8D">
      <w:r>
        <w:t xml:space="preserve">  ('visit', 0.010380133055150509),</w:t>
      </w:r>
    </w:p>
    <w:p w14:paraId="4BA9380D" w14:textId="17005972" w:rsidR="002550A0" w:rsidRDefault="6DC73089" w:rsidP="75D33E8D">
      <w:r>
        <w:t xml:space="preserve">  ('momen', 0.010380133055150509),</w:t>
      </w:r>
    </w:p>
    <w:p w14:paraId="466989E5" w14:textId="6D97528C" w:rsidR="002550A0" w:rsidRDefault="6DC73089" w:rsidP="75D33E8D">
      <w:r>
        <w:t xml:space="preserve">  ('million', 0.010380133055150509)],</w:t>
      </w:r>
    </w:p>
    <w:p w14:paraId="6AAD6CF3" w14:textId="21815D48" w:rsidR="001B02A7" w:rsidRPr="001B02A7" w:rsidRDefault="001B02A7" w:rsidP="75D33E8D">
      <w:pPr>
        <w:rPr>
          <w:b/>
          <w:bCs/>
        </w:rPr>
      </w:pPr>
      <w:r w:rsidRPr="001B02A7">
        <w:rPr>
          <w:b/>
          <w:bCs/>
        </w:rPr>
        <w:lastRenderedPageBreak/>
        <w:t>Vaccine Procurement: Vaccine Governance</w:t>
      </w:r>
    </w:p>
    <w:p w14:paraId="03F5F8D2" w14:textId="075889DC" w:rsidR="002550A0" w:rsidRDefault="6DC73089" w:rsidP="75D33E8D">
      <w:r>
        <w:t>1: [('intellectual_property', 0.043334051966667175),</w:t>
      </w:r>
    </w:p>
    <w:p w14:paraId="7052FCF0" w14:textId="1897F3C3" w:rsidR="002550A0" w:rsidRDefault="6DC73089" w:rsidP="75D33E8D">
      <w:r>
        <w:t xml:space="preserve">  ('right', 0.033857692033052444),</w:t>
      </w:r>
    </w:p>
    <w:p w14:paraId="6A1CBBD5" w14:textId="0D0B5304" w:rsidR="002550A0" w:rsidRDefault="6DC73089" w:rsidP="75D33E8D">
      <w:r>
        <w:t xml:space="preserve">  ('make', 0.024381330236792564),</w:t>
      </w:r>
    </w:p>
    <w:p w14:paraId="1B35CC7A" w14:textId="5E1C3B24" w:rsidR="002550A0" w:rsidRDefault="6DC73089" w:rsidP="75D33E8D">
      <w:r>
        <w:t xml:space="preserve">  ('production', 0.023027563467621803),</w:t>
      </w:r>
    </w:p>
    <w:p w14:paraId="2C21F71C" w14:textId="667C2549" w:rsidR="002550A0" w:rsidRDefault="6DC73089" w:rsidP="75D33E8D">
      <w:r>
        <w:t xml:space="preserve">  ('add', 0.021673796698451042),</w:t>
      </w:r>
    </w:p>
    <w:p w14:paraId="0C287847" w14:textId="05B191C1" w:rsidR="002550A0" w:rsidRDefault="6DC73089" w:rsidP="75D33E8D">
      <w:r>
        <w:t xml:space="preserve">  ('wto', 0.02032002992928028),</w:t>
      </w:r>
    </w:p>
    <w:p w14:paraId="6F93733E" w14:textId="4924ABEF" w:rsidR="002550A0" w:rsidRDefault="6DC73089" w:rsidP="75D33E8D">
      <w:r>
        <w:t xml:space="preserve">  ('manufacturing', 0.01896626502275467),</w:t>
      </w:r>
    </w:p>
    <w:p w14:paraId="43C3EF4A" w14:textId="41E37A4A" w:rsidR="002550A0" w:rsidRDefault="6DC73089" w:rsidP="75D33E8D">
      <w:r>
        <w:t xml:space="preserve">  ('support', 0.01896626502275467),</w:t>
      </w:r>
    </w:p>
    <w:p w14:paraId="5DC3F6C9" w14:textId="3E230022" w:rsidR="002550A0" w:rsidRDefault="6DC73089" w:rsidP="75D33E8D">
      <w:r>
        <w:t xml:space="preserve">  ('manufacture', 0.01896626502275467),</w:t>
      </w:r>
    </w:p>
    <w:p w14:paraId="04283B7B" w14:textId="7AE44AF9" w:rsidR="002550A0" w:rsidRDefault="6DC73089" w:rsidP="75D33E8D">
      <w:r>
        <w:t xml:space="preserve">  ('need', 0.017612498253583908)],</w:t>
      </w:r>
    </w:p>
    <w:p w14:paraId="231D3F06" w14:textId="4E5A4AFF" w:rsidR="001B02A7" w:rsidRPr="001B02A7" w:rsidRDefault="001B02A7" w:rsidP="75D33E8D">
      <w:pPr>
        <w:rPr>
          <w:b/>
          <w:bCs/>
        </w:rPr>
      </w:pPr>
      <w:r w:rsidRPr="001B02A7">
        <w:rPr>
          <w:b/>
          <w:bCs/>
        </w:rPr>
        <w:t>Financial Donors for Vaccine</w:t>
      </w:r>
    </w:p>
    <w:p w14:paraId="44E19781" w14:textId="163099D5" w:rsidR="002550A0" w:rsidRDefault="6DC73089" w:rsidP="75D33E8D">
      <w:r>
        <w:t>9: [('eib', 0.037323128432035446),</w:t>
      </w:r>
    </w:p>
    <w:p w14:paraId="117BCF4F" w14:textId="49B77997" w:rsidR="002550A0" w:rsidRDefault="6DC73089" w:rsidP="75D33E8D">
      <w:r>
        <w:t xml:space="preserve">  ('support', 0.02903216890990734),</w:t>
      </w:r>
    </w:p>
    <w:p w14:paraId="049EC33D" w14:textId="48A30BD4" w:rsidR="002550A0" w:rsidRDefault="6DC73089" w:rsidP="75D33E8D">
      <w:r>
        <w:t xml:space="preserve">  ('people', 0.016595734283328056),</w:t>
      </w:r>
    </w:p>
    <w:p w14:paraId="3FCD70E6" w14:textId="20A09774" w:rsidR="002550A0" w:rsidRDefault="6DC73089" w:rsidP="75D33E8D">
      <w:r>
        <w:t xml:space="preserve">  ('luxembourg', 0.016595734283328056),</w:t>
      </w:r>
    </w:p>
    <w:p w14:paraId="2872B7FA" w14:textId="3EE39198" w:rsidR="002550A0" w:rsidRDefault="6DC73089" w:rsidP="75D33E8D">
      <w:r>
        <w:t xml:space="preserve">  ('development', 0.013832081109285355),</w:t>
      </w:r>
    </w:p>
    <w:p w14:paraId="4A4C3777" w14:textId="7D8E7EEA" w:rsidR="002550A0" w:rsidRDefault="6DC73089" w:rsidP="75D33E8D">
      <w:r>
        <w:t xml:space="preserve">  ('european_union', 0.012450254522264004),</w:t>
      </w:r>
    </w:p>
    <w:p w14:paraId="2DDB5A1D" w14:textId="24AC1286" w:rsidR="002550A0" w:rsidRDefault="6DC73089" w:rsidP="75D33E8D">
      <w:r>
        <w:t xml:space="preserve">  ('partnership', 0.011068428866565228),</w:t>
      </w:r>
    </w:p>
    <w:p w14:paraId="666E2C7B" w14:textId="15A52786" w:rsidR="002550A0" w:rsidRDefault="6DC73089" w:rsidP="75D33E8D">
      <w:r>
        <w:t xml:space="preserve">  ('project', 0.011068428866565228),</w:t>
      </w:r>
    </w:p>
    <w:p w14:paraId="0C5442AB" w14:textId="09EC8522" w:rsidR="002550A0" w:rsidRDefault="6DC73089" w:rsidP="75D33E8D">
      <w:r>
        <w:t xml:space="preserve">  ('operation', 0.011068428866565228),</w:t>
      </w:r>
    </w:p>
    <w:p w14:paraId="2309E4CC" w14:textId="78FBE4FC" w:rsidR="002550A0" w:rsidRDefault="6DC73089" w:rsidP="75D33E8D">
      <w:r>
        <w:t xml:space="preserve">  ('effective', 0.009686602279543877)],</w:t>
      </w:r>
    </w:p>
    <w:p w14:paraId="728C9B45" w14:textId="15FB3786" w:rsidR="001B02A7" w:rsidRPr="001B02A7" w:rsidRDefault="001B02A7" w:rsidP="75D33E8D">
      <w:pPr>
        <w:rPr>
          <w:b/>
          <w:bCs/>
        </w:rPr>
      </w:pPr>
      <w:r w:rsidRPr="001B02A7">
        <w:rPr>
          <w:b/>
          <w:bCs/>
        </w:rPr>
        <w:t>Vaccine Scarcity</w:t>
      </w:r>
      <w:r>
        <w:rPr>
          <w:b/>
          <w:bCs/>
        </w:rPr>
        <w:t xml:space="preserve"> and Mitigation Response</w:t>
      </w:r>
    </w:p>
    <w:p w14:paraId="2B1674D2" w14:textId="345B13AC" w:rsidR="002550A0" w:rsidRDefault="6DC73089" w:rsidP="75D33E8D">
      <w:r>
        <w:t>8: [('emphasize', 0.03149019554257393),</w:t>
      </w:r>
    </w:p>
    <w:p w14:paraId="51A19C69" w14:textId="211A17F2" w:rsidR="002550A0" w:rsidRDefault="6DC73089" w:rsidP="75D33E8D">
      <w:r>
        <w:t xml:space="preserve">  ('call', 0.028177181258797646),</w:t>
      </w:r>
    </w:p>
    <w:p w14:paraId="7472ED5F" w14:textId="1EF30757" w:rsidR="002550A0" w:rsidRDefault="6DC73089" w:rsidP="75D33E8D">
      <w:r>
        <w:t xml:space="preserve">  ('must', 0.024864166975021362),</w:t>
      </w:r>
    </w:p>
    <w:p w14:paraId="010AC180" w14:textId="3FD9C0AA" w:rsidR="002550A0" w:rsidRDefault="6DC73089" w:rsidP="75D33E8D">
      <w:r>
        <w:t xml:space="preserve">  ('per_cent', 0.023207660764455795),</w:t>
      </w:r>
    </w:p>
    <w:p w14:paraId="0DF29E51" w14:textId="2612B544" w:rsidR="002550A0" w:rsidRDefault="6DC73089" w:rsidP="75D33E8D">
      <w:r>
        <w:t xml:space="preserve">  ('crisis', 0.018238140270113945),</w:t>
      </w:r>
    </w:p>
    <w:p w14:paraId="229D5862" w14:textId="349AED7B" w:rsidR="002550A0" w:rsidRDefault="6DC73089" w:rsidP="75D33E8D">
      <w:r>
        <w:t xml:space="preserve">  ('point', 0.018238140270113945),</w:t>
      </w:r>
    </w:p>
    <w:p w14:paraId="3F249A99" w14:textId="71C5028D" w:rsidR="002550A0" w:rsidRDefault="6DC73089" w:rsidP="75D33E8D">
      <w:r>
        <w:lastRenderedPageBreak/>
        <w:t xml:space="preserve">  ('note', 0.018238140270113945),</w:t>
      </w:r>
    </w:p>
    <w:p w14:paraId="50F0D6A9" w14:textId="5EF9E5B0" w:rsidR="002550A0" w:rsidRDefault="6DC73089" w:rsidP="75D33E8D">
      <w:r>
        <w:t xml:space="preserve">  ('united_nation', 0.016581634059548378),</w:t>
      </w:r>
    </w:p>
    <w:p w14:paraId="1FBDD511" w14:textId="193A0D1E" w:rsidR="002550A0" w:rsidRDefault="6DC73089" w:rsidP="75D33E8D">
      <w:r>
        <w:t xml:space="preserve">  ('economic', 0.016581634059548378),</w:t>
      </w:r>
    </w:p>
    <w:p w14:paraId="58250F79" w14:textId="618DBD62" w:rsidR="002550A0" w:rsidRDefault="6DC73089" w:rsidP="75D33E8D">
      <w:r>
        <w:t xml:space="preserve">  ('capacity', 0.014925126917660236)],</w:t>
      </w:r>
    </w:p>
    <w:p w14:paraId="15A7512A" w14:textId="74F32FCA" w:rsidR="001B02A7" w:rsidRPr="001B02A7" w:rsidRDefault="001B02A7" w:rsidP="75D33E8D">
      <w:pPr>
        <w:rPr>
          <w:b/>
          <w:bCs/>
        </w:rPr>
      </w:pPr>
      <w:r w:rsidRPr="001B02A7">
        <w:rPr>
          <w:b/>
          <w:bCs/>
        </w:rPr>
        <w:t xml:space="preserve">Bangladesh Foreign Policy: </w:t>
      </w:r>
      <w:r>
        <w:rPr>
          <w:b/>
          <w:bCs/>
        </w:rPr>
        <w:t>Russia</w:t>
      </w:r>
      <w:r w:rsidRPr="001B02A7">
        <w:rPr>
          <w:b/>
          <w:bCs/>
        </w:rPr>
        <w:t>-BD Relationship</w:t>
      </w:r>
    </w:p>
    <w:p w14:paraId="7B090F6E" w14:textId="67CE89BA" w:rsidR="002550A0" w:rsidRDefault="6DC73089" w:rsidP="75D33E8D">
      <w:r>
        <w:t>2: [('russia', 0.059283919632434845),</w:t>
      </w:r>
    </w:p>
    <w:p w14:paraId="5C3F2295" w14:textId="2797D75E" w:rsidR="002550A0" w:rsidRDefault="6DC73089" w:rsidP="75D33E8D">
      <w:r>
        <w:t xml:space="preserve">  ('sputnik', 0.033136941492557526),</w:t>
      </w:r>
    </w:p>
    <w:p w14:paraId="6DAB4D32" w14:textId="0B046B43" w:rsidR="002550A0" w:rsidRDefault="6DC73089" w:rsidP="75D33E8D">
      <w:r>
        <w:t xml:space="preserve">  ('rich_countrie', 0.027907544746994972),</w:t>
      </w:r>
    </w:p>
    <w:p w14:paraId="4A3C1131" w14:textId="3FCFDAA6" w:rsidR="002550A0" w:rsidRDefault="6DC73089" w:rsidP="75D33E8D">
      <w:r>
        <w:t xml:space="preserve">  ('even', 0.02442128024995327),</w:t>
      </w:r>
    </w:p>
    <w:p w14:paraId="1F5DCDA1" w14:textId="6E29F187" w:rsidR="002550A0" w:rsidRDefault="6DC73089" w:rsidP="75D33E8D">
      <w:r>
        <w:t xml:space="preserve">  ('production', 0.020935017615556717),</w:t>
      </w:r>
    </w:p>
    <w:p w14:paraId="092CD5DD" w14:textId="77A59079" w:rsidR="002550A0" w:rsidRDefault="6DC73089" w:rsidP="75D33E8D">
      <w:r>
        <w:t xml:space="preserve">  ('approve', 0.019191885367035866),</w:t>
      </w:r>
    </w:p>
    <w:p w14:paraId="54E91501" w14:textId="0F25F3C8" w:rsidR="002550A0" w:rsidRDefault="6DC73089" w:rsidP="75D33E8D">
      <w:r>
        <w:t xml:space="preserve">  ('central_asia', 0.019191885367035866),</w:t>
      </w:r>
    </w:p>
    <w:p w14:paraId="1DABABA2" w14:textId="1C7267B9" w:rsidR="002550A0" w:rsidRDefault="6DC73089" w:rsidP="75D33E8D">
      <w:r>
        <w:t xml:space="preserve">  ('hilsa', 0.019191885367035866),</w:t>
      </w:r>
    </w:p>
    <w:p w14:paraId="7719AADF" w14:textId="2A6AB9A3" w:rsidR="002550A0" w:rsidRDefault="6DC73089" w:rsidP="75D33E8D">
      <w:r>
        <w:t xml:space="preserve">  ('require', 0.017448753118515015),</w:t>
      </w:r>
    </w:p>
    <w:p w14:paraId="7374AEC8" w14:textId="307D3EF6" w:rsidR="002550A0" w:rsidRDefault="6DC73089" w:rsidP="75D33E8D">
      <w:r>
        <w:t xml:space="preserve">  ('patent', 0.015705620869994164)],</w:t>
      </w:r>
    </w:p>
    <w:p w14:paraId="4FE53078" w14:textId="33F23BA9" w:rsidR="001B02A7" w:rsidRPr="00A507B2" w:rsidRDefault="00A507B2" w:rsidP="75D33E8D">
      <w:pPr>
        <w:rPr>
          <w:b/>
          <w:bCs/>
        </w:rPr>
      </w:pPr>
      <w:r w:rsidRPr="00A507B2">
        <w:rPr>
          <w:b/>
          <w:bCs/>
        </w:rPr>
        <w:t>Vaccine Governance</w:t>
      </w:r>
    </w:p>
    <w:p w14:paraId="0D650EF3" w14:textId="42AC2C14" w:rsidR="002550A0" w:rsidRDefault="6DC73089" w:rsidP="75D33E8D">
      <w:r>
        <w:t>7: [('people', 0.042200855910778046),</w:t>
      </w:r>
    </w:p>
    <w:p w14:paraId="11665080" w14:textId="63515590" w:rsidR="002550A0" w:rsidRDefault="6DC73089" w:rsidP="75D33E8D">
      <w:r>
        <w:t xml:space="preserve">  ('access', 0.033766306936740875),</w:t>
      </w:r>
    </w:p>
    <w:p w14:paraId="10D8CB1B" w14:textId="18A4B6A5" w:rsidR="002550A0" w:rsidRDefault="6DC73089" w:rsidP="75D33E8D">
      <w:r>
        <w:t xml:space="preserve">  ('action', 0.028143275529146194),</w:t>
      </w:r>
    </w:p>
    <w:p w14:paraId="651FC84C" w14:textId="7DCA819C" w:rsidR="002550A0" w:rsidRDefault="6DC73089" w:rsidP="75D33E8D">
      <w:r>
        <w:t xml:space="preserve">  ('international', 0.028143275529146194),</w:t>
      </w:r>
    </w:p>
    <w:p w14:paraId="563953CA" w14:textId="45D7FEAB" w:rsidR="002550A0" w:rsidRDefault="6DC73089" w:rsidP="75D33E8D">
      <w:r>
        <w:t xml:space="preserve">  ('patent', 0.025331759825348854),</w:t>
      </w:r>
    </w:p>
    <w:p w14:paraId="6D22468F" w14:textId="16400B6C" w:rsidR="002550A0" w:rsidRDefault="6DC73089" w:rsidP="75D33E8D">
      <w:r>
        <w:t xml:space="preserve">  ('continue', 0.025331759825348854),</w:t>
      </w:r>
    </w:p>
    <w:p w14:paraId="1C01ABA1" w14:textId="473B85F3" w:rsidR="002550A0" w:rsidRDefault="6DC73089" w:rsidP="75D33E8D">
      <w:r>
        <w:t xml:space="preserve">  ('wto', 0.025331759825348854),</w:t>
      </w:r>
    </w:p>
    <w:p w14:paraId="4D098120" w14:textId="4C36C8FF" w:rsidR="002550A0" w:rsidRDefault="6DC73089" w:rsidP="75D33E8D">
      <w:r>
        <w:t xml:space="preserve">  ('legal', 0.022520244121551514),</w:t>
      </w:r>
    </w:p>
    <w:p w14:paraId="6E8ED629" w14:textId="07D16455" w:rsidR="002550A0" w:rsidRDefault="6DC73089" w:rsidP="75D33E8D">
      <w:r>
        <w:t xml:space="preserve">  ('live', 0.019708728417754173),</w:t>
      </w:r>
    </w:p>
    <w:p w14:paraId="783B9C28" w14:textId="6EE78A19" w:rsidR="002550A0" w:rsidRDefault="6DC73089" w:rsidP="75D33E8D">
      <w:r>
        <w:t xml:space="preserve">  ('obligation', 0.019708728417754173)],</w:t>
      </w:r>
    </w:p>
    <w:p w14:paraId="43A9DAC4" w14:textId="1A1C975A" w:rsidR="00A507B2" w:rsidRPr="00A507B2" w:rsidRDefault="00A507B2" w:rsidP="75D33E8D">
      <w:pPr>
        <w:rPr>
          <w:b/>
          <w:bCs/>
        </w:rPr>
      </w:pPr>
      <w:r w:rsidRPr="00A507B2">
        <w:rPr>
          <w:b/>
          <w:bCs/>
        </w:rPr>
        <w:t>Vaccine Rollout</w:t>
      </w:r>
    </w:p>
    <w:p w14:paraId="475BE8CF" w14:textId="51B2AF9B" w:rsidR="002550A0" w:rsidRDefault="6DC73089" w:rsidP="75D33E8D">
      <w:r>
        <w:t>11: [('people', 0.0520634688436985),</w:t>
      </w:r>
    </w:p>
    <w:p w14:paraId="47A2AD06" w14:textId="1D80814B" w:rsidR="002550A0" w:rsidRDefault="6DC73089" w:rsidP="75D33E8D">
      <w:r>
        <w:t xml:space="preserve">  ('report', 0.04339344799518585),</w:t>
      </w:r>
    </w:p>
    <w:p w14:paraId="0947F91D" w14:textId="2294E693" w:rsidR="002550A0" w:rsidRDefault="6DC73089" w:rsidP="75D33E8D">
      <w:r>
        <w:lastRenderedPageBreak/>
        <w:t xml:space="preserve">  ('access', 0.0347234271466732),</w:t>
      </w:r>
    </w:p>
    <w:p w14:paraId="770C232D" w14:textId="45D6878B" w:rsidR="002550A0" w:rsidRDefault="6DC73089" w:rsidP="75D33E8D">
      <w:r>
        <w:t xml:space="preserve">  ('per_cent', 0.0347234271466732),</w:t>
      </w:r>
    </w:p>
    <w:p w14:paraId="5E41C57A" w14:textId="7C48E3F4" w:rsidR="002550A0" w:rsidRDefault="6DC73089" w:rsidP="75D33E8D">
      <w:r>
        <w:t xml:space="preserve">  ('vaccination_rate', 0.02605341002345085),</w:t>
      </w:r>
    </w:p>
    <w:p w14:paraId="3AF7AA77" w14:textId="423C56F5" w:rsidR="002550A0" w:rsidRDefault="6DC73089" w:rsidP="75D33E8D">
      <w:r>
        <w:t xml:space="preserve">  ('rahman', 0.02605341002345085),</w:t>
      </w:r>
    </w:p>
    <w:p w14:paraId="3D1D4934" w14:textId="659599EF" w:rsidR="002550A0" w:rsidRDefault="6DC73089" w:rsidP="75D33E8D">
      <w:r>
        <w:t xml:space="preserve">  ('health_system', 0.021718399599194527),</w:t>
      </w:r>
    </w:p>
    <w:p w14:paraId="4354F081" w14:textId="263E30BC" w:rsidR="002550A0" w:rsidRDefault="6DC73089" w:rsidP="75D33E8D">
      <w:r>
        <w:t xml:space="preserve">  ('nigeria', 0.017383389174938202),</w:t>
      </w:r>
    </w:p>
    <w:p w14:paraId="5E5173A9" w14:textId="7CC039E5" w:rsidR="002550A0" w:rsidRDefault="6DC73089" w:rsidP="75D33E8D">
      <w:r>
        <w:t xml:space="preserve">  ('poor', 0.017383389174938202),</w:t>
      </w:r>
    </w:p>
    <w:p w14:paraId="2C941580" w14:textId="55E72445" w:rsidR="002550A0" w:rsidRDefault="6DC73089" w:rsidP="75D33E8D">
      <w:r>
        <w:t xml:space="preserve">  ('language', 0.017383389174938202)],</w:t>
      </w:r>
    </w:p>
    <w:p w14:paraId="1F675D56" w14:textId="7F6CF63B" w:rsidR="00A507B2" w:rsidRPr="00A507B2" w:rsidRDefault="00A507B2" w:rsidP="75D33E8D">
      <w:pPr>
        <w:rPr>
          <w:b/>
          <w:bCs/>
        </w:rPr>
      </w:pPr>
      <w:r w:rsidRPr="00A507B2">
        <w:rPr>
          <w:b/>
          <w:bCs/>
        </w:rPr>
        <w:t>Vaccine Rollout</w:t>
      </w:r>
    </w:p>
    <w:p w14:paraId="65BE33D3" w14:textId="4C5C0371" w:rsidR="002550A0" w:rsidRDefault="6DC73089" w:rsidP="75D33E8D">
      <w:r>
        <w:t>10: [('per_cent', 0.030871175229549408),</w:t>
      </w:r>
    </w:p>
    <w:p w14:paraId="302533EC" w14:textId="7549CD89" w:rsidR="002550A0" w:rsidRDefault="6DC73089" w:rsidP="75D33E8D">
      <w:r>
        <w:t xml:space="preserve">  ('mask', 0.030871175229549408),</w:t>
      </w:r>
    </w:p>
    <w:p w14:paraId="0B8F2354" w14:textId="278194CC" w:rsidR="002550A0" w:rsidRDefault="6DC73089" w:rsidP="75D33E8D">
      <w:r>
        <w:t xml:space="preserve">  ('study', 0.025734540075063705),</w:t>
      </w:r>
    </w:p>
    <w:p w14:paraId="7EE3E975" w14:textId="275DAC25" w:rsidR="002550A0" w:rsidRDefault="6DC73089" w:rsidP="75D33E8D">
      <w:r>
        <w:t xml:space="preserve">  ('accord', 0.025734540075063705),</w:t>
      </w:r>
    </w:p>
    <w:p w14:paraId="77C43589" w14:textId="20AF8B08" w:rsidR="002550A0" w:rsidRDefault="6DC73089" w:rsidP="75D33E8D">
      <w:r>
        <w:t xml:space="preserve">  ('point', 0.025734540075063705),</w:t>
      </w:r>
    </w:p>
    <w:p w14:paraId="1E9FF2A5" w14:textId="5199EE29" w:rsidR="002550A0" w:rsidRDefault="6DC73089" w:rsidP="75D33E8D">
      <w:r>
        <w:t xml:space="preserve">  ('week', 0.025734540075063705),</w:t>
      </w:r>
    </w:p>
    <w:p w14:paraId="6FFC6D16" w14:textId="1BA315F5" w:rsidR="002550A0" w:rsidRDefault="6DC73089" w:rsidP="75D33E8D">
      <w:r>
        <w:t xml:space="preserve">  ('infection', 0.025734540075063705),</w:t>
      </w:r>
    </w:p>
    <w:p w14:paraId="56ECFF7D" w14:textId="0785FDC3" w:rsidR="002550A0" w:rsidRDefault="6DC73089" w:rsidP="75D33E8D">
      <w:r>
        <w:t xml:space="preserve">  ('people', 0.025734540075063705),</w:t>
      </w:r>
    </w:p>
    <w:p w14:paraId="7175D160" w14:textId="5C3B52F9" w:rsidR="002550A0" w:rsidRDefault="6DC73089" w:rsidP="75D33E8D">
      <w:r>
        <w:t xml:space="preserve">  ('rate', 0.025734540075063705),</w:t>
      </w:r>
    </w:p>
    <w:p w14:paraId="2C078E63" w14:textId="333865E6" w:rsidR="002550A0" w:rsidRDefault="6DC73089" w:rsidP="75D33E8D">
      <w:r>
        <w:t xml:space="preserve">  ('observe', 0.020597906783223152)]}</w:t>
      </w:r>
    </w:p>
    <w:p w14:paraId="3CD6C0E0" w14:textId="138310A3" w:rsidR="75D33E8D" w:rsidRDefault="75D33E8D" w:rsidP="75D33E8D"/>
    <w:p w14:paraId="7394B149" w14:textId="57710B63" w:rsidR="75D33E8D" w:rsidRDefault="75D33E8D" w:rsidP="75D33E8D">
      <w:pPr>
        <w:jc w:val="center"/>
        <w:rPr>
          <w:sz w:val="32"/>
          <w:szCs w:val="32"/>
        </w:rPr>
      </w:pPr>
    </w:p>
    <w:p w14:paraId="14B88F2D" w14:textId="3A6E95BA" w:rsidR="6F7AF30A" w:rsidRDefault="6F7AF30A" w:rsidP="75D33E8D">
      <w:pPr>
        <w:jc w:val="center"/>
        <w:rPr>
          <w:b/>
          <w:bCs/>
          <w:sz w:val="32"/>
          <w:szCs w:val="32"/>
          <w:u w:val="single"/>
        </w:rPr>
      </w:pPr>
      <w:r w:rsidRPr="75D33E8D">
        <w:rPr>
          <w:b/>
          <w:bCs/>
          <w:sz w:val="32"/>
          <w:szCs w:val="32"/>
          <w:u w:val="single"/>
        </w:rPr>
        <w:t xml:space="preserve">Optimum topic </w:t>
      </w:r>
      <w:proofErr w:type="gramStart"/>
      <w:r w:rsidRPr="75D33E8D">
        <w:rPr>
          <w:b/>
          <w:bCs/>
          <w:sz w:val="32"/>
          <w:szCs w:val="32"/>
          <w:u w:val="single"/>
        </w:rPr>
        <w:t>number  for</w:t>
      </w:r>
      <w:proofErr w:type="gramEnd"/>
      <w:r w:rsidRPr="75D33E8D">
        <w:rPr>
          <w:b/>
          <w:bCs/>
          <w:sz w:val="32"/>
          <w:szCs w:val="32"/>
          <w:u w:val="single"/>
        </w:rPr>
        <w:t xml:space="preserve"> </w:t>
      </w:r>
      <w:r w:rsidRPr="75D33E8D">
        <w:rPr>
          <w:rFonts w:ascii="Calibri" w:eastAsia="Calibri" w:hAnsi="Calibri" w:cs="Calibri"/>
          <w:b/>
          <w:bCs/>
          <w:sz w:val="32"/>
          <w:szCs w:val="32"/>
        </w:rPr>
        <w:t>Dataset 2 - Mongolia.csv</w:t>
      </w:r>
      <w:r w:rsidR="3E68ED8C" w:rsidRPr="75D33E8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75D33E8D">
        <w:rPr>
          <w:rFonts w:ascii="Calibri" w:eastAsia="Calibri" w:hAnsi="Calibri" w:cs="Calibri"/>
          <w:b/>
          <w:bCs/>
          <w:sz w:val="32"/>
          <w:szCs w:val="32"/>
        </w:rPr>
        <w:t>:</w:t>
      </w:r>
      <w:r w:rsidR="644671E7" w:rsidRPr="75D33E8D">
        <w:rPr>
          <w:rFonts w:ascii="Calibri" w:eastAsia="Calibri" w:hAnsi="Calibri" w:cs="Calibri"/>
          <w:b/>
          <w:bCs/>
          <w:sz w:val="32"/>
          <w:szCs w:val="32"/>
        </w:rPr>
        <w:t xml:space="preserve"> 59</w:t>
      </w:r>
    </w:p>
    <w:p w14:paraId="51CA5BB6" w14:textId="1602BD60" w:rsidR="75D33E8D" w:rsidRDefault="006050F3" w:rsidP="75D33E8D">
      <w:pPr>
        <w:rPr>
          <w:rFonts w:ascii="Calibri" w:eastAsia="Calibri" w:hAnsi="Calibri" w:cs="Calibri"/>
          <w:b/>
          <w:bCs/>
          <w:sz w:val="21"/>
          <w:szCs w:val="21"/>
        </w:rPr>
      </w:pPr>
      <w:r>
        <w:rPr>
          <w:rFonts w:ascii="Calibri" w:eastAsia="Calibri" w:hAnsi="Calibri" w:cs="Calibri"/>
          <w:b/>
          <w:bCs/>
          <w:sz w:val="21"/>
          <w:szCs w:val="21"/>
        </w:rPr>
        <w:t>Mongolia’s Diversified Pool of Vaccines</w:t>
      </w:r>
    </w:p>
    <w:p w14:paraId="40167AD8" w14:textId="04BE14CB" w:rsidR="644671E7" w:rsidRDefault="644671E7" w:rsidP="75D33E8D">
      <w:r>
        <w:t>{1: [('people', 0.018757876008749008),</w:t>
      </w:r>
    </w:p>
    <w:p w14:paraId="5563CD58" w14:textId="6F6E84F4" w:rsidR="644671E7" w:rsidRDefault="644671E7" w:rsidP="75D33E8D">
      <w:r>
        <w:t xml:space="preserve">  ('provide', 0.016882462427020073),</w:t>
      </w:r>
    </w:p>
    <w:p w14:paraId="2C9209BA" w14:textId="2BF4EAE8" w:rsidR="644671E7" w:rsidRDefault="644671E7" w:rsidP="75D33E8D">
      <w:r>
        <w:t xml:space="preserve">  ('say', 0.016132298856973648),</w:t>
      </w:r>
    </w:p>
    <w:p w14:paraId="1A8B9458" w14:textId="40563969" w:rsidR="644671E7" w:rsidRDefault="644671E7" w:rsidP="75D33E8D">
      <w:r>
        <w:t xml:space="preserve">  ('united_state', 0.013506720773875713),</w:t>
      </w:r>
    </w:p>
    <w:p w14:paraId="0C65CF3D" w14:textId="23141F9C" w:rsidR="644671E7" w:rsidRDefault="644671E7" w:rsidP="75D33E8D">
      <w:r>
        <w:t xml:space="preserve">  ('new', 0.012381472624838352),</w:t>
      </w:r>
    </w:p>
    <w:p w14:paraId="446D1690" w14:textId="7EDB99FA" w:rsidR="644671E7" w:rsidRDefault="644671E7" w:rsidP="75D33E8D">
      <w:r>
        <w:lastRenderedPageBreak/>
        <w:t xml:space="preserve">  ('first', 0.01200639083981514),</w:t>
      </w:r>
    </w:p>
    <w:p w14:paraId="6B6083C4" w14:textId="5A7F6E43" w:rsidR="644671E7" w:rsidRDefault="644671E7" w:rsidP="75D33E8D">
      <w:r>
        <w:t xml:space="preserve">  ('population', 0.011631309054791927),</w:t>
      </w:r>
    </w:p>
    <w:p w14:paraId="2B318450" w14:textId="25F3C8C0" w:rsidR="644671E7" w:rsidRDefault="644671E7" w:rsidP="75D33E8D">
      <w:r>
        <w:t xml:space="preserve">  ('pandemic', 0.011631309054791927),</w:t>
      </w:r>
    </w:p>
    <w:p w14:paraId="5BDD5F2E" w14:textId="0E3FA21B" w:rsidR="644671E7" w:rsidRDefault="644671E7" w:rsidP="75D33E8D">
      <w:r>
        <w:t xml:space="preserve">  ('help', 0.011631309054791927),</w:t>
      </w:r>
    </w:p>
    <w:p w14:paraId="0450931E" w14:textId="0227B8FC" w:rsidR="644671E7" w:rsidRDefault="644671E7" w:rsidP="75D33E8D">
      <w:r>
        <w:t xml:space="preserve">  ('global', 0.01125622633844614)],</w:t>
      </w:r>
    </w:p>
    <w:p w14:paraId="48F05C5C" w14:textId="1A8F026E" w:rsidR="006050F3" w:rsidRPr="006050F3" w:rsidRDefault="006050F3" w:rsidP="75D33E8D">
      <w:pPr>
        <w:rPr>
          <w:b/>
          <w:bCs/>
        </w:rPr>
      </w:pPr>
      <w:r w:rsidRPr="006050F3">
        <w:rPr>
          <w:b/>
          <w:bCs/>
        </w:rPr>
        <w:t>Mongolia’s Foreign Policy</w:t>
      </w:r>
      <w:r>
        <w:rPr>
          <w:b/>
          <w:bCs/>
        </w:rPr>
        <w:t>: Russia</w:t>
      </w:r>
    </w:p>
    <w:p w14:paraId="2D415CBB" w14:textId="5A773987" w:rsidR="644671E7" w:rsidRDefault="644671E7" w:rsidP="75D33E8D">
      <w:r>
        <w:t>2: [('russia', 0.0606674924492836),</w:t>
      </w:r>
    </w:p>
    <w:p w14:paraId="31B220AF" w14:textId="69E575ED" w:rsidR="644671E7" w:rsidRDefault="644671E7" w:rsidP="75D33E8D">
      <w:r>
        <w:t xml:space="preserve">  ('prime_minister', 0.05200318619608879),</w:t>
      </w:r>
    </w:p>
    <w:p w14:paraId="78DE55F1" w14:textId="59D80BB9" w:rsidR="644671E7" w:rsidRDefault="644671E7" w:rsidP="75D33E8D">
      <w:r>
        <w:t xml:space="preserve">  ('mongolian', 0.043338876217603683),</w:t>
      </w:r>
    </w:p>
    <w:p w14:paraId="6879EAD4" w14:textId="7C84ECE9" w:rsidR="644671E7" w:rsidRDefault="644671E7" w:rsidP="75D33E8D">
      <w:r>
        <w:t xml:space="preserve">  ('mongolias', 0.034674566239118576),</w:t>
      </w:r>
    </w:p>
    <w:p w14:paraId="367FE638" w14:textId="76C99894" w:rsidR="644671E7" w:rsidRDefault="644671E7" w:rsidP="75D33E8D">
      <w:r>
        <w:t xml:space="preserve">  ('state', 0.031208844855427742),</w:t>
      </w:r>
    </w:p>
    <w:p w14:paraId="6AD55721" w14:textId="49BFB702" w:rsidR="644671E7" w:rsidRDefault="644671E7" w:rsidP="75D33E8D">
      <w:r>
        <w:t xml:space="preserve">  ('ambassador', 0.0294759813696146),</w:t>
      </w:r>
    </w:p>
    <w:p w14:paraId="1AE091BC" w14:textId="6E04727A" w:rsidR="644671E7" w:rsidRDefault="644671E7" w:rsidP="75D33E8D">
      <w:r>
        <w:t xml:space="preserve">  ('supply', 0.024277396500110626),</w:t>
      </w:r>
    </w:p>
    <w:p w14:paraId="777067EB" w14:textId="03EB839F" w:rsidR="644671E7" w:rsidRDefault="644671E7" w:rsidP="75D33E8D">
      <w:r>
        <w:t xml:space="preserve">  ('foreign', 0.022544534876942635),</w:t>
      </w:r>
    </w:p>
    <w:p w14:paraId="22370E90" w14:textId="0AA9C297" w:rsidR="644671E7" w:rsidRDefault="644671E7" w:rsidP="75D33E8D">
      <w:r>
        <w:t xml:space="preserve">  ('oyun_erdene', 0.022544534876942635),</w:t>
      </w:r>
    </w:p>
    <w:p w14:paraId="531B9EC9" w14:textId="7C2A5D6D" w:rsidR="644671E7" w:rsidRDefault="644671E7" w:rsidP="75D33E8D">
      <w:r>
        <w:t xml:space="preserve">  ('border', 0.020811673253774643)],</w:t>
      </w:r>
    </w:p>
    <w:p w14:paraId="004F1D4E" w14:textId="1E124747" w:rsidR="006050F3" w:rsidRPr="006050F3" w:rsidRDefault="007C6652" w:rsidP="75D33E8D">
      <w:pPr>
        <w:rPr>
          <w:b/>
          <w:bCs/>
        </w:rPr>
      </w:pPr>
      <w:r w:rsidRPr="006050F3">
        <w:rPr>
          <w:b/>
          <w:bCs/>
        </w:rPr>
        <w:t>Mongolia’s Foreign Policy</w:t>
      </w:r>
      <w:r>
        <w:rPr>
          <w:b/>
          <w:bCs/>
        </w:rPr>
        <w:t xml:space="preserve"> and Vaccine Diplomacy</w:t>
      </w:r>
      <w:r w:rsidR="006050F3">
        <w:rPr>
          <w:b/>
          <w:bCs/>
        </w:rPr>
        <w:t>: China</w:t>
      </w:r>
    </w:p>
    <w:p w14:paraId="6C40C904" w14:textId="13932A5B" w:rsidR="644671E7" w:rsidRDefault="644671E7" w:rsidP="75D33E8D">
      <w:r>
        <w:t>5: [('chinese', 0.07040241360664368),</w:t>
      </w:r>
    </w:p>
    <w:p w14:paraId="594DF567" w14:textId="675BBEEE" w:rsidR="644671E7" w:rsidRDefault="644671E7" w:rsidP="75D33E8D">
      <w:r>
        <w:t xml:space="preserve">  ('cooperation', 0.045561812818050385),</w:t>
      </w:r>
    </w:p>
    <w:p w14:paraId="1A428412" w14:textId="11660BE8" w:rsidR="644671E7" w:rsidRDefault="644671E7" w:rsidP="75D33E8D">
      <w:r>
        <w:t xml:space="preserve">  ('provide', 0.041421711444854736),</w:t>
      </w:r>
    </w:p>
    <w:p w14:paraId="377170C7" w14:textId="0C596C9E" w:rsidR="644671E7" w:rsidRDefault="644671E7" w:rsidP="75D33E8D">
      <w:r>
        <w:t xml:space="preserve">  ('pandemic', 0.03935166075825691),</w:t>
      </w:r>
    </w:p>
    <w:p w14:paraId="3B666F6F" w14:textId="791D8C8A" w:rsidR="644671E7" w:rsidRDefault="644671E7" w:rsidP="75D33E8D">
      <w:r>
        <w:t xml:space="preserve">  ('say', 0.026931358501315117),</w:t>
      </w:r>
    </w:p>
    <w:p w14:paraId="2B659D54" w14:textId="52BD8026" w:rsidR="644671E7" w:rsidRDefault="644671E7" w:rsidP="75D33E8D">
      <w:r>
        <w:t xml:space="preserve">  ('development', 0.026931358501315117),</w:t>
      </w:r>
    </w:p>
    <w:p w14:paraId="3B6F4A8F" w14:textId="3F476081" w:rsidR="644671E7" w:rsidRDefault="644671E7" w:rsidP="75D33E8D">
      <w:r>
        <w:t xml:space="preserve">  ('exchange', 0.024861307814717293),</w:t>
      </w:r>
    </w:p>
    <w:p w14:paraId="10544087" w14:textId="16E7A80A" w:rsidR="644671E7" w:rsidRDefault="644671E7" w:rsidP="75D33E8D">
      <w:r>
        <w:t xml:space="preserve">  ('health', 0.024861307814717293),</w:t>
      </w:r>
    </w:p>
    <w:p w14:paraId="03C50B47" w14:textId="26D31EF1" w:rsidR="644671E7" w:rsidRDefault="644671E7" w:rsidP="75D33E8D">
      <w:r>
        <w:t xml:space="preserve">  ('beijing', 0.02279125712811947),</w:t>
      </w:r>
    </w:p>
    <w:p w14:paraId="5077E56C" w14:textId="53D20090" w:rsidR="644671E7" w:rsidRDefault="644671E7" w:rsidP="75D33E8D">
      <w:r>
        <w:t xml:space="preserve">  ('meeting', 0.02279125712811947)],</w:t>
      </w:r>
    </w:p>
    <w:p w14:paraId="3A6C65C3" w14:textId="267FED08" w:rsidR="006050F3" w:rsidRPr="006050F3" w:rsidRDefault="006050F3" w:rsidP="75D33E8D">
      <w:pPr>
        <w:rPr>
          <w:b/>
          <w:bCs/>
        </w:rPr>
      </w:pPr>
      <w:r w:rsidRPr="006050F3">
        <w:rPr>
          <w:b/>
          <w:bCs/>
        </w:rPr>
        <w:t>Mongolia as part of Global Health Initiatives</w:t>
      </w:r>
    </w:p>
    <w:p w14:paraId="6A8BC0B0" w14:textId="43C09FCC" w:rsidR="644671E7" w:rsidRDefault="644671E7" w:rsidP="75D33E8D">
      <w:r>
        <w:t>12: [('adb', 0.07564131915569305),</w:t>
      </w:r>
    </w:p>
    <w:p w14:paraId="2F57FCBA" w14:textId="26718EC0" w:rsidR="644671E7" w:rsidRDefault="644671E7" w:rsidP="75D33E8D">
      <w:r>
        <w:lastRenderedPageBreak/>
        <w:t xml:space="preserve">  ('project', 0.06443934142589569),</w:t>
      </w:r>
    </w:p>
    <w:p w14:paraId="624BC2D2" w14:textId="71D707CD" w:rsidR="644671E7" w:rsidRDefault="644671E7" w:rsidP="75D33E8D">
      <w:r>
        <w:t xml:space="preserve">  ('adbs', 0.0448358952999115),</w:t>
      </w:r>
    </w:p>
    <w:p w14:paraId="77E1F54C" w14:textId="681A78C4" w:rsidR="644671E7" w:rsidRDefault="644671E7" w:rsidP="75D33E8D">
      <w:r>
        <w:t xml:space="preserve">  ('access', 0.04203540086746216),</w:t>
      </w:r>
    </w:p>
    <w:p w14:paraId="1C6DE46C" w14:textId="40D32F97" w:rsidR="644671E7" w:rsidRDefault="644671E7" w:rsidP="75D33E8D">
      <w:r>
        <w:t xml:space="preserve">  ('apvax', 0.036434415727853775),</w:t>
      </w:r>
    </w:p>
    <w:p w14:paraId="65AAD622" w14:textId="78FCC829" w:rsidR="644671E7" w:rsidRDefault="644671E7" w:rsidP="75D33E8D">
      <w:r>
        <w:t xml:space="preserve">  ('facility', 0.030833428725600243),</w:t>
      </w:r>
    </w:p>
    <w:p w14:paraId="6CCA503E" w14:textId="10EA4DE5" w:rsidR="644671E7" w:rsidRDefault="644671E7" w:rsidP="75D33E8D">
      <w:r>
        <w:t xml:space="preserve">  ('finance', 0.030833428725600243),</w:t>
      </w:r>
    </w:p>
    <w:p w14:paraId="3BA33C08" w14:textId="54D38C95" w:rsidR="644671E7" w:rsidRDefault="644671E7" w:rsidP="75D33E8D">
      <w:r>
        <w:t xml:space="preserve">  ('provide', 0.030833428725600243),</w:t>
      </w:r>
    </w:p>
    <w:p w14:paraId="1C037EBC" w14:textId="72099A88" w:rsidR="644671E7" w:rsidRDefault="644671E7" w:rsidP="75D33E8D">
      <w:r>
        <w:t xml:space="preserve">  ('asia', 0.030833428725600243),</w:t>
      </w:r>
    </w:p>
    <w:p w14:paraId="1AB325E4" w14:textId="14B50AA0" w:rsidR="644671E7" w:rsidRDefault="644671E7" w:rsidP="75D33E8D">
      <w:r>
        <w:t xml:space="preserve">  ('pacific', 0.02803293615579605)],</w:t>
      </w:r>
    </w:p>
    <w:p w14:paraId="006550E1" w14:textId="06F031E1" w:rsidR="006050F3" w:rsidRPr="007C6652" w:rsidRDefault="007C6652" w:rsidP="75D33E8D">
      <w:pPr>
        <w:rPr>
          <w:b/>
          <w:bCs/>
        </w:rPr>
      </w:pPr>
      <w:r w:rsidRPr="007C6652">
        <w:rPr>
          <w:b/>
          <w:bCs/>
        </w:rPr>
        <w:t>Vaccine Procurement and Rollout:</w:t>
      </w:r>
    </w:p>
    <w:p w14:paraId="5328A31B" w14:textId="1B8623AD" w:rsidR="644671E7" w:rsidRDefault="644671E7" w:rsidP="75D33E8D">
      <w:r>
        <w:t>32: [('april', 0.057841405272483826),</w:t>
      </w:r>
    </w:p>
    <w:p w14:paraId="213B6934" w14:textId="49F8927A" w:rsidR="644671E7" w:rsidRDefault="644671E7" w:rsidP="75D33E8D">
      <w:r>
        <w:t xml:space="preserve">  ('minister', 0.051040537655353546),</w:t>
      </w:r>
    </w:p>
    <w:p w14:paraId="6691165B" w14:textId="6F1FEEE1" w:rsidR="644671E7" w:rsidRDefault="644671E7" w:rsidP="75D33E8D">
      <w:r>
        <w:t xml:space="preserve">  ('people', 0.03403835743665695),</w:t>
      </w:r>
    </w:p>
    <w:p w14:paraId="6F404B19" w14:textId="10D63F23" w:rsidR="644671E7" w:rsidRDefault="644671E7" w:rsidP="75D33E8D">
      <w:r>
        <w:t xml:space="preserve">  ('verocell_vaccine', 0.03403835743665695),</w:t>
      </w:r>
    </w:p>
    <w:p w14:paraId="74426C33" w14:textId="5199C7A9" w:rsidR="644671E7" w:rsidRDefault="644671E7" w:rsidP="75D33E8D">
      <w:r>
        <w:t xml:space="preserve">  ('via', 0.030637923628091812),</w:t>
      </w:r>
    </w:p>
    <w:p w14:paraId="24B06CBA" w14:textId="43F6007F" w:rsidR="644671E7" w:rsidRDefault="644671E7" w:rsidP="75D33E8D">
      <w:r>
        <w:t xml:space="preserve">  ('astrazeneca', 0.030637923628091812),</w:t>
      </w:r>
    </w:p>
    <w:p w14:paraId="18FFE268" w14:textId="78519248" w:rsidR="644671E7" w:rsidRDefault="644671E7" w:rsidP="75D33E8D">
      <w:r>
        <w:t xml:space="preserve">  ('assistance', 0.027237487956881523),</w:t>
      </w:r>
    </w:p>
    <w:p w14:paraId="1917A087" w14:textId="6E5D767B" w:rsidR="644671E7" w:rsidRDefault="644671E7" w:rsidP="75D33E8D">
      <w:r>
        <w:t xml:space="preserve">  ('flight', 0.027237487956881523),</w:t>
      </w:r>
    </w:p>
    <w:p w14:paraId="72556F0E" w14:textId="02E6AEB6" w:rsidR="644671E7" w:rsidRDefault="644671E7" w:rsidP="75D33E8D">
      <w:r>
        <w:t xml:space="preserve">  ('sinopharm', 0.027237487956881523),</w:t>
      </w:r>
    </w:p>
    <w:p w14:paraId="10A13944" w14:textId="49DC766B" w:rsidR="644671E7" w:rsidRDefault="644671E7" w:rsidP="75D33E8D">
      <w:r>
        <w:t xml:space="preserve">  ('covid_vaccine', 0.023837052285671234)],</w:t>
      </w:r>
    </w:p>
    <w:p w14:paraId="29B7C6EF" w14:textId="61CE9A15" w:rsidR="006050F3" w:rsidRPr="007C6652" w:rsidRDefault="007C6652" w:rsidP="75D33E8D">
      <w:pPr>
        <w:rPr>
          <w:b/>
          <w:bCs/>
        </w:rPr>
      </w:pPr>
      <w:r w:rsidRPr="006050F3">
        <w:rPr>
          <w:b/>
          <w:bCs/>
        </w:rPr>
        <w:t>Mongolia’s Foreign Policy</w:t>
      </w:r>
      <w:r>
        <w:rPr>
          <w:b/>
          <w:bCs/>
        </w:rPr>
        <w:t xml:space="preserve"> and Vaccine Diplomacy: Russia</w:t>
      </w:r>
    </w:p>
    <w:p w14:paraId="76D82E6F" w14:textId="6360E2E7" w:rsidR="644671E7" w:rsidRDefault="644671E7" w:rsidP="75D33E8D">
      <w:r>
        <w:t>54: [('sputnik_vaccine', 0.12182869762182236),</w:t>
      </w:r>
    </w:p>
    <w:p w14:paraId="41595FC3" w14:textId="5E57D986" w:rsidR="644671E7" w:rsidRDefault="644671E7" w:rsidP="75D33E8D">
      <w:r>
        <w:t xml:space="preserve">  ('sputnik', 0.060939721763134),</w:t>
      </w:r>
    </w:p>
    <w:p w14:paraId="17C79037" w14:textId="18139EEA" w:rsidR="644671E7" w:rsidRDefault="644671E7" w:rsidP="75D33E8D">
      <w:r>
        <w:t xml:space="preserve">  ('organization', 0.040643393993377686),</w:t>
      </w:r>
    </w:p>
    <w:p w14:paraId="31DFF734" w14:textId="65E87A75" w:rsidR="644671E7" w:rsidRDefault="644671E7" w:rsidP="75D33E8D">
      <w:r>
        <w:t xml:space="preserve">  ('russian', 0.040643393993377686),</w:t>
      </w:r>
    </w:p>
    <w:p w14:paraId="0FFBBD8E" w14:textId="5EAFEB66" w:rsidR="644671E7" w:rsidRDefault="644671E7" w:rsidP="75D33E8D">
      <w:r>
        <w:t xml:space="preserve">  ('approve', 0.040643393993377686),</w:t>
      </w:r>
    </w:p>
    <w:p w14:paraId="509942F1" w14:textId="768A9A8F" w:rsidR="644671E7" w:rsidRDefault="644671E7" w:rsidP="75D33E8D">
      <w:r>
        <w:t xml:space="preserve">  ('world', 0.035569313913583755),</w:t>
      </w:r>
    </w:p>
    <w:p w14:paraId="5F6FD934" w14:textId="17341CE2" w:rsidR="644671E7" w:rsidRDefault="644671E7" w:rsidP="75D33E8D">
      <w:r>
        <w:t xml:space="preserve">  ('state', 0.035569313913583755),</w:t>
      </w:r>
    </w:p>
    <w:p w14:paraId="54D52BF1" w14:textId="7C04E34E" w:rsidR="644671E7" w:rsidRDefault="644671E7" w:rsidP="75D33E8D">
      <w:r>
        <w:t xml:space="preserve">  ('russia', 0.035569313913583755),</w:t>
      </w:r>
    </w:p>
    <w:p w14:paraId="2D445C98" w14:textId="3D525926" w:rsidR="644671E7" w:rsidRDefault="644671E7" w:rsidP="75D33E8D">
      <w:r>
        <w:lastRenderedPageBreak/>
        <w:t xml:space="preserve">  ('develop', 0.030495231971144676),</w:t>
      </w:r>
    </w:p>
    <w:p w14:paraId="60C74F49" w14:textId="3E453D05" w:rsidR="644671E7" w:rsidRDefault="644671E7" w:rsidP="75D33E8D">
      <w:r>
        <w:t xml:space="preserve">  ('meeting', 0.030495231971144676)],</w:t>
      </w:r>
    </w:p>
    <w:p w14:paraId="2497A757" w14:textId="26BFFD0B" w:rsidR="007C6652" w:rsidRPr="007C6652" w:rsidRDefault="007C6652" w:rsidP="75D33E8D">
      <w:pPr>
        <w:rPr>
          <w:b/>
          <w:bCs/>
        </w:rPr>
      </w:pPr>
      <w:r w:rsidRPr="007C6652">
        <w:rPr>
          <w:b/>
          <w:bCs/>
        </w:rPr>
        <w:t>Vaccine Procurement and Rollout:</w:t>
      </w:r>
    </w:p>
    <w:p w14:paraId="03106490" w14:textId="02239FBC" w:rsidR="644671E7" w:rsidRDefault="644671E7" w:rsidP="75D33E8D">
      <w:r>
        <w:t>47: [('project', 0.08697305619716644),</w:t>
      </w:r>
    </w:p>
    <w:p w14:paraId="52401201" w14:textId="18D16082" w:rsidR="644671E7" w:rsidRDefault="644671E7" w:rsidP="75D33E8D">
      <w:r>
        <w:t xml:space="preserve">  ('hospital', 0.070675790309906),</w:t>
      </w:r>
    </w:p>
    <w:p w14:paraId="3362ED2F" w14:textId="37B76FF5" w:rsidR="644671E7" w:rsidRDefault="644671E7" w:rsidP="75D33E8D">
      <w:r>
        <w:t xml:space="preserve">  ('equipment', 0.06524337083101273),</w:t>
      </w:r>
    </w:p>
    <w:p w14:paraId="3A8D42DB" w14:textId="2ADCA05F" w:rsidR="644671E7" w:rsidRDefault="644671E7" w:rsidP="75D33E8D">
      <w:r>
        <w:t xml:space="preserve">  ('health', 0.06524337083101273),</w:t>
      </w:r>
    </w:p>
    <w:p w14:paraId="5D053DAB" w14:textId="6A708435" w:rsidR="644671E7" w:rsidRDefault="644671E7" w:rsidP="75D33E8D">
      <w:r>
        <w:t xml:space="preserve">  ('world_bank', 0.06524337083101273),</w:t>
      </w:r>
    </w:p>
    <w:p w14:paraId="1BFB76A3" w14:textId="78B7C5CC" w:rsidR="644671E7" w:rsidRDefault="644671E7" w:rsidP="75D33E8D">
      <w:r>
        <w:t xml:space="preserve">  ('response', 0.048946112394332886),</w:t>
      </w:r>
    </w:p>
    <w:p w14:paraId="04635190" w14:textId="02ECC6AE" w:rsidR="644671E7" w:rsidRDefault="644671E7" w:rsidP="75D33E8D">
      <w:r>
        <w:t xml:space="preserve">  ('capacity', 0.048946112394332886),</w:t>
      </w:r>
    </w:p>
    <w:p w14:paraId="7E8DCFE5" w14:textId="5FD0A599" w:rsidR="644671E7" w:rsidRDefault="644671E7" w:rsidP="75D33E8D">
      <w:r>
        <w:t xml:space="preserve">  ('facility', 0.04351368919014931),</w:t>
      </w:r>
    </w:p>
    <w:p w14:paraId="2E9D0FCA" w14:textId="312F5B4F" w:rsidR="644671E7" w:rsidRDefault="644671E7" w:rsidP="75D33E8D">
      <w:r>
        <w:t xml:space="preserve">  ('emergency', 0.03808126971125603),</w:t>
      </w:r>
    </w:p>
    <w:p w14:paraId="496C5EE9" w14:textId="2E5B65D7" w:rsidR="644671E7" w:rsidRDefault="644671E7" w:rsidP="75D33E8D">
      <w:r>
        <w:t xml:space="preserve">  ('financing', 0.03808126971125603)],</w:t>
      </w:r>
    </w:p>
    <w:p w14:paraId="035EB097" w14:textId="46547C6F" w:rsidR="007C6652" w:rsidRPr="007C6652" w:rsidRDefault="00F421C1" w:rsidP="75D33E8D">
      <w:pPr>
        <w:rPr>
          <w:b/>
          <w:bCs/>
        </w:rPr>
      </w:pPr>
      <w:r>
        <w:rPr>
          <w:b/>
          <w:bCs/>
        </w:rPr>
        <w:t>People</w:t>
      </w:r>
      <w:r w:rsidR="007C6652" w:rsidRPr="007C6652">
        <w:rPr>
          <w:b/>
          <w:bCs/>
        </w:rPr>
        <w:t xml:space="preserve"> Centric Vaccine Rollout</w:t>
      </w:r>
    </w:p>
    <w:p w14:paraId="2A373E3F" w14:textId="243C629A" w:rsidR="644671E7" w:rsidRDefault="644671E7" w:rsidP="75D33E8D">
      <w:r>
        <w:t>6: [('third_dose', 0.07694582641124725),</w:t>
      </w:r>
    </w:p>
    <w:p w14:paraId="016FAD2B" w14:textId="04035FC2" w:rsidR="644671E7" w:rsidRDefault="644671E7" w:rsidP="75D33E8D">
      <w:r>
        <w:t xml:space="preserve">  ('citizen', 0.05328838527202606),</w:t>
      </w:r>
    </w:p>
    <w:p w14:paraId="6C4A1318" w14:textId="54EF52E0" w:rsidR="644671E7" w:rsidRDefault="644671E7" w:rsidP="75D33E8D">
      <w:r>
        <w:t xml:space="preserve">  ('vaccinate', 0.041459664702415466),</w:t>
      </w:r>
    </w:p>
    <w:p w14:paraId="763117E2" w14:textId="7264970A" w:rsidR="644671E7" w:rsidRDefault="644671E7" w:rsidP="75D33E8D">
      <w:r>
        <w:t xml:space="preserve">  ('involve', 0.03554530441761017),</w:t>
      </w:r>
    </w:p>
    <w:p w14:paraId="2B93CB8F" w14:textId="444D6D2B" w:rsidR="644671E7" w:rsidRDefault="644671E7" w:rsidP="75D33E8D">
      <w:r>
        <w:t xml:space="preserve">  ('administer', 0.02963094413280487),</w:t>
      </w:r>
    </w:p>
    <w:p w14:paraId="3E7DF14F" w14:textId="4D0B17CC" w:rsidR="644671E7" w:rsidRDefault="644671E7" w:rsidP="75D33E8D">
      <w:r>
        <w:t xml:space="preserve">  ('coronavirus', 0.02963094413280487),</w:t>
      </w:r>
    </w:p>
    <w:p w14:paraId="066AC861" w14:textId="4211986F" w:rsidR="644671E7" w:rsidRDefault="644671E7" w:rsidP="75D33E8D">
      <w:r>
        <w:t xml:space="preserve">  ('population', 0.02963094413280487),</w:t>
      </w:r>
    </w:p>
    <w:p w14:paraId="02283A3D" w14:textId="5AFA8739" w:rsidR="644671E7" w:rsidRDefault="644671E7" w:rsidP="75D33E8D">
      <w:r>
        <w:t xml:space="preserve">  ('coronavirus_vaccine', 0.02963094413280487),</w:t>
      </w:r>
    </w:p>
    <w:p w14:paraId="58D177F4" w14:textId="39AA0907" w:rsidR="644671E7" w:rsidRDefault="644671E7" w:rsidP="75D33E8D">
      <w:r>
        <w:t xml:space="preserve">  ('year', 0.023716585710644722),</w:t>
      </w:r>
    </w:p>
    <w:p w14:paraId="44CCDB5D" w14:textId="323F1529" w:rsidR="644671E7" w:rsidRDefault="644671E7" w:rsidP="75D33E8D">
      <w:r>
        <w:t xml:space="preserve">  ('develop', 0.023716585710644722)],</w:t>
      </w:r>
    </w:p>
    <w:p w14:paraId="391BA74D" w14:textId="6C7E8A70" w:rsidR="00F421C1" w:rsidRPr="00F421C1" w:rsidRDefault="00F421C1" w:rsidP="75D33E8D">
      <w:pPr>
        <w:rPr>
          <w:b/>
          <w:bCs/>
        </w:rPr>
      </w:pPr>
      <w:r w:rsidRPr="007C6652">
        <w:rPr>
          <w:b/>
          <w:bCs/>
        </w:rPr>
        <w:t>Vaccine Procurement and Rollout:</w:t>
      </w:r>
    </w:p>
    <w:p w14:paraId="5786E8DE" w14:textId="08985BCC" w:rsidR="644671E7" w:rsidRDefault="644671E7" w:rsidP="75D33E8D">
      <w:r>
        <w:t>50: [('developing_member', 0.0948483794927597),</w:t>
      </w:r>
    </w:p>
    <w:p w14:paraId="47DB4813" w14:textId="5BB25D82" w:rsidR="644671E7" w:rsidRDefault="644671E7" w:rsidP="75D33E8D">
      <w:r>
        <w:t xml:space="preserve">  ('billion', 0.07761888206005096),</w:t>
      </w:r>
    </w:p>
    <w:p w14:paraId="56C5B5E6" w14:textId="2D7A0C56" w:rsidR="644671E7" w:rsidRDefault="644671E7" w:rsidP="75D33E8D">
      <w:r>
        <w:t xml:space="preserve">  ('covax', 0.07761888206005096),</w:t>
      </w:r>
    </w:p>
    <w:p w14:paraId="02C10D9C" w14:textId="6F9A60E6" w:rsidR="644671E7" w:rsidRDefault="644671E7" w:rsidP="75D33E8D">
      <w:r>
        <w:t xml:space="preserve">  ('deliver', 0.06038938835263252),</w:t>
      </w:r>
    </w:p>
    <w:p w14:paraId="6BE56F1A" w14:textId="7108D963" w:rsidR="644671E7" w:rsidRDefault="644671E7" w:rsidP="75D33E8D">
      <w:r>
        <w:lastRenderedPageBreak/>
        <w:t xml:space="preserve">  ('distribution', 0.06038938835263252),</w:t>
      </w:r>
    </w:p>
    <w:p w14:paraId="2C8D981D" w14:textId="3EDD5F0C" w:rsidR="644671E7" w:rsidRDefault="644671E7" w:rsidP="75D33E8D">
      <w:r>
        <w:t xml:space="preserve">  ('supply', 0.06038938835263252),</w:t>
      </w:r>
    </w:p>
    <w:p w14:paraId="44E99F11" w14:textId="7CA84827" w:rsidR="644671E7" w:rsidRDefault="644671E7" w:rsidP="75D33E8D">
      <w:r>
        <w:t xml:space="preserve">  ('gavi', 0.05177463963627815),</w:t>
      </w:r>
    </w:p>
    <w:p w14:paraId="4B762557" w14:textId="6BADE8B6" w:rsidR="644671E7" w:rsidRDefault="644671E7" w:rsidP="75D33E8D">
      <w:r>
        <w:t xml:space="preserve">  ('effort', 0.04315989091992378),</w:t>
      </w:r>
    </w:p>
    <w:p w14:paraId="28C71364" w14:textId="6AA58764" w:rsidR="644671E7" w:rsidRDefault="644671E7" w:rsidP="75D33E8D">
      <w:r>
        <w:t xml:space="preserve">  ('partner', 0.04315989091992378),</w:t>
      </w:r>
    </w:p>
    <w:p w14:paraId="380D1780" w14:textId="4D91DEE7" w:rsidR="644671E7" w:rsidRDefault="644671E7" w:rsidP="75D33E8D">
      <w:r>
        <w:t xml:space="preserve">  ('available', 0.04315989091992378)],</w:t>
      </w:r>
    </w:p>
    <w:p w14:paraId="70211344" w14:textId="4DA2DA04" w:rsidR="00F421C1" w:rsidRPr="00F421C1" w:rsidRDefault="00F421C1" w:rsidP="75D33E8D">
      <w:pPr>
        <w:rPr>
          <w:b/>
          <w:bCs/>
        </w:rPr>
      </w:pPr>
      <w:r w:rsidRPr="00F421C1">
        <w:rPr>
          <w:b/>
          <w:bCs/>
        </w:rPr>
        <w:t>Mongolia as part of Global Health Initiatives</w:t>
      </w:r>
    </w:p>
    <w:p w14:paraId="6E3F3F0D" w14:textId="30E93BEA" w:rsidR="644671E7" w:rsidRDefault="644671E7" w:rsidP="75D33E8D">
      <w:r>
        <w:t>38: [('covax_facility', 0.13332699239253998),</w:t>
      </w:r>
    </w:p>
    <w:p w14:paraId="712641DA" w14:textId="17D59337" w:rsidR="644671E7" w:rsidRDefault="644671E7" w:rsidP="75D33E8D">
      <w:r>
        <w:t xml:space="preserve">  ('covid_vaccine', 0.08574419468641281),</w:t>
      </w:r>
    </w:p>
    <w:p w14:paraId="2B5F3961" w14:textId="78E493F1" w:rsidR="644671E7" w:rsidRDefault="644671E7" w:rsidP="75D33E8D">
      <w:r>
        <w:t xml:space="preserve">  ('unicef', 0.07622763514518738),</w:t>
      </w:r>
    </w:p>
    <w:p w14:paraId="7633C613" w14:textId="583153D1" w:rsidR="644671E7" w:rsidRDefault="644671E7" w:rsidP="75D33E8D">
      <w:r>
        <w:t xml:space="preserve">  ('global', 0.07622763514518738),</w:t>
      </w:r>
    </w:p>
    <w:p w14:paraId="113AA622" w14:textId="61089AF8" w:rsidR="644671E7" w:rsidRDefault="644671E7" w:rsidP="75D33E8D">
      <w:r>
        <w:t xml:space="preserve">  ('safe', 0.047677960246801376),</w:t>
      </w:r>
    </w:p>
    <w:p w14:paraId="269E4D91" w14:textId="44952B61" w:rsidR="644671E7" w:rsidRDefault="644671E7" w:rsidP="75D33E8D">
      <w:r>
        <w:t xml:space="preserve">  ('march', 0.047677960246801376),</w:t>
      </w:r>
    </w:p>
    <w:p w14:paraId="408BA036" w14:textId="16954904" w:rsidR="644671E7" w:rsidRDefault="644671E7" w:rsidP="75D33E8D">
      <w:r>
        <w:t xml:space="preserve">  ('gavi', 0.047677960246801376),</w:t>
      </w:r>
    </w:p>
    <w:p w14:paraId="47119265" w14:textId="6522CD69" w:rsidR="644671E7" w:rsidRDefault="644671E7" w:rsidP="75D33E8D">
      <w:r>
        <w:t xml:space="preserve">  ('organization', 0.047677960246801376),</w:t>
      </w:r>
    </w:p>
    <w:p w14:paraId="79A652D7" w14:textId="21EA6F6F" w:rsidR="644671E7" w:rsidRDefault="644671E7" w:rsidP="75D33E8D">
      <w:r>
        <w:t xml:space="preserve">  ('representative', 0.03816140070557594),</w:t>
      </w:r>
    </w:p>
    <w:p w14:paraId="5D69DC9A" w14:textId="3FECFF41" w:rsidR="644671E7" w:rsidRDefault="644671E7" w:rsidP="75D33E8D">
      <w:r>
        <w:t xml:space="preserve">  ('immunization', 0.02864484116435051)],</w:t>
      </w:r>
    </w:p>
    <w:p w14:paraId="02093BA8" w14:textId="79E782E9" w:rsidR="00F421C1" w:rsidRPr="00F421C1" w:rsidRDefault="00F421C1" w:rsidP="75D33E8D">
      <w:pPr>
        <w:rPr>
          <w:b/>
          <w:bCs/>
        </w:rPr>
      </w:pPr>
      <w:r w:rsidRPr="007C6652">
        <w:rPr>
          <w:b/>
          <w:bCs/>
        </w:rPr>
        <w:t>Vaccine Procurement and Rollout:</w:t>
      </w:r>
    </w:p>
    <w:p w14:paraId="20A0EA89" w14:textId="38E813A3" w:rsidR="644671E7" w:rsidRDefault="644671E7" w:rsidP="75D33E8D">
      <w:r>
        <w:t>55: [('pfizer', 0.12121517956256866),</w:t>
      </w:r>
    </w:p>
    <w:p w14:paraId="7E5BECFA" w14:textId="164E81A8" w:rsidR="644671E7" w:rsidRDefault="644671E7" w:rsidP="75D33E8D">
      <w:r>
        <w:t xml:space="preserve">  ('june', 0.09093661606311798),</w:t>
      </w:r>
    </w:p>
    <w:p w14:paraId="06C6215B" w14:textId="0E1A4068" w:rsidR="644671E7" w:rsidRDefault="644671E7" w:rsidP="75D33E8D">
      <w:r>
        <w:t xml:space="preserve">  ('arrive', 0.08084376156330109),</w:t>
      </w:r>
    </w:p>
    <w:p w14:paraId="20E02985" w14:textId="7711CD50" w:rsidR="644671E7" w:rsidRDefault="644671E7" w:rsidP="75D33E8D">
      <w:r>
        <w:t xml:space="preserve">  ('unicef', 0.07075090706348419),</w:t>
      </w:r>
    </w:p>
    <w:p w14:paraId="1B7091BE" w14:textId="3BE0F56C" w:rsidR="644671E7" w:rsidRDefault="644671E7" w:rsidP="75D33E8D">
      <w:r>
        <w:t xml:space="preserve">  ('sign', 0.060658056288957596),</w:t>
      </w:r>
    </w:p>
    <w:p w14:paraId="1DBE9DE1" w14:textId="1E77D9A1" w:rsidR="644671E7" w:rsidRDefault="644671E7" w:rsidP="75D33E8D">
      <w:r>
        <w:t xml:space="preserve">  ('batch', 0.0505652017891407),</w:t>
      </w:r>
    </w:p>
    <w:p w14:paraId="0611F257" w14:textId="432B065D" w:rsidR="644671E7" w:rsidRDefault="644671E7" w:rsidP="75D33E8D">
      <w:r>
        <w:t xml:space="preserve">  ('agreement', 0.0505652017891407),</w:t>
      </w:r>
    </w:p>
    <w:p w14:paraId="45265815" w14:textId="3A9DA716" w:rsidR="644671E7" w:rsidRDefault="644671E7" w:rsidP="75D33E8D">
      <w:r>
        <w:t xml:space="preserve">  ('second', 0.04047234728932381),</w:t>
      </w:r>
    </w:p>
    <w:p w14:paraId="5ADBC9FA" w14:textId="08CF0E91" w:rsidR="644671E7" w:rsidRDefault="644671E7" w:rsidP="75D33E8D">
      <w:r>
        <w:t xml:space="preserve">  ('grant', 0.030379490926861763),</w:t>
      </w:r>
    </w:p>
    <w:p w14:paraId="72A8B5B0" w14:textId="374243BE" w:rsidR="644671E7" w:rsidRDefault="644671E7" w:rsidP="75D33E8D">
      <w:r>
        <w:t xml:space="preserve">  ('capacity', 0.030379490926861763)],</w:t>
      </w:r>
    </w:p>
    <w:p w14:paraId="042DB435" w14:textId="77777777" w:rsidR="00F421C1" w:rsidRDefault="00F421C1" w:rsidP="75D33E8D"/>
    <w:p w14:paraId="00C326BA" w14:textId="51A97FB9" w:rsidR="00F421C1" w:rsidRPr="00F421C1" w:rsidRDefault="00F421C1" w:rsidP="75D33E8D">
      <w:pPr>
        <w:rPr>
          <w:b/>
          <w:bCs/>
        </w:rPr>
      </w:pPr>
      <w:r>
        <w:rPr>
          <w:b/>
          <w:bCs/>
        </w:rPr>
        <w:lastRenderedPageBreak/>
        <w:t>People</w:t>
      </w:r>
      <w:r w:rsidRPr="007C6652">
        <w:rPr>
          <w:b/>
          <w:bCs/>
        </w:rPr>
        <w:t xml:space="preserve"> Centric Vaccine Rollout</w:t>
      </w:r>
    </w:p>
    <w:p w14:paraId="0957A7A6" w14:textId="36589E71" w:rsidR="644671E7" w:rsidRDefault="644671E7" w:rsidP="75D33E8D">
      <w:r>
        <w:t>0: [('development', 0.11628717184066772),</w:t>
      </w:r>
    </w:p>
    <w:p w14:paraId="64AADDDC" w14:textId="649C41B0" w:rsidR="644671E7" w:rsidRDefault="644671E7" w:rsidP="75D33E8D">
      <w:r>
        <w:t xml:space="preserve">  ('mongolian', 0.05820167437195778),</w:t>
      </w:r>
    </w:p>
    <w:p w14:paraId="5BE4BC99" w14:textId="5F3F7E4A" w:rsidR="644671E7" w:rsidRDefault="644671E7" w:rsidP="75D33E8D">
      <w:r>
        <w:t xml:space="preserve">  ('mongolias', 0.04658457264304161),</w:t>
      </w:r>
    </w:p>
    <w:p w14:paraId="449366C2" w14:textId="55264943" w:rsidR="644671E7" w:rsidRDefault="644671E7" w:rsidP="75D33E8D">
      <w:r>
        <w:t xml:space="preserve">  ('new', 0.04658457264304161),</w:t>
      </w:r>
    </w:p>
    <w:p w14:paraId="23EC21B6" w14:textId="44553739" w:rsidR="644671E7" w:rsidRDefault="644671E7" w:rsidP="75D33E8D">
      <w:r>
        <w:t xml:space="preserve">  ('neighbor', 0.04658457264304161),</w:t>
      </w:r>
    </w:p>
    <w:p w14:paraId="7B8AFE9B" w14:textId="4F218071" w:rsidR="644671E7" w:rsidRDefault="644671E7" w:rsidP="75D33E8D">
      <w:r>
        <w:t xml:space="preserve">  ('president', 0.04658457264304161),</w:t>
      </w:r>
    </w:p>
    <w:p w14:paraId="583B1F50" w14:textId="3863C211" w:rsidR="644671E7" w:rsidRDefault="644671E7" w:rsidP="75D33E8D">
      <w:r>
        <w:t xml:space="preserve">  ('policy', 0.04658457264304161),</w:t>
      </w:r>
    </w:p>
    <w:p w14:paraId="78C53C80" w14:textId="44A0F257" w:rsidR="644671E7" w:rsidRDefault="644671E7" w:rsidP="75D33E8D">
      <w:r>
        <w:t xml:space="preserve">  ('people', 0.03496747091412544),</w:t>
      </w:r>
    </w:p>
    <w:p w14:paraId="4013BF22" w14:textId="3FC16B38" w:rsidR="644671E7" w:rsidRDefault="644671E7" w:rsidP="75D33E8D">
      <w:r>
        <w:t xml:space="preserve">  ('state', 0.03496747091412544),</w:t>
      </w:r>
    </w:p>
    <w:p w14:paraId="483D2E07" w14:textId="68671A1C" w:rsidR="644671E7" w:rsidRDefault="644671E7" w:rsidP="75D33E8D">
      <w:r>
        <w:t xml:space="preserve">  ('benefit', 0.03496747091412544)],</w:t>
      </w:r>
    </w:p>
    <w:p w14:paraId="5661A19A" w14:textId="51099000" w:rsidR="00F421C1" w:rsidRPr="00BE5AE8" w:rsidRDefault="00BE5AE8" w:rsidP="75D33E8D">
      <w:pPr>
        <w:rPr>
          <w:b/>
          <w:bCs/>
        </w:rPr>
      </w:pPr>
      <w:r w:rsidRPr="00BE5AE8">
        <w:rPr>
          <w:b/>
          <w:bCs/>
        </w:rPr>
        <w:t>Vaccine Economy</w:t>
      </w:r>
    </w:p>
    <w:p w14:paraId="01E37961" w14:textId="090E3657" w:rsidR="644671E7" w:rsidRDefault="644671E7" w:rsidP="75D33E8D">
      <w:r>
        <w:t>7: [('usd_million', 0.24694405496120453),</w:t>
      </w:r>
    </w:p>
    <w:p w14:paraId="551B9D94" w14:textId="612C1DE3" w:rsidR="644671E7" w:rsidRDefault="644671E7" w:rsidP="75D33E8D">
      <w:r>
        <w:t xml:space="preserve">  ('loan', 0.09414668381214142),</w:t>
      </w:r>
    </w:p>
    <w:p w14:paraId="1346A91A" w14:textId="5E1944D0" w:rsidR="644671E7" w:rsidRDefault="644671E7" w:rsidP="75D33E8D">
      <w:r>
        <w:t xml:space="preserve">  ('fund', 0.07063940167427063),</w:t>
      </w:r>
    </w:p>
    <w:p w14:paraId="65C9B222" w14:textId="104ED913" w:rsidR="644671E7" w:rsidRDefault="644671E7" w:rsidP="75D33E8D">
      <w:r>
        <w:t xml:space="preserve">  ('assistance', 0.07063940167427063),</w:t>
      </w:r>
    </w:p>
    <w:p w14:paraId="0A36817E" w14:textId="2E472060" w:rsidR="644671E7" w:rsidRDefault="644671E7" w:rsidP="75D33E8D">
      <w:r>
        <w:t xml:space="preserve">  ('already', 0.05888575688004494),</w:t>
      </w:r>
    </w:p>
    <w:p w14:paraId="3B3D308B" w14:textId="57EA5D51" w:rsidR="644671E7" w:rsidRDefault="644671E7" w:rsidP="75D33E8D">
      <w:r>
        <w:t xml:space="preserve">  ('equipment', 0.05888575688004494),</w:t>
      </w:r>
    </w:p>
    <w:p w14:paraId="21B20200" w14:textId="5B73DB4A" w:rsidR="644671E7" w:rsidRDefault="644671E7" w:rsidP="75D33E8D">
      <w:r>
        <w:t xml:space="preserve">  ('international', 0.05888575688004494),</w:t>
      </w:r>
    </w:p>
    <w:p w14:paraId="4EB1A805" w14:textId="00325061" w:rsidR="644671E7" w:rsidRDefault="644671E7" w:rsidP="75D33E8D">
      <w:r>
        <w:t xml:space="preserve">  ('total', 0.03537846729159355),</w:t>
      </w:r>
    </w:p>
    <w:p w14:paraId="1202E7BF" w14:textId="2FF47530" w:rsidR="644671E7" w:rsidRDefault="644671E7" w:rsidP="75D33E8D">
      <w:r>
        <w:t xml:space="preserve">  ('measure', 0.02362482249736786),</w:t>
      </w:r>
    </w:p>
    <w:p w14:paraId="69BC7CBF" w14:textId="7A816D54" w:rsidR="644671E7" w:rsidRDefault="644671E7" w:rsidP="75D33E8D">
      <w:r>
        <w:t xml:space="preserve">  ('mongolias', 0.02362482249736786)],</w:t>
      </w:r>
    </w:p>
    <w:p w14:paraId="524C2E4B" w14:textId="7C11720D" w:rsidR="00F421C1" w:rsidRPr="00BE5AE8" w:rsidRDefault="00BE5AE8" w:rsidP="75D33E8D">
      <w:pPr>
        <w:rPr>
          <w:b/>
          <w:bCs/>
        </w:rPr>
      </w:pPr>
      <w:r w:rsidRPr="00BE5AE8">
        <w:rPr>
          <w:b/>
          <w:bCs/>
        </w:rPr>
        <w:t>Vaccine Economy</w:t>
      </w:r>
    </w:p>
    <w:p w14:paraId="1E59997E" w14:textId="5F9AF2E4" w:rsidR="644671E7" w:rsidRDefault="644671E7" w:rsidP="75D33E8D">
      <w:r>
        <w:t>13: [('economic', 0.16466854512691498),</w:t>
      </w:r>
    </w:p>
    <w:p w14:paraId="7E01E281" w14:textId="12FD503F" w:rsidR="644671E7" w:rsidRDefault="644671E7" w:rsidP="75D33E8D">
      <w:r>
        <w:t xml:space="preserve">  ('policy', 0.1176539734005928),</w:t>
      </w:r>
    </w:p>
    <w:p w14:paraId="643D7BE3" w14:textId="0B0362F8" w:rsidR="644671E7" w:rsidRDefault="644671E7" w:rsidP="75D33E8D">
      <w:r>
        <w:t xml:space="preserve">  ('poverty', 0.1176539734005928),</w:t>
      </w:r>
    </w:p>
    <w:p w14:paraId="04089A5B" w14:textId="0130ECFE" w:rsidR="644671E7" w:rsidRDefault="644671E7" w:rsidP="75D33E8D">
      <w:r>
        <w:t xml:space="preserve">  ('per_cent', 0.09414668381214142),</w:t>
      </w:r>
    </w:p>
    <w:p w14:paraId="13821A06" w14:textId="40464062" w:rsidR="644671E7" w:rsidRDefault="644671E7" w:rsidP="75D33E8D">
      <w:r>
        <w:t xml:space="preserve">  ('plan', 0.07063940167427063),</w:t>
      </w:r>
    </w:p>
    <w:p w14:paraId="16D49073" w14:textId="0249F342" w:rsidR="644671E7" w:rsidRDefault="644671E7" w:rsidP="75D33E8D">
      <w:r>
        <w:t xml:space="preserve">  ('sector', 0.05888575688004494),</w:t>
      </w:r>
    </w:p>
    <w:p w14:paraId="361688C9" w14:textId="2D78E3F0" w:rsidR="644671E7" w:rsidRDefault="644671E7" w:rsidP="75D33E8D">
      <w:r>
        <w:lastRenderedPageBreak/>
        <w:t xml:space="preserve">  ('medium', 0.05888575688004494),</w:t>
      </w:r>
    </w:p>
    <w:p w14:paraId="18478533" w14:textId="5D2446C9" w:rsidR="644671E7" w:rsidRDefault="644671E7" w:rsidP="75D33E8D">
      <w:r>
        <w:t xml:space="preserve">  ('line', 0.047132112085819244),</w:t>
      </w:r>
    </w:p>
    <w:p w14:paraId="76FD78EF" w14:textId="1A2D40A1" w:rsidR="644671E7" w:rsidRDefault="644671E7" w:rsidP="75D33E8D">
      <w:r>
        <w:t xml:space="preserve">  ('economy', 0.03537846729159355),</w:t>
      </w:r>
    </w:p>
    <w:p w14:paraId="6A57F801" w14:textId="24F93333" w:rsidR="644671E7" w:rsidRDefault="644671E7" w:rsidP="75D33E8D">
      <w:r>
        <w:t xml:space="preserve">  ('comprehensive', 0.03537846729159355)],</w:t>
      </w:r>
    </w:p>
    <w:p w14:paraId="072DFE1A" w14:textId="22978080" w:rsidR="00A20C29" w:rsidRPr="003B41FC" w:rsidRDefault="00A20C29" w:rsidP="75D33E8D">
      <w:pPr>
        <w:rPr>
          <w:b/>
          <w:bCs/>
        </w:rPr>
      </w:pPr>
      <w:r w:rsidRPr="003B41FC">
        <w:rPr>
          <w:b/>
          <w:bCs/>
        </w:rPr>
        <w:t>Vaccine Policy Meeting</w:t>
      </w:r>
    </w:p>
    <w:p w14:paraId="79A723B5" w14:textId="4C5ED561" w:rsidR="644671E7" w:rsidRDefault="644671E7" w:rsidP="75D33E8D">
      <w:r>
        <w:t>49: [('ambassador', 0.12345831096172333),</w:t>
      </w:r>
    </w:p>
    <w:p w14:paraId="08103390" w14:textId="5FC590E3" w:rsidR="644671E7" w:rsidRDefault="644671E7" w:rsidP="75D33E8D">
      <w:r>
        <w:t xml:space="preserve">  ('minister', 0.08645781874656677),</w:t>
      </w:r>
    </w:p>
    <w:p w14:paraId="679DF19D" w14:textId="4433EB19" w:rsidR="644671E7" w:rsidRDefault="644671E7" w:rsidP="75D33E8D">
      <w:r>
        <w:t xml:space="preserve">  ('finance', 0.07412432134151459),</w:t>
      </w:r>
    </w:p>
    <w:p w14:paraId="3DDE629F" w14:textId="52BCF80A" w:rsidR="644671E7" w:rsidRDefault="644671E7" w:rsidP="75D33E8D">
      <w:r>
        <w:t xml:space="preserve">  ('mechanism', 0.07412432134151459),</w:t>
      </w:r>
    </w:p>
    <w:p w14:paraId="2729C70C" w14:textId="12867F1C" w:rsidR="644671E7" w:rsidRDefault="644671E7" w:rsidP="75D33E8D">
      <w:r>
        <w:t xml:space="preserve">  ('meet', 0.0617908239364624),</w:t>
      </w:r>
    </w:p>
    <w:p w14:paraId="6E61B6A8" w14:textId="2C06C550" w:rsidR="644671E7" w:rsidRDefault="644671E7" w:rsidP="75D33E8D">
      <w:r>
        <w:t xml:space="preserve">  ('covid_pandemic', 0.0617908239364624),</w:t>
      </w:r>
    </w:p>
    <w:p w14:paraId="6E2507CD" w14:textId="49C3544B" w:rsidR="644671E7" w:rsidRDefault="644671E7" w:rsidP="75D33E8D">
      <w:r>
        <w:t xml:space="preserve">  ('hold', 0.04945732653141022),</w:t>
      </w:r>
    </w:p>
    <w:p w14:paraId="09AF9E93" w14:textId="5DAB2FD9" w:rsidR="644671E7" w:rsidRDefault="644671E7" w:rsidP="75D33E8D">
      <w:r>
        <w:t xml:space="preserve">  ('meeting', 0.04945732653141022),</w:t>
      </w:r>
    </w:p>
    <w:p w14:paraId="3BA3850E" w14:textId="20D95F1C" w:rsidR="644671E7" w:rsidRDefault="644671E7" w:rsidP="75D33E8D">
      <w:r>
        <w:t xml:space="preserve">  ('express', 0.04945732653141022),</w:t>
      </w:r>
    </w:p>
    <w:p w14:paraId="5159EA86" w14:textId="31DEB170" w:rsidR="644671E7" w:rsidRDefault="644671E7" w:rsidP="75D33E8D">
      <w:r>
        <w:t xml:space="preserve">  ('develop', 0.03712382912635803)],</w:t>
      </w:r>
    </w:p>
    <w:p w14:paraId="4749E9E8" w14:textId="057A10CD" w:rsidR="003B41FC" w:rsidRPr="003B41FC" w:rsidRDefault="003B41FC" w:rsidP="75D33E8D">
      <w:pPr>
        <w:rPr>
          <w:b/>
          <w:bCs/>
        </w:rPr>
      </w:pPr>
      <w:r>
        <w:rPr>
          <w:b/>
          <w:bCs/>
        </w:rPr>
        <w:t>Vaccine Rollout</w:t>
      </w:r>
    </w:p>
    <w:p w14:paraId="7D01B4EB" w14:textId="6D8EA101" w:rsidR="644671E7" w:rsidRDefault="644671E7" w:rsidP="75D33E8D">
      <w:r>
        <w:t>20: [('today', 0.09213985502719879),</w:t>
      </w:r>
    </w:p>
    <w:p w14:paraId="0E550D17" w14:textId="17D0A3B3" w:rsidR="644671E7" w:rsidRDefault="644671E7" w:rsidP="75D33E8D">
      <w:r>
        <w:t xml:space="preserve">  ('astrazeneca', 0.07899579405784607),</w:t>
      </w:r>
    </w:p>
    <w:p w14:paraId="45417F1E" w14:textId="2B562FB0" w:rsidR="644671E7" w:rsidRDefault="644671E7" w:rsidP="75D33E8D">
      <w:r>
        <w:t xml:space="preserve">  ('sinopharm', 0.06585173308849335),</w:t>
      </w:r>
    </w:p>
    <w:p w14:paraId="2D0FDD96" w14:textId="18B8DEDB" w:rsidR="644671E7" w:rsidRDefault="644671E7" w:rsidP="75D33E8D">
      <w:r>
        <w:t xml:space="preserve">  ('emergency', 0.06585173308849335),</w:t>
      </w:r>
    </w:p>
    <w:p w14:paraId="032B93F5" w14:textId="08048406" w:rsidR="644671E7" w:rsidRDefault="644671E7" w:rsidP="75D33E8D">
      <w:r>
        <w:t xml:space="preserve">  ('february', 0.05270767956972122),</w:t>
      </w:r>
    </w:p>
    <w:p w14:paraId="29ADABA6" w14:textId="34E3B29A" w:rsidR="644671E7" w:rsidRDefault="644671E7" w:rsidP="75D33E8D">
      <w:r>
        <w:t xml:space="preserve">  ('worker', 0.05270767956972122),</w:t>
      </w:r>
    </w:p>
    <w:p w14:paraId="6CCFCC1F" w14:textId="3E629AFC" w:rsidR="644671E7" w:rsidRDefault="644671E7" w:rsidP="75D33E8D">
      <w:r>
        <w:t xml:space="preserve">  ('press', 0.05270767956972122),</w:t>
      </w:r>
    </w:p>
    <w:p w14:paraId="1DA72B34" w14:textId="4B9EC5FC" w:rsidR="644671E7" w:rsidRDefault="644671E7" w:rsidP="75D33E8D">
      <w:r>
        <w:t xml:space="preserve">  ('covid_vaccine', 0.05270767956972122),</w:t>
      </w:r>
    </w:p>
    <w:p w14:paraId="13AE7E2E" w14:textId="5A85B010" w:rsidR="644671E7" w:rsidRDefault="644671E7" w:rsidP="75D33E8D">
      <w:r>
        <w:t xml:space="preserve">  ('first_dose', 0.05270767956972122),</w:t>
      </w:r>
    </w:p>
    <w:p w14:paraId="2065DD46" w14:textId="36E34E75" w:rsidR="644671E7" w:rsidRDefault="644671E7" w:rsidP="75D33E8D">
      <w:r>
        <w:t xml:space="preserve">  ('second', 0.0395636148750782)],</w:t>
      </w:r>
    </w:p>
    <w:p w14:paraId="4945AB01" w14:textId="1657A27C" w:rsidR="003B41FC" w:rsidRPr="003B41FC" w:rsidRDefault="003B41FC" w:rsidP="75D33E8D">
      <w:pPr>
        <w:rPr>
          <w:b/>
          <w:bCs/>
        </w:rPr>
      </w:pPr>
      <w:r>
        <w:rPr>
          <w:b/>
          <w:bCs/>
        </w:rPr>
        <w:t>Vaccine Administration</w:t>
      </w:r>
    </w:p>
    <w:p w14:paraId="00033DA2" w14:textId="46B695AF" w:rsidR="644671E7" w:rsidRDefault="644671E7" w:rsidP="75D33E8D">
      <w:r>
        <w:t>28: [('children_age', 0.1363498717546463),</w:t>
      </w:r>
    </w:p>
    <w:p w14:paraId="059EF703" w14:textId="6B2A2A1D" w:rsidR="644671E7" w:rsidRDefault="644671E7" w:rsidP="75D33E8D">
      <w:r>
        <w:t xml:space="preserve">  ('year', 0.10608353465795517),</w:t>
      </w:r>
    </w:p>
    <w:p w14:paraId="6ACA36C3" w14:textId="06AD6CE3" w:rsidR="644671E7" w:rsidRDefault="644671E7" w:rsidP="75D33E8D">
      <w:r>
        <w:lastRenderedPageBreak/>
        <w:t xml:space="preserve">  ('cabinet', 0.0909503623843193),</w:t>
      </w:r>
    </w:p>
    <w:p w14:paraId="0A005A5D" w14:textId="2477573A" w:rsidR="644671E7" w:rsidRDefault="644671E7" w:rsidP="75D33E8D">
      <w:r>
        <w:t xml:space="preserve">  ('june', 0.07581719011068344),</w:t>
      </w:r>
    </w:p>
    <w:p w14:paraId="09881A63" w14:textId="5F03D6BA" w:rsidR="644671E7" w:rsidRDefault="644671E7" w:rsidP="75D33E8D">
      <w:r>
        <w:t xml:space="preserve">  ('start', 0.07581719011068344),</w:t>
      </w:r>
    </w:p>
    <w:p w14:paraId="2A04D5ED" w14:textId="35BA5BBC" w:rsidR="644671E7" w:rsidRDefault="644671E7" w:rsidP="75D33E8D">
      <w:r>
        <w:t xml:space="preserve">  ('old', 0.060684021562337875),</w:t>
      </w:r>
    </w:p>
    <w:p w14:paraId="7AECD1A6" w14:textId="71BBF239" w:rsidR="644671E7" w:rsidRDefault="644671E7" w:rsidP="75D33E8D">
      <w:r>
        <w:t xml:space="preserve">  ('administer', 0.04555084556341171),</w:t>
      </w:r>
    </w:p>
    <w:p w14:paraId="4711D7CB" w14:textId="3BEA43EE" w:rsidR="644671E7" w:rsidRDefault="644671E7" w:rsidP="75D33E8D">
      <w:r>
        <w:t xml:space="preserve">  ('lockdown', 0.04555084556341171),</w:t>
      </w:r>
    </w:p>
    <w:p w14:paraId="5167D62F" w14:textId="1575AAF4" w:rsidR="644671E7" w:rsidRDefault="644671E7" w:rsidP="75D33E8D">
      <w:r>
        <w:t xml:space="preserve">  ('thousand', 0.04555084556341171),</w:t>
      </w:r>
    </w:p>
    <w:p w14:paraId="3ED538D9" w14:textId="3B011DBA" w:rsidR="644671E7" w:rsidRDefault="644671E7" w:rsidP="75D33E8D">
      <w:r>
        <w:t xml:space="preserve">  ('today', 0.04555084556341171)],</w:t>
      </w:r>
    </w:p>
    <w:p w14:paraId="34DE48A1" w14:textId="3F37ADB0" w:rsidR="003B41FC" w:rsidRPr="003B41FC" w:rsidRDefault="003B41FC" w:rsidP="75D33E8D">
      <w:pPr>
        <w:rPr>
          <w:b/>
          <w:bCs/>
        </w:rPr>
      </w:pPr>
      <w:r>
        <w:rPr>
          <w:b/>
          <w:bCs/>
        </w:rPr>
        <w:t>COVID-19 Situation</w:t>
      </w:r>
    </w:p>
    <w:p w14:paraId="53865CBD" w14:textId="0D92B8E6" w:rsidR="644671E7" w:rsidRDefault="644671E7" w:rsidP="75D33E8D">
      <w:r>
        <w:t>3: [('people', 0.09839554876089096),</w:t>
      </w:r>
    </w:p>
    <w:p w14:paraId="3449B3D0" w14:textId="3BB59744" w:rsidR="644671E7" w:rsidRDefault="644671E7" w:rsidP="75D33E8D">
      <w:r>
        <w:t xml:space="preserve">  ('case', 0.09839554876089096),</w:t>
      </w:r>
    </w:p>
    <w:p w14:paraId="5BAAA827" w14:textId="3DB8DBDC" w:rsidR="644671E7" w:rsidRDefault="644671E7" w:rsidP="75D33E8D">
      <w:r>
        <w:t xml:space="preserve">  ('report', 0.08202357590198517),</w:t>
      </w:r>
    </w:p>
    <w:p w14:paraId="150E208A" w14:textId="5867E8D9" w:rsidR="644671E7" w:rsidRDefault="644671E7" w:rsidP="75D33E8D">
      <w:r>
        <w:t xml:space="preserve">  ('percent', 0.08202357590198517),</w:t>
      </w:r>
    </w:p>
    <w:p w14:paraId="6513ADAC" w14:textId="461522C4" w:rsidR="644671E7" w:rsidRDefault="644671E7" w:rsidP="75D33E8D">
      <w:r>
        <w:t xml:space="preserve">  ('death', 0.06565160304307938),</w:t>
      </w:r>
    </w:p>
    <w:p w14:paraId="29CCD4A1" w14:textId="631F830A" w:rsidR="644671E7" w:rsidRDefault="644671E7" w:rsidP="75D33E8D">
      <w:r>
        <w:t xml:space="preserve">  ('today', 0.06565160304307938),</w:t>
      </w:r>
    </w:p>
    <w:p w14:paraId="0363DD7F" w14:textId="38D22143" w:rsidR="644671E7" w:rsidRDefault="644671E7" w:rsidP="75D33E8D">
      <w:r>
        <w:t xml:space="preserve">  ('currently', 0.03290766105055809),</w:t>
      </w:r>
    </w:p>
    <w:p w14:paraId="6E2D50E2" w14:textId="5C95954B" w:rsidR="644671E7" w:rsidRDefault="644671E7" w:rsidP="75D33E8D">
      <w:r>
        <w:t xml:space="preserve">  ('hospital', 0.03290766105055809),</w:t>
      </w:r>
    </w:p>
    <w:p w14:paraId="374515C2" w14:textId="2DBBB489" w:rsidR="644671E7" w:rsidRDefault="644671E7" w:rsidP="75D33E8D">
      <w:r>
        <w:t xml:space="preserve">  ('booster', 0.03290766105055809),</w:t>
      </w:r>
    </w:p>
    <w:p w14:paraId="21E27356" w14:textId="560F1613" w:rsidR="644671E7" w:rsidRDefault="644671E7" w:rsidP="75D33E8D">
      <w:r>
        <w:t xml:space="preserve">  ('infection', 0.03290766105055809)],</w:t>
      </w:r>
    </w:p>
    <w:p w14:paraId="1BCEA847" w14:textId="68E85E4B" w:rsidR="003B41FC" w:rsidRPr="003B41FC" w:rsidRDefault="003B41FC" w:rsidP="75D33E8D">
      <w:pPr>
        <w:rPr>
          <w:b/>
          <w:bCs/>
        </w:rPr>
      </w:pPr>
      <w:bookmarkStart w:id="0" w:name="_Hlk113612542"/>
      <w:r w:rsidRPr="003B41FC">
        <w:rPr>
          <w:b/>
          <w:bCs/>
        </w:rPr>
        <w:t>Vaccine Diplomacy Context - Russia</w:t>
      </w:r>
    </w:p>
    <w:bookmarkEnd w:id="0"/>
    <w:p w14:paraId="6A256116" w14:textId="1BDDF885" w:rsidR="644671E7" w:rsidRDefault="644671E7" w:rsidP="75D33E8D">
      <w:r>
        <w:t>9: [('minister', 0.14283166825771332),</w:t>
      </w:r>
    </w:p>
    <w:p w14:paraId="7347842A" w14:textId="5BFBCB27" w:rsidR="644671E7" w:rsidRDefault="644671E7" w:rsidP="75D33E8D">
      <w:r>
        <w:t xml:space="preserve">  ('healthcare', 0.08933666348457336),</w:t>
      </w:r>
    </w:p>
    <w:p w14:paraId="71A3AF37" w14:textId="37FC7F45" w:rsidR="644671E7" w:rsidRDefault="644671E7" w:rsidP="75D33E8D">
      <w:r>
        <w:t xml:space="preserve">  ('russian', 0.07150499522686005),</w:t>
      </w:r>
    </w:p>
    <w:p w14:paraId="68E16432" w14:textId="77DD227E" w:rsidR="644671E7" w:rsidRDefault="644671E7" w:rsidP="75D33E8D">
      <w:r>
        <w:t xml:space="preserve">  ('side', 0.07150499522686005),</w:t>
      </w:r>
    </w:p>
    <w:p w14:paraId="06B3B5D2" w14:textId="37FC735B" w:rsidR="644671E7" w:rsidRDefault="644671E7" w:rsidP="75D33E8D">
      <w:r>
        <w:t xml:space="preserve">  ('child', 0.07150499522686005),</w:t>
      </w:r>
    </w:p>
    <w:p w14:paraId="28848395" w14:textId="4CEDD26C" w:rsidR="644671E7" w:rsidRDefault="644671E7" w:rsidP="75D33E8D">
      <w:r>
        <w:t xml:space="preserve">  ('local', 0.05367332324385643),</w:t>
      </w:r>
    </w:p>
    <w:p w14:paraId="7A1CBB77" w14:textId="2EDFEDB4" w:rsidR="644671E7" w:rsidRDefault="644671E7" w:rsidP="75D33E8D">
      <w:r>
        <w:t xml:space="preserve">  ('inform', 0.05367332324385643),</w:t>
      </w:r>
    </w:p>
    <w:p w14:paraId="55C1CB20" w14:textId="2EAEB8DA" w:rsidR="644671E7" w:rsidRDefault="644671E7" w:rsidP="75D33E8D">
      <w:r>
        <w:t xml:space="preserve">  ('coronavirus_vaccine', 0.03584165498614311),</w:t>
      </w:r>
    </w:p>
    <w:p w14:paraId="6EC0F9EC" w14:textId="0DF93ADC" w:rsidR="644671E7" w:rsidRDefault="644671E7" w:rsidP="75D33E8D">
      <w:r>
        <w:t xml:space="preserve">  ('preparedness', 0.03584165498614311),</w:t>
      </w:r>
    </w:p>
    <w:p w14:paraId="6419DC54" w14:textId="35764ADF" w:rsidR="644671E7" w:rsidRDefault="644671E7" w:rsidP="75D33E8D">
      <w:r>
        <w:lastRenderedPageBreak/>
        <w:t xml:space="preserve">  ('rapid', 0.03584165498614311)],</w:t>
      </w:r>
    </w:p>
    <w:p w14:paraId="16232EDF" w14:textId="3D613445" w:rsidR="003B41FC" w:rsidRPr="003B41FC" w:rsidRDefault="003B41FC" w:rsidP="75D33E8D">
      <w:pPr>
        <w:rPr>
          <w:b/>
          <w:bCs/>
        </w:rPr>
      </w:pPr>
      <w:r>
        <w:rPr>
          <w:b/>
          <w:bCs/>
        </w:rPr>
        <w:t>Vaccine Rollout</w:t>
      </w:r>
    </w:p>
    <w:p w14:paraId="223DC981" w14:textId="1AA1D68E" w:rsidR="644671E7" w:rsidRDefault="644671E7" w:rsidP="75D33E8D">
      <w:r>
        <w:t>14: [('day', 0.11539938300848007),</w:t>
      </w:r>
    </w:p>
    <w:p w14:paraId="00CC073D" w14:textId="65F167C7" w:rsidR="644671E7" w:rsidRDefault="644671E7" w:rsidP="75D33E8D">
      <w:r>
        <w:t xml:space="preserve">  ('lockdown', 0.09619815647602081),</w:t>
      </w:r>
    </w:p>
    <w:p w14:paraId="1B464D16" w14:textId="4945D15F" w:rsidR="644671E7" w:rsidRDefault="644671E7" w:rsidP="75D33E8D">
      <w:r>
        <w:t xml:space="preserve">  ('health', 0.07699692994356155),</w:t>
      </w:r>
    </w:p>
    <w:p w14:paraId="1D46DE7A" w14:textId="448B0571" w:rsidR="644671E7" w:rsidRDefault="644671E7" w:rsidP="75D33E8D">
      <w:r>
        <w:t xml:space="preserve">  ('decision', 0.0577956959605217),</w:t>
      </w:r>
    </w:p>
    <w:p w14:paraId="5833EE2D" w14:textId="5A8270DD" w:rsidR="644671E7" w:rsidRDefault="644671E7" w:rsidP="75D33E8D">
      <w:r>
        <w:t xml:space="preserve">  ('rollout', 0.03859446942806244),</w:t>
      </w:r>
    </w:p>
    <w:p w14:paraId="5ECC8371" w14:textId="4B7E89A3" w:rsidR="644671E7" w:rsidRDefault="644671E7" w:rsidP="75D33E8D">
      <w:r>
        <w:t xml:space="preserve">  ('due', 0.03859446942806244),</w:t>
      </w:r>
    </w:p>
    <w:p w14:paraId="4A61B3BD" w14:textId="146BC7B4" w:rsidR="644671E7" w:rsidRDefault="644671E7" w:rsidP="75D33E8D">
      <w:r>
        <w:t xml:space="preserve">  ('ministry', 0.03859446942806244),</w:t>
      </w:r>
    </w:p>
    <w:p w14:paraId="5F86290F" w14:textId="7F451A53" w:rsidR="644671E7" w:rsidRDefault="644671E7" w:rsidP="75D33E8D">
      <w:r>
        <w:t xml:space="preserve">  ('view', 0.03859446942806244),</w:t>
      </w:r>
    </w:p>
    <w:p w14:paraId="381D4E67" w14:textId="5D25E071" w:rsidR="644671E7" w:rsidRDefault="644671E7" w:rsidP="75D33E8D">
      <w:r>
        <w:t xml:space="preserve">  ('already', 0.03859446942806244),</w:t>
      </w:r>
    </w:p>
    <w:p w14:paraId="3B4D0047" w14:textId="551F11E8" w:rsidR="644671E7" w:rsidRDefault="644671E7" w:rsidP="75D33E8D">
      <w:r>
        <w:t xml:space="preserve">  ('coronavirus', 0.03859446942806244)],</w:t>
      </w:r>
    </w:p>
    <w:p w14:paraId="23FEDF21" w14:textId="64F97B97" w:rsidR="003B41FC" w:rsidRPr="003B41FC" w:rsidRDefault="003B41FC" w:rsidP="75D33E8D">
      <w:pPr>
        <w:rPr>
          <w:b/>
          <w:bCs/>
        </w:rPr>
      </w:pPr>
      <w:r w:rsidRPr="003B41FC">
        <w:rPr>
          <w:b/>
          <w:bCs/>
        </w:rPr>
        <w:t xml:space="preserve">Vaccine Diplomacy Context - </w:t>
      </w:r>
      <w:r>
        <w:rPr>
          <w:b/>
          <w:bCs/>
        </w:rPr>
        <w:t>India</w:t>
      </w:r>
    </w:p>
    <w:p w14:paraId="204A8EF4" w14:textId="761943FC" w:rsidR="644671E7" w:rsidRDefault="644671E7" w:rsidP="75D33E8D">
      <w:r>
        <w:t>58: [('india', 0.24977312982082367),</w:t>
      </w:r>
    </w:p>
    <w:p w14:paraId="441403E6" w14:textId="1B579D6B" w:rsidR="644671E7" w:rsidRDefault="644671E7" w:rsidP="75D33E8D">
      <w:r>
        <w:t xml:space="preserve">  ('ambassador', 0.13634301722049713),</w:t>
      </w:r>
    </w:p>
    <w:p w14:paraId="561A55D3" w14:textId="1624CE1B" w:rsidR="644671E7" w:rsidRDefault="644671E7" w:rsidP="75D33E8D">
      <w:r>
        <w:t xml:space="preserve">  ('deputy_prime', 0.0909709632396698),</w:t>
      </w:r>
    </w:p>
    <w:p w14:paraId="53F54941" w14:textId="11F6A081" w:rsidR="644671E7" w:rsidRDefault="644671E7" w:rsidP="75D33E8D">
      <w:r>
        <w:t xml:space="preserve">  ('supply', 0.0909709632396698),</w:t>
      </w:r>
    </w:p>
    <w:p w14:paraId="18AA936E" w14:textId="3B0D9C30" w:rsidR="644671E7" w:rsidRDefault="644671E7" w:rsidP="75D33E8D">
      <w:r>
        <w:t xml:space="preserve">  ('today', 0.06828493624925613),</w:t>
      </w:r>
    </w:p>
    <w:p w14:paraId="545A492E" w14:textId="439BF4B6" w:rsidR="644671E7" w:rsidRDefault="644671E7" w:rsidP="75D33E8D">
      <w:r>
        <w:t xml:space="preserve">  ('minister', 0.04559890925884247),</w:t>
      </w:r>
    </w:p>
    <w:p w14:paraId="409501E8" w14:textId="6FEC2644" w:rsidR="644671E7" w:rsidRDefault="644671E7" w:rsidP="75D33E8D">
      <w:r>
        <w:t xml:space="preserve">  ('express', 0.04559890925884247),</w:t>
      </w:r>
    </w:p>
    <w:p w14:paraId="14E12D25" w14:textId="1D01809E" w:rsidR="644671E7" w:rsidRDefault="644671E7" w:rsidP="75D33E8D">
      <w:r>
        <w:t xml:space="preserve">  ('soon', 0.04559890925884247),</w:t>
      </w:r>
    </w:p>
    <w:p w14:paraId="4B76DABE" w14:textId="229C70FB" w:rsidR="644671E7" w:rsidRDefault="644671E7" w:rsidP="75D33E8D">
      <w:r>
        <w:t xml:space="preserve">  ('capacity', 0.02291288413107395),</w:t>
      </w:r>
    </w:p>
    <w:p w14:paraId="0DBB9B8B" w14:textId="5207463E" w:rsidR="644671E7" w:rsidRDefault="644671E7" w:rsidP="75D33E8D">
      <w:r>
        <w:t xml:space="preserve">  ('april', 0.02291288413107395)],</w:t>
      </w:r>
    </w:p>
    <w:p w14:paraId="7C1E920F" w14:textId="7BCFE1A4" w:rsidR="003B41FC" w:rsidRPr="003B41FC" w:rsidRDefault="003B41FC" w:rsidP="75D33E8D">
      <w:pPr>
        <w:rPr>
          <w:b/>
          <w:bCs/>
        </w:rPr>
      </w:pPr>
      <w:r w:rsidRPr="003B41FC">
        <w:rPr>
          <w:b/>
          <w:bCs/>
        </w:rPr>
        <w:t>Vaccine Procurement</w:t>
      </w:r>
    </w:p>
    <w:p w14:paraId="4CBBB06D" w14:textId="6DB47501" w:rsidR="644671E7" w:rsidRDefault="644671E7" w:rsidP="75D33E8D">
      <w:r>
        <w:t>11: [('pandemic', 0.22480039298534393),</w:t>
      </w:r>
    </w:p>
    <w:p w14:paraId="31B4DD0E" w14:textId="30C499CE" w:rsidR="644671E7" w:rsidRDefault="644671E7" w:rsidP="75D33E8D">
      <w:r>
        <w:t xml:space="preserve">  ('import', 0.14995010197162628),</w:t>
      </w:r>
    </w:p>
    <w:p w14:paraId="70625EA8" w14:textId="6844E621" w:rsidR="644671E7" w:rsidRDefault="644671E7" w:rsidP="75D33E8D">
      <w:r>
        <w:t xml:space="preserve">  ('overcome', 0.07509979605674744),</w:t>
      </w:r>
    </w:p>
    <w:p w14:paraId="0955A65A" w14:textId="2C0FD85F" w:rsidR="644671E7" w:rsidRDefault="644671E7" w:rsidP="75D33E8D">
      <w:r>
        <w:t xml:space="preserve">  ('develop', 0.07509979605674744),</w:t>
      </w:r>
    </w:p>
    <w:p w14:paraId="52DDC989" w14:textId="3C42C90E" w:rsidR="644671E7" w:rsidRDefault="644671E7" w:rsidP="75D33E8D">
      <w:r>
        <w:t xml:space="preserve">  ('sector', 0.07509979605674744),</w:t>
      </w:r>
    </w:p>
    <w:p w14:paraId="7F3E8DA8" w14:textId="67F9DB7B" w:rsidR="644671E7" w:rsidRDefault="644671E7" w:rsidP="75D33E8D">
      <w:r>
        <w:lastRenderedPageBreak/>
        <w:t xml:space="preserve">  ('transport', 0.05014969781041145),</w:t>
      </w:r>
    </w:p>
    <w:p w14:paraId="55E88A22" w14:textId="715907E0" w:rsidR="644671E7" w:rsidRDefault="644671E7" w:rsidP="75D33E8D">
      <w:r>
        <w:t xml:space="preserve">  ('comprehensive', 0.05014969781041145),</w:t>
      </w:r>
    </w:p>
    <w:p w14:paraId="03362EBB" w14:textId="2D79F9B5" w:rsidR="644671E7" w:rsidRDefault="644671E7" w:rsidP="75D33E8D">
      <w:r>
        <w:t xml:space="preserve">  ('need', 0.05014969781041145),</w:t>
      </w:r>
    </w:p>
    <w:p w14:paraId="0FDCB188" w14:textId="1EDA6335" w:rsidR="644671E7" w:rsidRDefault="644671E7" w:rsidP="75D33E8D">
      <w:r>
        <w:t xml:space="preserve">  ('good', 0.05014969781041145),</w:t>
      </w:r>
    </w:p>
    <w:p w14:paraId="12FEAB5E" w14:textId="71104397" w:rsidR="644671E7" w:rsidRDefault="644671E7" w:rsidP="75D33E8D">
      <w:r>
        <w:t xml:space="preserve">  ('meet', 0.05014969781041145)],</w:t>
      </w:r>
    </w:p>
    <w:p w14:paraId="17FDF12B" w14:textId="645DA559" w:rsidR="003B41FC" w:rsidRPr="003B41FC" w:rsidRDefault="003B41FC" w:rsidP="75D33E8D">
      <w:pPr>
        <w:rPr>
          <w:b/>
          <w:bCs/>
        </w:rPr>
      </w:pPr>
      <w:r>
        <w:rPr>
          <w:b/>
          <w:bCs/>
        </w:rPr>
        <w:t xml:space="preserve">Vaccine </w:t>
      </w:r>
      <w:r w:rsidR="001A237D">
        <w:rPr>
          <w:b/>
          <w:bCs/>
        </w:rPr>
        <w:t>Rollout</w:t>
      </w:r>
    </w:p>
    <w:p w14:paraId="4BA45F54" w14:textId="03A9A7E4" w:rsidR="644671E7" w:rsidRDefault="644671E7" w:rsidP="75D33E8D">
      <w:r>
        <w:t>18: [('group', 0.131565123796463),</w:t>
      </w:r>
    </w:p>
    <w:p w14:paraId="59E8B8D5" w14:textId="2BC877E4" w:rsidR="644671E7" w:rsidRDefault="644671E7" w:rsidP="75D33E8D">
      <w:r>
        <w:t xml:space="preserve">  ('program', 0.07904411107301712),</w:t>
      </w:r>
    </w:p>
    <w:p w14:paraId="125E2044" w14:textId="43D894DD" w:rsidR="644671E7" w:rsidRDefault="644671E7" w:rsidP="75D33E8D">
      <w:r>
        <w:t xml:space="preserve">  ('million', 0.07904411107301712),</w:t>
      </w:r>
    </w:p>
    <w:p w14:paraId="509A4832" w14:textId="10C12B04" w:rsidR="644671E7" w:rsidRDefault="644671E7" w:rsidP="75D33E8D">
      <w:r>
        <w:t xml:space="preserve">  ('covid_vaccine', 0.07904411107301712),</w:t>
      </w:r>
    </w:p>
    <w:p w14:paraId="36D17300" w14:textId="49BB1910" w:rsidR="644671E7" w:rsidRDefault="644671E7" w:rsidP="75D33E8D">
      <w:r>
        <w:t xml:space="preserve">  ('available', 0.05278361216187477),</w:t>
      </w:r>
    </w:p>
    <w:p w14:paraId="5C6F996B" w14:textId="560C255E" w:rsidR="644671E7" w:rsidRDefault="644671E7" w:rsidP="75D33E8D">
      <w:r>
        <w:t xml:space="preserve">  ('cabinet', 0.05278361216187477),</w:t>
      </w:r>
    </w:p>
    <w:p w14:paraId="712650C4" w14:textId="7BF51370" w:rsidR="644671E7" w:rsidRDefault="644671E7" w:rsidP="75D33E8D">
      <w:r>
        <w:t xml:space="preserve">  ('view', 0.05278361216187477),</w:t>
      </w:r>
    </w:p>
    <w:p w14:paraId="360C71E8" w14:textId="34B255F9" w:rsidR="644671E7" w:rsidRDefault="644671E7" w:rsidP="75D33E8D">
      <w:r>
        <w:t xml:space="preserve">  ('quarter', 0.05278361216187477),</w:t>
      </w:r>
    </w:p>
    <w:p w14:paraId="57FEFA63" w14:textId="6F90D2DA" w:rsidR="644671E7" w:rsidRDefault="644671E7" w:rsidP="75D33E8D">
      <w:r>
        <w:t xml:space="preserve">  ('global', 0.05278361216187477),</w:t>
      </w:r>
    </w:p>
    <w:p w14:paraId="6A2DAB33" w14:textId="779D2909" w:rsidR="644671E7" w:rsidRDefault="644671E7" w:rsidP="75D33E8D">
      <w:r>
        <w:t xml:space="preserve">  ('organization', 0.05278361216187477)],</w:t>
      </w:r>
    </w:p>
    <w:p w14:paraId="633C3913" w14:textId="797F49AE" w:rsidR="001A237D" w:rsidRPr="001A237D" w:rsidRDefault="001A237D" w:rsidP="75D33E8D">
      <w:pPr>
        <w:rPr>
          <w:b/>
          <w:bCs/>
        </w:rPr>
      </w:pPr>
      <w:r>
        <w:rPr>
          <w:b/>
          <w:bCs/>
        </w:rPr>
        <w:t>Vaccine Policy Meeting</w:t>
      </w:r>
    </w:p>
    <w:p w14:paraId="6C8873AE" w14:textId="6877B349" w:rsidR="644671E7" w:rsidRDefault="644671E7" w:rsidP="75D33E8D">
      <w:r>
        <w:t>30: [('ambassador', 0.15782563388347626),</w:t>
      </w:r>
    </w:p>
    <w:p w14:paraId="39C61246" w14:textId="16F3FE1A" w:rsidR="644671E7" w:rsidRDefault="644671E7" w:rsidP="75D33E8D">
      <w:r>
        <w:t xml:space="preserve">  ('infection', 0.131565123796463),</w:t>
      </w:r>
    </w:p>
    <w:p w14:paraId="6C3F93CD" w14:textId="793E4431" w:rsidR="644671E7" w:rsidRDefault="644671E7" w:rsidP="75D33E8D">
      <w:r>
        <w:t xml:space="preserve">  ('minister', 0.10530462116003036),</w:t>
      </w:r>
    </w:p>
    <w:p w14:paraId="2CE1CB02" w14:textId="7572EEA4" w:rsidR="644671E7" w:rsidRDefault="644671E7" w:rsidP="75D33E8D">
      <w:r>
        <w:t xml:space="preserve">  ('equipment', 0.07904411107301712),</w:t>
      </w:r>
    </w:p>
    <w:p w14:paraId="51D68658" w14:textId="3CF7247A" w:rsidR="644671E7" w:rsidRDefault="644671E7" w:rsidP="75D33E8D">
      <w:r>
        <w:t xml:space="preserve">  ('health', 0.05278361216187477),</w:t>
      </w:r>
    </w:p>
    <w:p w14:paraId="13A84216" w14:textId="7CD4DA3E" w:rsidR="644671E7" w:rsidRDefault="644671E7" w:rsidP="75D33E8D">
      <w:r>
        <w:t xml:space="preserve">  ('sector', 0.05278361216187477),</w:t>
      </w:r>
    </w:p>
    <w:p w14:paraId="210A1BCD" w14:textId="1504F59A" w:rsidR="644671E7" w:rsidRDefault="644671E7" w:rsidP="75D33E8D">
      <w:r>
        <w:t xml:space="preserve">  ('involve', 0.026523107662796974),</w:t>
      </w:r>
    </w:p>
    <w:p w14:paraId="0AF1D14C" w14:textId="7EA7B0A9" w:rsidR="644671E7" w:rsidRDefault="644671E7" w:rsidP="75D33E8D">
      <w:r>
        <w:t xml:space="preserve">  ('million_dose', 0.026523107662796974),</w:t>
      </w:r>
    </w:p>
    <w:p w14:paraId="0B232350" w14:textId="48CA395C" w:rsidR="644671E7" w:rsidRDefault="644671E7" w:rsidP="75D33E8D">
      <w:r>
        <w:t xml:space="preserve">  ('would', 0.026523107662796974),</w:t>
      </w:r>
    </w:p>
    <w:p w14:paraId="2316BFD1" w14:textId="17D0E4E2" w:rsidR="644671E7" w:rsidRDefault="644671E7" w:rsidP="75D33E8D">
      <w:r>
        <w:t xml:space="preserve">  ('express', 0.026523107662796974)],</w:t>
      </w:r>
    </w:p>
    <w:p w14:paraId="43E978FC" w14:textId="36BCB3C2" w:rsidR="001A237D" w:rsidRPr="001A237D" w:rsidRDefault="001A237D" w:rsidP="75D33E8D">
      <w:pPr>
        <w:rPr>
          <w:b/>
          <w:bCs/>
        </w:rPr>
      </w:pPr>
      <w:r>
        <w:rPr>
          <w:b/>
          <w:bCs/>
        </w:rPr>
        <w:t>Vaccine Policy Meeting</w:t>
      </w:r>
    </w:p>
    <w:p w14:paraId="38BEA30F" w14:textId="3723A338" w:rsidR="644671E7" w:rsidRDefault="644671E7" w:rsidP="75D33E8D">
      <w:r>
        <w:t>33: [('president', 0.36305922269821167),</w:t>
      </w:r>
    </w:p>
    <w:p w14:paraId="64FB93BD" w14:textId="3083E916" w:rsidR="644671E7" w:rsidRDefault="644671E7" w:rsidP="75D33E8D">
      <w:r>
        <w:lastRenderedPageBreak/>
        <w:t xml:space="preserve">  ('letter', 0.09099152684211731),</w:t>
      </w:r>
    </w:p>
    <w:p w14:paraId="4D5E246B" w14:textId="225DC9AE" w:rsidR="644671E7" w:rsidRDefault="644671E7" w:rsidP="75D33E8D">
      <w:r>
        <w:t xml:space="preserve">  ('company', 0.09099152684211731),</w:t>
      </w:r>
    </w:p>
    <w:p w14:paraId="16184502" w14:textId="37DFA67F" w:rsidR="644671E7" w:rsidRDefault="644671E7" w:rsidP="75D33E8D">
      <w:r>
        <w:t xml:space="preserve">  ('express', 0.09099152684211731),</w:t>
      </w:r>
    </w:p>
    <w:p w14:paraId="49C8E62C" w14:textId="5B939E38" w:rsidR="644671E7" w:rsidRDefault="644671E7" w:rsidP="75D33E8D">
      <w:r>
        <w:t xml:space="preserve">  ('coronavirus_vaccine', 0.06076178699731827),</w:t>
      </w:r>
    </w:p>
    <w:p w14:paraId="67564761" w14:textId="7637959E" w:rsidR="644671E7" w:rsidRDefault="644671E7" w:rsidP="75D33E8D">
      <w:r>
        <w:t xml:space="preserve">  ('state', 0.06076178699731827),</w:t>
      </w:r>
    </w:p>
    <w:p w14:paraId="1AF3ABAC" w14:textId="3551CF3D" w:rsidR="644671E7" w:rsidRDefault="644671E7" w:rsidP="75D33E8D">
      <w:r>
        <w:t xml:space="preserve">  ('interest', 0.03053204156458378),</w:t>
      </w:r>
    </w:p>
    <w:p w14:paraId="6E610B96" w14:textId="23B733BA" w:rsidR="644671E7" w:rsidRDefault="644671E7" w:rsidP="75D33E8D">
      <w:r>
        <w:t xml:space="preserve">  ('gratitude', 0.03053204156458378),</w:t>
      </w:r>
    </w:p>
    <w:p w14:paraId="5C73D9BC" w14:textId="6EFF1CF7" w:rsidR="644671E7" w:rsidRDefault="644671E7" w:rsidP="75D33E8D">
      <w:r>
        <w:t xml:space="preserve">  ('request', 0.03053204156458378),</w:t>
      </w:r>
    </w:p>
    <w:p w14:paraId="7089B527" w14:textId="0048FC03" w:rsidR="644671E7" w:rsidRDefault="644671E7" w:rsidP="75D33E8D">
      <w:r>
        <w:t xml:space="preserve">  ('protect', 0.03053204156458378)],</w:t>
      </w:r>
    </w:p>
    <w:p w14:paraId="0AF8AD19" w14:textId="1E1A69B3" w:rsidR="001A237D" w:rsidRPr="001A237D" w:rsidRDefault="001A237D" w:rsidP="75D33E8D">
      <w:pPr>
        <w:rPr>
          <w:b/>
          <w:bCs/>
        </w:rPr>
      </w:pPr>
      <w:r>
        <w:rPr>
          <w:b/>
          <w:bCs/>
        </w:rPr>
        <w:t>Vaccine Rollout</w:t>
      </w:r>
    </w:p>
    <w:p w14:paraId="15DF588F" w14:textId="6E392BB4" w:rsidR="644671E7" w:rsidRDefault="644671E7" w:rsidP="75D33E8D">
      <w:r>
        <w:t>35: [('astrazeneca', 0.22554698586463928),</w:t>
      </w:r>
    </w:p>
    <w:p w14:paraId="328DC028" w14:textId="1946A42E" w:rsidR="644671E7" w:rsidRDefault="644671E7" w:rsidP="75D33E8D">
      <w:r>
        <w:t xml:space="preserve">  ('half', 0.09684684872627258),</w:t>
      </w:r>
    </w:p>
    <w:p w14:paraId="76412E5F" w14:textId="109E886F" w:rsidR="644671E7" w:rsidRDefault="644671E7" w:rsidP="75D33E8D">
      <w:r>
        <w:t xml:space="preserve">  ('first', 0.09684684872627258),</w:t>
      </w:r>
    </w:p>
    <w:p w14:paraId="37C6AD86" w14:textId="2768D3EE" w:rsidR="644671E7" w:rsidRDefault="644671E7" w:rsidP="75D33E8D">
      <w:r>
        <w:t xml:space="preserve">  ('start', 0.06467181444168091),</w:t>
      </w:r>
    </w:p>
    <w:p w14:paraId="414A11CD" w14:textId="395CA4A7" w:rsidR="644671E7" w:rsidRDefault="644671E7" w:rsidP="75D33E8D">
      <w:r>
        <w:t xml:space="preserve">  ('population', 0.06467181444168091),</w:t>
      </w:r>
    </w:p>
    <w:p w14:paraId="42578A86" w14:textId="47A6D2D5" w:rsidR="644671E7" w:rsidRDefault="644671E7" w:rsidP="75D33E8D">
      <w:r>
        <w:t xml:space="preserve">  ('plan', 0.03249678388237953),</w:t>
      </w:r>
    </w:p>
    <w:p w14:paraId="62AAA42C" w14:textId="2982A4F5" w:rsidR="644671E7" w:rsidRDefault="644671E7" w:rsidP="75D33E8D">
      <w:r>
        <w:t xml:space="preserve">  ('national', 0.03249678388237953),</w:t>
      </w:r>
    </w:p>
    <w:p w14:paraId="335BBEE2" w14:textId="50E3F10A" w:rsidR="644671E7" w:rsidRDefault="644671E7" w:rsidP="75D33E8D">
      <w:r>
        <w:t xml:space="preserve">  ('part', 0.03249678388237953),</w:t>
      </w:r>
    </w:p>
    <w:p w14:paraId="474BE771" w14:textId="0CA17ABD" w:rsidR="644671E7" w:rsidRDefault="644671E7" w:rsidP="75D33E8D">
      <w:r>
        <w:t xml:space="preserve">  ('march', 0.03249678388237953),</w:t>
      </w:r>
    </w:p>
    <w:p w14:paraId="587B5E5E" w14:textId="7655B77D" w:rsidR="644671E7" w:rsidRDefault="644671E7" w:rsidP="75D33E8D">
      <w:r>
        <w:t xml:space="preserve">  ('june', 0.03249678388237953)],</w:t>
      </w:r>
    </w:p>
    <w:p w14:paraId="516D30D8" w14:textId="7DF9A8D5" w:rsidR="001A237D" w:rsidRPr="001A237D" w:rsidRDefault="001A237D" w:rsidP="75D33E8D">
      <w:pPr>
        <w:rPr>
          <w:b/>
          <w:bCs/>
        </w:rPr>
      </w:pPr>
      <w:r>
        <w:rPr>
          <w:b/>
          <w:bCs/>
        </w:rPr>
        <w:t>Vaccine Rollout</w:t>
      </w:r>
    </w:p>
    <w:p w14:paraId="732050B0" w14:textId="40DCE39D" w:rsidR="644671E7" w:rsidRDefault="644671E7" w:rsidP="75D33E8D">
      <w:r>
        <w:t>19: [('start', 0.13789546489715576),</w:t>
      </w:r>
    </w:p>
    <w:p w14:paraId="53D2E96B" w14:textId="7ACDEDF1" w:rsidR="644671E7" w:rsidRDefault="644671E7" w:rsidP="75D33E8D">
      <w:r>
        <w:t xml:space="preserve">  ('give', 0.13789546489715576),</w:t>
      </w:r>
    </w:p>
    <w:p w14:paraId="55C3B582" w14:textId="23AC5FC3" w:rsidR="644671E7" w:rsidRDefault="644671E7" w:rsidP="75D33E8D">
      <w:r>
        <w:t xml:space="preserve">  ('citizen', 0.10350756347179413),</w:t>
      </w:r>
    </w:p>
    <w:p w14:paraId="260F26E9" w14:textId="2215E455" w:rsidR="644671E7" w:rsidRDefault="644671E7" w:rsidP="75D33E8D">
      <w:r>
        <w:t xml:space="preserve">  ('without', 0.10350756347179413),</w:t>
      </w:r>
    </w:p>
    <w:p w14:paraId="3DFD2F11" w14:textId="19E2F6B6" w:rsidR="644671E7" w:rsidRDefault="644671E7" w:rsidP="75D33E8D">
      <w:r>
        <w:t xml:space="preserve">  ('currently', 0.10350756347179413),</w:t>
      </w:r>
    </w:p>
    <w:p w14:paraId="6134780E" w14:textId="67EF1617" w:rsidR="644671E7" w:rsidRDefault="644671E7" w:rsidP="75D33E8D">
      <w:r>
        <w:t xml:space="preserve">  ('thousand_dose', 0.06911966949701309),</w:t>
      </w:r>
    </w:p>
    <w:p w14:paraId="14D522FA" w14:textId="2255C513" w:rsidR="644671E7" w:rsidRDefault="644671E7" w:rsidP="75D33E8D">
      <w:r>
        <w:t xml:space="preserve">  ('shot', 0.034731775522232056),</w:t>
      </w:r>
    </w:p>
    <w:p w14:paraId="66088D54" w14:textId="30495C0F" w:rsidR="644671E7" w:rsidRDefault="644671E7" w:rsidP="75D33E8D">
      <w:r>
        <w:t xml:space="preserve">  ('make', 0.034731775522232056),</w:t>
      </w:r>
    </w:p>
    <w:p w14:paraId="26EB95D8" w14:textId="6CF915A4" w:rsidR="644671E7" w:rsidRDefault="644671E7" w:rsidP="75D33E8D">
      <w:r>
        <w:lastRenderedPageBreak/>
        <w:t xml:space="preserve">  ('level', 0.034731775522232056),</w:t>
      </w:r>
    </w:p>
    <w:p w14:paraId="2BAAFF56" w14:textId="6DCEE8DD" w:rsidR="644671E7" w:rsidRDefault="644671E7" w:rsidP="75D33E8D">
      <w:r>
        <w:t xml:space="preserve">  ('vaccinate', 0.034731775522232056)],</w:t>
      </w:r>
    </w:p>
    <w:p w14:paraId="35C85F4C" w14:textId="79D83A77" w:rsidR="001A237D" w:rsidRPr="001A237D" w:rsidRDefault="001A237D" w:rsidP="75D33E8D">
      <w:pPr>
        <w:rPr>
          <w:b/>
          <w:bCs/>
        </w:rPr>
      </w:pPr>
      <w:r w:rsidRPr="003B41FC">
        <w:rPr>
          <w:b/>
          <w:bCs/>
        </w:rPr>
        <w:t>Vaccine Procurement</w:t>
      </w:r>
    </w:p>
    <w:p w14:paraId="5906D220" w14:textId="3F5E5A29" w:rsidR="644671E7" w:rsidRDefault="644671E7" w:rsidP="75D33E8D">
      <w:r>
        <w:t>26: [('become', 0.20667125284671783),</w:t>
      </w:r>
    </w:p>
    <w:p w14:paraId="0D3FD27D" w14:textId="66177434" w:rsidR="644671E7" w:rsidRDefault="644671E7" w:rsidP="75D33E8D">
      <w:r>
        <w:t xml:space="preserve">  ('thousand_dose', 0.20667125284671783),</w:t>
      </w:r>
    </w:p>
    <w:p w14:paraId="6F5E67E2" w14:textId="4F76719D" w:rsidR="644671E7" w:rsidRDefault="644671E7" w:rsidP="75D33E8D">
      <w:r>
        <w:t xml:space="preserve">  ('possible', 0.10350756347179413),</w:t>
      </w:r>
    </w:p>
    <w:p w14:paraId="010764E4" w14:textId="362C6B29" w:rsidR="644671E7" w:rsidRDefault="644671E7" w:rsidP="75D33E8D">
      <w:r>
        <w:t xml:space="preserve">  ('minister', 0.10350756347179413),</w:t>
      </w:r>
    </w:p>
    <w:p w14:paraId="00DBC636" w14:textId="3A3ECA17" w:rsidR="644671E7" w:rsidRDefault="644671E7" w:rsidP="75D33E8D">
      <w:r>
        <w:t xml:space="preserve">  ('deputy_prime', 0.06911966949701309),</w:t>
      </w:r>
    </w:p>
    <w:p w14:paraId="536614E7" w14:textId="7A51956A" w:rsidR="644671E7" w:rsidRDefault="644671E7" w:rsidP="75D33E8D">
      <w:r>
        <w:t xml:space="preserve">  ('supply', 0.06911966949701309),</w:t>
      </w:r>
    </w:p>
    <w:p w14:paraId="43095A12" w14:textId="506C00CF" w:rsidR="644671E7" w:rsidRDefault="644671E7" w:rsidP="75D33E8D">
      <w:r>
        <w:t xml:space="preserve">  ('transport', 0.034731775522232056),</w:t>
      </w:r>
    </w:p>
    <w:p w14:paraId="7B431A67" w14:textId="2027C70B" w:rsidR="644671E7" w:rsidRDefault="644671E7" w:rsidP="75D33E8D">
      <w:r>
        <w:t xml:space="preserve">  ('total', 0.034731775522232056),</w:t>
      </w:r>
    </w:p>
    <w:p w14:paraId="6C7B9F72" w14:textId="2CA684AB" w:rsidR="644671E7" w:rsidRDefault="644671E7" w:rsidP="75D33E8D">
      <w:r>
        <w:t xml:space="preserve">  ('get', 0.034731775522232056),</w:t>
      </w:r>
    </w:p>
    <w:p w14:paraId="0E55167B" w14:textId="7747D286" w:rsidR="644671E7" w:rsidRDefault="644671E7" w:rsidP="75D33E8D">
      <w:r>
        <w:t xml:space="preserve">  ('population', 0.034731775522232056)],</w:t>
      </w:r>
    </w:p>
    <w:p w14:paraId="19646315" w14:textId="32819B43" w:rsidR="001A237D" w:rsidRPr="001A237D" w:rsidRDefault="001A237D" w:rsidP="75D33E8D">
      <w:pPr>
        <w:rPr>
          <w:b/>
          <w:bCs/>
        </w:rPr>
      </w:pPr>
      <w:r w:rsidRPr="003B41FC">
        <w:rPr>
          <w:b/>
          <w:bCs/>
        </w:rPr>
        <w:t xml:space="preserve">Vaccine Diplomacy Context - </w:t>
      </w:r>
      <w:r>
        <w:rPr>
          <w:b/>
          <w:bCs/>
        </w:rPr>
        <w:t>India</w:t>
      </w:r>
    </w:p>
    <w:p w14:paraId="6D7A78F3" w14:textId="3096F33B" w:rsidR="644671E7" w:rsidRDefault="644671E7" w:rsidP="75D33E8D">
      <w:r>
        <w:t>45: [('bring', 0.10350756347179413),</w:t>
      </w:r>
    </w:p>
    <w:p w14:paraId="22576FF8" w14:textId="046D5317" w:rsidR="644671E7" w:rsidRDefault="644671E7" w:rsidP="75D33E8D">
      <w:r>
        <w:t xml:space="preserve">  ('february', 0.10350756347179413),</w:t>
      </w:r>
    </w:p>
    <w:p w14:paraId="34922625" w14:textId="08C1F600" w:rsidR="644671E7" w:rsidRDefault="644671E7" w:rsidP="75D33E8D">
      <w:r>
        <w:t xml:space="preserve">  ('cabinet', 0.06911966949701309),</w:t>
      </w:r>
    </w:p>
    <w:p w14:paraId="1754F0BD" w14:textId="4DEAE400" w:rsidR="644671E7" w:rsidRDefault="644671E7" w:rsidP="75D33E8D">
      <w:r>
        <w:t xml:space="preserve">  ('talk', 0.06911966949701309),</w:t>
      </w:r>
    </w:p>
    <w:p w14:paraId="3F22EA99" w14:textId="0D50A0AA" w:rsidR="644671E7" w:rsidRDefault="644671E7" w:rsidP="75D33E8D">
      <w:r>
        <w:t xml:space="preserve">  ('astrazeneca', 0.06911966949701309),</w:t>
      </w:r>
    </w:p>
    <w:p w14:paraId="38A71D52" w14:textId="6FD81A27" w:rsidR="644671E7" w:rsidRDefault="644671E7" w:rsidP="75D33E8D">
      <w:r>
        <w:t xml:space="preserve">  ('take', 0.06911966949701309),</w:t>
      </w:r>
    </w:p>
    <w:p w14:paraId="3EAD822C" w14:textId="7F06C551" w:rsidR="644671E7" w:rsidRDefault="644671E7" w:rsidP="75D33E8D">
      <w:r>
        <w:t xml:space="preserve">  ('meeting', 0.06911966949701309),</w:t>
      </w:r>
    </w:p>
    <w:p w14:paraId="144291FB" w14:textId="00A1CBCF" w:rsidR="644671E7" w:rsidRDefault="644671E7" w:rsidP="75D33E8D">
      <w:r>
        <w:t xml:space="preserve">  ('india', 0.06911966949701309),</w:t>
      </w:r>
    </w:p>
    <w:p w14:paraId="36DC30EE" w14:textId="744071B1" w:rsidR="644671E7" w:rsidRDefault="644671E7" w:rsidP="75D33E8D">
      <w:r>
        <w:t xml:space="preserve">  ('access', 0.034731775522232056),</w:t>
      </w:r>
    </w:p>
    <w:p w14:paraId="372C8736" w14:textId="312E2013" w:rsidR="644671E7" w:rsidRDefault="644671E7" w:rsidP="75D33E8D">
      <w:r>
        <w:t xml:space="preserve">  ('prime_minister', 0.034731775522232056)],</w:t>
      </w:r>
    </w:p>
    <w:p w14:paraId="51913E5C" w14:textId="61DEB645" w:rsidR="001A237D" w:rsidRPr="001A237D" w:rsidRDefault="001A237D" w:rsidP="75D33E8D">
      <w:pPr>
        <w:rPr>
          <w:b/>
          <w:bCs/>
        </w:rPr>
      </w:pPr>
      <w:r>
        <w:rPr>
          <w:b/>
          <w:bCs/>
        </w:rPr>
        <w:t>Vaccine Policy Meeting</w:t>
      </w:r>
    </w:p>
    <w:p w14:paraId="7A1B4A77" w14:textId="7EDDD0AE" w:rsidR="644671E7" w:rsidRDefault="644671E7" w:rsidP="75D33E8D">
      <w:r>
        <w:t>4: [('developing_countrie', 0.21403135359287262),</w:t>
      </w:r>
    </w:p>
    <w:p w14:paraId="657107FC" w14:textId="5D996EFD" w:rsidR="644671E7" w:rsidRDefault="644671E7" w:rsidP="75D33E8D">
      <w:r>
        <w:t xml:space="preserve">  ('foreign', 0.07158119976520538),</w:t>
      </w:r>
    </w:p>
    <w:p w14:paraId="6DAB1853" w14:textId="53540C6B" w:rsidR="644671E7" w:rsidRDefault="644671E7" w:rsidP="75D33E8D">
      <w:r>
        <w:t xml:space="preserve">  ('approve', 0.07158119976520538),</w:t>
      </w:r>
    </w:p>
    <w:p w14:paraId="04C5962B" w14:textId="6AA2169B" w:rsidR="644671E7" w:rsidRDefault="644671E7" w:rsidP="75D33E8D">
      <w:r>
        <w:t xml:space="preserve">  ('include', 0.07158119976520538),</w:t>
      </w:r>
    </w:p>
    <w:p w14:paraId="1FF9E1F3" w14:textId="46B97046" w:rsidR="644671E7" w:rsidRDefault="644671E7" w:rsidP="75D33E8D">
      <w:r>
        <w:lastRenderedPageBreak/>
        <w:t xml:space="preserve">  ('export', 0.07158119976520538),</w:t>
      </w:r>
    </w:p>
    <w:p w14:paraId="39B8941B" w14:textId="4FA1502E" w:rsidR="644671E7" w:rsidRDefault="644671E7" w:rsidP="75D33E8D">
      <w:r>
        <w:t xml:space="preserve">  ('study', 0.035968661308288574),</w:t>
      </w:r>
    </w:p>
    <w:p w14:paraId="7E28838D" w14:textId="6896F838" w:rsidR="644671E7" w:rsidRDefault="644671E7" w:rsidP="75D33E8D">
      <w:r>
        <w:t xml:space="preserve">  ('access', 0.035968661308288574),</w:t>
      </w:r>
    </w:p>
    <w:p w14:paraId="1FCA9E60" w14:textId="1E582A33" w:rsidR="644671E7" w:rsidRDefault="644671E7" w:rsidP="75D33E8D">
      <w:r>
        <w:t xml:space="preserve">  ('continue', 0.035968661308288574),</w:t>
      </w:r>
    </w:p>
    <w:p w14:paraId="030C676E" w14:textId="5B08295B" w:rsidR="644671E7" w:rsidRDefault="644671E7" w:rsidP="75D33E8D">
      <w:r>
        <w:t xml:space="preserve">  ('company', 0.035968661308288574),</w:t>
      </w:r>
    </w:p>
    <w:p w14:paraId="47B09530" w14:textId="3803610A" w:rsidR="644671E7" w:rsidRDefault="644671E7" w:rsidP="75D33E8D">
      <w:r>
        <w:t xml:space="preserve">  ('emergency', 0.035968661308288574)],</w:t>
      </w:r>
    </w:p>
    <w:p w14:paraId="74AE8CA7" w14:textId="3D81F5E8" w:rsidR="001A237D" w:rsidRPr="001A237D" w:rsidRDefault="001A237D" w:rsidP="75D33E8D">
      <w:pPr>
        <w:rPr>
          <w:b/>
          <w:bCs/>
        </w:rPr>
      </w:pPr>
      <w:r>
        <w:rPr>
          <w:b/>
          <w:bCs/>
        </w:rPr>
        <w:t xml:space="preserve">Humanitarian Organization Vaccine Initiative </w:t>
      </w:r>
    </w:p>
    <w:p w14:paraId="5406FCDA" w14:textId="4B95E076" w:rsidR="644671E7" w:rsidRDefault="644671E7" w:rsidP="75D33E8D">
      <w:r>
        <w:t>16: [('economic', 0.11115214228630066),</w:t>
      </w:r>
    </w:p>
    <w:p w14:paraId="2B2A716B" w14:textId="42E5EB59" w:rsidR="644671E7" w:rsidRDefault="644671E7" w:rsidP="75D33E8D">
      <w:r>
        <w:t xml:space="preserve">  ('bank', 0.07422451674938202),</w:t>
      </w:r>
    </w:p>
    <w:p w14:paraId="4771337E" w14:textId="03D16D6E" w:rsidR="644671E7" w:rsidRDefault="644671E7" w:rsidP="75D33E8D">
      <w:r>
        <w:t xml:space="preserve">  ('world', 0.07422451674938202),</w:t>
      </w:r>
    </w:p>
    <w:p w14:paraId="4DDF0B41" w14:textId="50D8FF26" w:rsidR="644671E7" w:rsidRDefault="644671E7" w:rsidP="75D33E8D">
      <w:r>
        <w:t xml:space="preserve">  ('world_bank', 0.07422451674938202),</w:t>
      </w:r>
    </w:p>
    <w:p w14:paraId="4D5A9285" w14:textId="3B815478" w:rsidR="644671E7" w:rsidRDefault="644671E7" w:rsidP="75D33E8D">
      <w:r>
        <w:t xml:space="preserve">  ('three', 0.037296898663043976),</w:t>
      </w:r>
    </w:p>
    <w:p w14:paraId="1FBDCA26" w14:textId="6332F974" w:rsidR="644671E7" w:rsidRDefault="644671E7" w:rsidP="75D33E8D">
      <w:r>
        <w:t xml:space="preserve">  ('loan', 0.037296898663043976),</w:t>
      </w:r>
    </w:p>
    <w:p w14:paraId="5E4CC4BE" w14:textId="0BF57924" w:rsidR="644671E7" w:rsidRDefault="644671E7" w:rsidP="75D33E8D">
      <w:r>
        <w:t xml:space="preserve">  ('mongolias', 0.037296898663043976),</w:t>
      </w:r>
    </w:p>
    <w:p w14:paraId="22189DEE" w14:textId="0573FA76" w:rsidR="644671E7" w:rsidRDefault="644671E7" w:rsidP="75D33E8D">
      <w:r>
        <w:t xml:space="preserve">  ('framework', 0.037296898663043976),</w:t>
      </w:r>
    </w:p>
    <w:p w14:paraId="1FC4C63C" w14:textId="441E3302" w:rsidR="644671E7" w:rsidRDefault="644671E7" w:rsidP="75D33E8D">
      <w:r>
        <w:t xml:space="preserve">  ('recovery', 0.037296898663043976),</w:t>
      </w:r>
    </w:p>
    <w:p w14:paraId="78E85D4C" w14:textId="3DC39947" w:rsidR="644671E7" w:rsidRDefault="644671E7" w:rsidP="75D33E8D">
      <w:r>
        <w:t xml:space="preserve">  ('prime_minister', 0.037296898663043976)],</w:t>
      </w:r>
    </w:p>
    <w:p w14:paraId="13DC1B07" w14:textId="3B7B6EE3" w:rsidR="001A237D" w:rsidRPr="001A237D" w:rsidRDefault="001A237D" w:rsidP="75D33E8D">
      <w:pPr>
        <w:rPr>
          <w:b/>
          <w:bCs/>
        </w:rPr>
      </w:pPr>
      <w:r w:rsidRPr="001A237D">
        <w:rPr>
          <w:b/>
          <w:bCs/>
        </w:rPr>
        <w:t>Vaccine Procurement</w:t>
      </w:r>
    </w:p>
    <w:p w14:paraId="1CBE266C" w14:textId="57693FA5" w:rsidR="644671E7" w:rsidRDefault="644671E7" w:rsidP="75D33E8D">
      <w:r>
        <w:t>10: [('transport', 0.13041594624519348),</w:t>
      </w:r>
    </w:p>
    <w:p w14:paraId="529F6F29" w14:textId="11B50DF0" w:rsidR="644671E7" w:rsidRDefault="644671E7" w:rsidP="75D33E8D">
      <w:r>
        <w:t xml:space="preserve">  ('company', 0.13041594624519348),</w:t>
      </w:r>
    </w:p>
    <w:p w14:paraId="051C8E78" w14:textId="1DF282D7" w:rsidR="644671E7" w:rsidRDefault="644671E7" w:rsidP="75D33E8D">
      <w:r>
        <w:t xml:space="preserve">  ('deliver', 0.08708839118480682),</w:t>
      </w:r>
    </w:p>
    <w:p w14:paraId="1E471116" w14:textId="1EE7B566" w:rsidR="644671E7" w:rsidRDefault="644671E7" w:rsidP="75D33E8D">
      <w:r>
        <w:t xml:space="preserve">  ('express', 0.08708839118480682),</w:t>
      </w:r>
    </w:p>
    <w:p w14:paraId="644EECDC" w14:textId="2B7EBE3C" w:rsidR="644671E7" w:rsidRDefault="644671E7" w:rsidP="75D33E8D">
      <w:r>
        <w:t xml:space="preserve">  ('national', 0.04376083239912987),</w:t>
      </w:r>
    </w:p>
    <w:p w14:paraId="7D0366C8" w14:textId="39344A06" w:rsidR="644671E7" w:rsidRDefault="644671E7" w:rsidP="75D33E8D">
      <w:r>
        <w:t xml:space="preserve">  ('delivery', 0.04376083239912987),</w:t>
      </w:r>
    </w:p>
    <w:p w14:paraId="309555A3" w14:textId="769BA813" w:rsidR="644671E7" w:rsidRDefault="644671E7" w:rsidP="75D33E8D">
      <w:r>
        <w:t xml:space="preserve">  ('mongolian', 0.04376083239912987),</w:t>
      </w:r>
    </w:p>
    <w:p w14:paraId="4D757980" w14:textId="7E193F46" w:rsidR="644671E7" w:rsidRDefault="644671E7" w:rsidP="75D33E8D">
      <w:r>
        <w:t xml:space="preserve">  ('ensure', 0.04376083239912987),</w:t>
      </w:r>
    </w:p>
    <w:p w14:paraId="207730AA" w14:textId="5744670F" w:rsidR="644671E7" w:rsidRDefault="644671E7" w:rsidP="75D33E8D">
      <w:r>
        <w:t xml:space="preserve">  ('march', 0.04376083239912987),</w:t>
      </w:r>
    </w:p>
    <w:p w14:paraId="07C16FE2" w14:textId="528C500A" w:rsidR="644671E7" w:rsidRDefault="644671E7" w:rsidP="75D33E8D">
      <w:r>
        <w:t xml:space="preserve">  ('import', 0.04376083239912987)],</w:t>
      </w:r>
    </w:p>
    <w:p w14:paraId="6BE765A6" w14:textId="77777777" w:rsidR="001A237D" w:rsidRDefault="001A237D" w:rsidP="75D33E8D"/>
    <w:p w14:paraId="7DA49987" w14:textId="338C9BB5" w:rsidR="001A237D" w:rsidRPr="001A237D" w:rsidRDefault="001A237D" w:rsidP="75D33E8D">
      <w:pPr>
        <w:rPr>
          <w:b/>
          <w:bCs/>
        </w:rPr>
      </w:pPr>
      <w:r w:rsidRPr="001A237D">
        <w:rPr>
          <w:b/>
          <w:bCs/>
        </w:rPr>
        <w:lastRenderedPageBreak/>
        <w:t>Vaccine Procurement</w:t>
      </w:r>
    </w:p>
    <w:p w14:paraId="3B67BDE2" w14:textId="27337F3A" w:rsidR="644671E7" w:rsidRDefault="644671E7" w:rsidP="75D33E8D">
      <w:r>
        <w:t>15: [('financing', 0.09535104036331177),</w:t>
      </w:r>
    </w:p>
    <w:p w14:paraId="0C2358D2" w14:textId="5650F645" w:rsidR="644671E7" w:rsidRDefault="644671E7" w:rsidP="75D33E8D">
      <w:r>
        <w:t xml:space="preserve">  ('transport', 0.09535104036331177),</w:t>
      </w:r>
    </w:p>
    <w:p w14:paraId="068205EE" w14:textId="28A941A6" w:rsidR="644671E7" w:rsidRDefault="644671E7" w:rsidP="75D33E8D">
      <w:r>
        <w:t xml:space="preserve">  ('million', 0.09535104036331177),</w:t>
      </w:r>
    </w:p>
    <w:p w14:paraId="110304F1" w14:textId="0D30B420" w:rsidR="644671E7" w:rsidRDefault="644671E7" w:rsidP="75D33E8D">
      <w:r>
        <w:t xml:space="preserve">  ('week', 0.04791271314024925),</w:t>
      </w:r>
    </w:p>
    <w:p w14:paraId="50830812" w14:textId="094F8680" w:rsidR="644671E7" w:rsidRDefault="644671E7" w:rsidP="75D33E8D">
      <w:r>
        <w:t xml:space="preserve">  ('december', 0.04791271314024925),</w:t>
      </w:r>
    </w:p>
    <w:p w14:paraId="56A0ECD3" w14:textId="43BA6081" w:rsidR="644671E7" w:rsidRDefault="644671E7" w:rsidP="75D33E8D">
      <w:r>
        <w:t xml:space="preserve">  ('equipment', 0.04791271314024925),</w:t>
      </w:r>
    </w:p>
    <w:p w14:paraId="4AB4B26C" w14:textId="6CD7098C" w:rsidR="644671E7" w:rsidRDefault="644671E7" w:rsidP="75D33E8D">
      <w:r>
        <w:t xml:space="preserve">  ('border', 0.04791271314024925),</w:t>
      </w:r>
    </w:p>
    <w:p w14:paraId="57C32A47" w14:textId="1412D948" w:rsidR="644671E7" w:rsidRDefault="644671E7" w:rsidP="75D33E8D">
      <w:r>
        <w:t xml:space="preserve">  ('overcome', 0.04791271314024925),</w:t>
      </w:r>
    </w:p>
    <w:p w14:paraId="6F0FE6AF" w14:textId="5E05CAC5" w:rsidR="644671E7" w:rsidRDefault="644671E7" w:rsidP="75D33E8D">
      <w:r>
        <w:t xml:space="preserve">  ('large', 0.04791271314024925),</w:t>
      </w:r>
    </w:p>
    <w:p w14:paraId="182C2C96" w14:textId="343E31BE" w:rsidR="644671E7" w:rsidRDefault="644671E7" w:rsidP="75D33E8D">
      <w:r>
        <w:t xml:space="preserve">  ('grant', 0.04791271314024925)],</w:t>
      </w:r>
    </w:p>
    <w:p w14:paraId="51070856" w14:textId="070E3190" w:rsidR="001A237D" w:rsidRPr="009F5B4A" w:rsidRDefault="009F5B4A" w:rsidP="75D33E8D">
      <w:pPr>
        <w:rPr>
          <w:b/>
          <w:bCs/>
        </w:rPr>
      </w:pPr>
      <w:r>
        <w:rPr>
          <w:b/>
          <w:bCs/>
        </w:rPr>
        <w:t xml:space="preserve">Humanitarian Organization Vaccine Initiative </w:t>
      </w:r>
    </w:p>
    <w:p w14:paraId="4C2DF1C9" w14:textId="349B7B39" w:rsidR="644671E7" w:rsidRDefault="644671E7" w:rsidP="75D33E8D">
      <w:r>
        <w:t>8: [('thousand', 0.1332891285419464),</w:t>
      </w:r>
    </w:p>
    <w:p w14:paraId="2A50ACC1" w14:textId="34DEA789" w:rsidR="644671E7" w:rsidRDefault="644671E7" w:rsidP="75D33E8D">
      <w:r>
        <w:t xml:space="preserve">  ('approve', 0.1332891285419464),</w:t>
      </w:r>
    </w:p>
    <w:p w14:paraId="37F28747" w14:textId="39153598" w:rsidR="644671E7" w:rsidRDefault="644671E7" w:rsidP="75D33E8D">
      <w:r>
        <w:t xml:space="preserve">  ('citizen', 0.06697613000869751),</w:t>
      </w:r>
    </w:p>
    <w:p w14:paraId="262309DC" w14:textId="56328D2F" w:rsidR="644671E7" w:rsidRDefault="644671E7" w:rsidP="75D33E8D">
      <w:r>
        <w:t xml:space="preserve">  ('would', 0.06697613000869751),</w:t>
      </w:r>
    </w:p>
    <w:p w14:paraId="241BF24C" w14:textId="7034FACB" w:rsidR="644671E7" w:rsidRDefault="644671E7" w:rsidP="75D33E8D">
      <w:r>
        <w:t xml:space="preserve">  ('countrys', 0.06697613000869751),</w:t>
      </w:r>
    </w:p>
    <w:p w14:paraId="5E0F0A87" w14:textId="5E0C74FC" w:rsidR="644671E7" w:rsidRDefault="644671E7" w:rsidP="75D33E8D">
      <w:r>
        <w:t xml:space="preserve">  ('coronavirus', 0.06697613000869751),</w:t>
      </w:r>
    </w:p>
    <w:p w14:paraId="5D52591A" w14:textId="26ADD3E0" w:rsidR="644671E7" w:rsidRDefault="644671E7" w:rsidP="75D33E8D">
      <w:r>
        <w:t xml:space="preserve">  ('ulaanbaatar_montsame', 0.06697613000869751),</w:t>
      </w:r>
    </w:p>
    <w:p w14:paraId="08F86B39" w14:textId="046CD629" w:rsidR="644671E7" w:rsidRDefault="644671E7" w:rsidP="75D33E8D">
      <w:r>
        <w:t xml:space="preserve">  ('deputy_prime', 0.06697613000869751),</w:t>
      </w:r>
    </w:p>
    <w:p w14:paraId="427E9079" w14:textId="704CA29B" w:rsidR="644671E7" w:rsidRDefault="644671E7" w:rsidP="75D33E8D">
      <w:r>
        <w:t xml:space="preserve">  ('report', 0.06697613000869751),</w:t>
      </w:r>
    </w:p>
    <w:p w14:paraId="07A47268" w14:textId="4690274C" w:rsidR="644671E7" w:rsidRDefault="644671E7" w:rsidP="75D33E8D">
      <w:r>
        <w:t xml:space="preserve">  ('world_health', 0.06697613000869751)],</w:t>
      </w:r>
    </w:p>
    <w:p w14:paraId="23405B1D" w14:textId="3DE8882B" w:rsidR="009F5B4A" w:rsidRPr="00C245FC" w:rsidRDefault="00C245FC" w:rsidP="75D33E8D">
      <w:pPr>
        <w:rPr>
          <w:b/>
          <w:bCs/>
        </w:rPr>
      </w:pPr>
      <w:r w:rsidRPr="003B41FC">
        <w:rPr>
          <w:b/>
          <w:bCs/>
        </w:rPr>
        <w:t xml:space="preserve">Vaccine Diplomacy Context - </w:t>
      </w:r>
      <w:r>
        <w:rPr>
          <w:b/>
          <w:bCs/>
        </w:rPr>
        <w:t>China</w:t>
      </w:r>
    </w:p>
    <w:p w14:paraId="52EFC8AC" w14:textId="23A00BC5" w:rsidR="644671E7" w:rsidRDefault="644671E7" w:rsidP="75D33E8D">
      <w:r>
        <w:t>42: [('unit', 0.23012232780456543),</w:t>
      </w:r>
    </w:p>
    <w:p w14:paraId="585F939A" w14:textId="65F70F65" w:rsidR="644671E7" w:rsidRDefault="644671E7" w:rsidP="75D33E8D">
      <w:r>
        <w:t xml:space="preserve">  ('today', 0.15366972982883453),</w:t>
      </w:r>
    </w:p>
    <w:p w14:paraId="340947CB" w14:textId="1D693586" w:rsidR="644671E7" w:rsidRDefault="644671E7" w:rsidP="75D33E8D">
      <w:r>
        <w:t xml:space="preserve">  ('vaccinate', 0.15366972982883453),</w:t>
      </w:r>
    </w:p>
    <w:p w14:paraId="6FCBA6C1" w14:textId="13B349B8" w:rsidR="644671E7" w:rsidRDefault="644671E7" w:rsidP="75D33E8D">
      <w:r>
        <w:t xml:space="preserve">  ('national', 0.07721712440252304),</w:t>
      </w:r>
    </w:p>
    <w:p w14:paraId="49A86215" w14:textId="151FB7E6" w:rsidR="644671E7" w:rsidRDefault="644671E7" w:rsidP="75D33E8D">
      <w:r>
        <w:t xml:space="preserve">  ('establish', 0.07721712440252304),</w:t>
      </w:r>
    </w:p>
    <w:p w14:paraId="2FE834D7" w14:textId="6D7AC9C9" w:rsidR="644671E7" w:rsidRDefault="644671E7" w:rsidP="75D33E8D">
      <w:r>
        <w:t xml:space="preserve">  ('representative', 0.07721712440252304),</w:t>
      </w:r>
    </w:p>
    <w:p w14:paraId="685921DC" w14:textId="5BA46A58" w:rsidR="644671E7" w:rsidRDefault="644671E7" w:rsidP="75D33E8D">
      <w:r>
        <w:lastRenderedPageBreak/>
        <w:t xml:space="preserve">  ('low', 0.0007645259611308575),</w:t>
      </w:r>
    </w:p>
    <w:p w14:paraId="6016DA33" w14:textId="47B368ED" w:rsidR="644671E7" w:rsidRDefault="644671E7" w:rsidP="75D33E8D">
      <w:r>
        <w:t xml:space="preserve">  ('note', 0.0007645259611308575),</w:t>
      </w:r>
    </w:p>
    <w:p w14:paraId="36BE1B1B" w14:textId="028B07DB" w:rsidR="644671E7" w:rsidRDefault="644671E7" w:rsidP="75D33E8D">
      <w:r>
        <w:t xml:space="preserve">  ('aim', 0.0007645259611308575),</w:t>
      </w:r>
    </w:p>
    <w:p w14:paraId="4C116703" w14:textId="5A1DA886" w:rsidR="644671E7" w:rsidRDefault="644671E7" w:rsidP="75D33E8D">
      <w:r>
        <w:t xml:space="preserve">  ('beijing', 0.0007645259611308575)],</w:t>
      </w:r>
    </w:p>
    <w:p w14:paraId="3ED6FF10" w14:textId="023273D7" w:rsidR="00C245FC" w:rsidRPr="00C245FC" w:rsidRDefault="00C245FC" w:rsidP="75D33E8D">
      <w:pPr>
        <w:rPr>
          <w:b/>
          <w:bCs/>
        </w:rPr>
      </w:pPr>
      <w:r w:rsidRPr="003B41FC">
        <w:rPr>
          <w:b/>
          <w:bCs/>
        </w:rPr>
        <w:t xml:space="preserve">Vaccine Diplomacy Context - </w:t>
      </w:r>
      <w:r>
        <w:rPr>
          <w:b/>
          <w:bCs/>
        </w:rPr>
        <w:t>China</w:t>
      </w:r>
    </w:p>
    <w:p w14:paraId="3242EEE7" w14:textId="18CC7E27" w:rsidR="644671E7" w:rsidRDefault="644671E7" w:rsidP="75D33E8D">
      <w:r>
        <w:t>40: [('reach', 0.1001984104514122),</w:t>
      </w:r>
    </w:p>
    <w:p w14:paraId="0DDD310F" w14:textId="255A1F42" w:rsidR="644671E7" w:rsidRDefault="644671E7" w:rsidP="75D33E8D">
      <w:r>
        <w:t xml:space="preserve">  ('today', 0.1001984104514122),</w:t>
      </w:r>
    </w:p>
    <w:p w14:paraId="7485B3FF" w14:textId="53FDDAAF" w:rsidR="644671E7" w:rsidRDefault="644671E7" w:rsidP="75D33E8D">
      <w:r>
        <w:t xml:space="preserve">  ('take', 0.1001984104514122),</w:t>
      </w:r>
    </w:p>
    <w:p w14:paraId="7593E602" w14:textId="6DDC19BA" w:rsidR="644671E7" w:rsidRDefault="644671E7" w:rsidP="75D33E8D">
      <w:r>
        <w:t xml:space="preserve">  ('per', 0.1001984104514122),</w:t>
      </w:r>
    </w:p>
    <w:p w14:paraId="1B155882" w14:textId="278B2D6B" w:rsidR="644671E7" w:rsidRDefault="644671E7" w:rsidP="75D33E8D">
      <w:r>
        <w:t xml:space="preserve">  ('republic', 0.1001984104514122),</w:t>
      </w:r>
    </w:p>
    <w:p w14:paraId="64046AEC" w14:textId="079768A5" w:rsidR="644671E7" w:rsidRDefault="644671E7" w:rsidP="75D33E8D">
      <w:r>
        <w:t xml:space="preserve">  ('line', 0.1001984104514122),</w:t>
      </w:r>
    </w:p>
    <w:p w14:paraId="7F44023D" w14:textId="6F26BE11" w:rsidR="644671E7" w:rsidRDefault="644671E7" w:rsidP="75D33E8D">
      <w:r>
        <w:t xml:space="preserve">  ('agency', 0.1001984104514122),</w:t>
      </w:r>
    </w:p>
    <w:p w14:paraId="53A6D8DC" w14:textId="3D467E84" w:rsidR="644671E7" w:rsidRDefault="644671E7" w:rsidP="75D33E8D">
      <w:r>
        <w:t xml:space="preserve">  ('apvax', 0.0009920634329319),</w:t>
      </w:r>
    </w:p>
    <w:p w14:paraId="450C9CC9" w14:textId="2E9B3F98" w:rsidR="644671E7" w:rsidRDefault="644671E7" w:rsidP="75D33E8D">
      <w:r>
        <w:t xml:space="preserve">  ('aim', 0.0009920634329319),</w:t>
      </w:r>
    </w:p>
    <w:p w14:paraId="202A9998" w14:textId="0C8B7B12" w:rsidR="644671E7" w:rsidRDefault="644671E7" w:rsidP="75D33E8D">
      <w:r>
        <w:t xml:space="preserve">  ('third_dose', 0.0009920634329319)],</w:t>
      </w:r>
    </w:p>
    <w:p w14:paraId="5DFD1D08" w14:textId="53784351" w:rsidR="00C245FC" w:rsidRPr="00C245FC" w:rsidRDefault="00C245FC" w:rsidP="75D33E8D">
      <w:pPr>
        <w:rPr>
          <w:b/>
          <w:bCs/>
        </w:rPr>
      </w:pPr>
      <w:r w:rsidRPr="003B41FC">
        <w:rPr>
          <w:b/>
          <w:bCs/>
        </w:rPr>
        <w:t xml:space="preserve">Vaccine Diplomacy Context - </w:t>
      </w:r>
      <w:r>
        <w:rPr>
          <w:b/>
          <w:bCs/>
        </w:rPr>
        <w:t>China</w:t>
      </w:r>
    </w:p>
    <w:p w14:paraId="0C6CC40C" w14:textId="7C780C11" w:rsidR="644671E7" w:rsidRDefault="644671E7" w:rsidP="75D33E8D">
      <w:r>
        <w:t>21: [('beijing', 0.16611842811107635),</w:t>
      </w:r>
    </w:p>
    <w:p w14:paraId="241FD1D5" w14:textId="43E3B70A" w:rsidR="644671E7" w:rsidRDefault="644671E7" w:rsidP="75D33E8D">
      <w:r>
        <w:t xml:space="preserve">  ('early', 0.16611842811107635),</w:t>
      </w:r>
    </w:p>
    <w:p w14:paraId="25E42FCB" w14:textId="68040CEF" w:rsidR="644671E7" w:rsidRDefault="644671E7" w:rsidP="75D33E8D">
      <w:r>
        <w:t xml:space="preserve">  ('international', 0.16611842811107635),</w:t>
      </w:r>
    </w:p>
    <w:p w14:paraId="4AF9C5CE" w14:textId="71D84DB5" w:rsidR="644671E7" w:rsidRDefault="644671E7" w:rsidP="75D33E8D">
      <w:r>
        <w:t xml:space="preserve">  ('able', 0.0016447368543595076),</w:t>
      </w:r>
    </w:p>
    <w:p w14:paraId="40C70D51" w14:textId="44C60B93" w:rsidR="644671E7" w:rsidRDefault="644671E7" w:rsidP="75D33E8D">
      <w:r>
        <w:t xml:space="preserve">  ('note', 0.0016447368543595076),</w:t>
      </w:r>
    </w:p>
    <w:p w14:paraId="47C3A9AD" w14:textId="5031F25E" w:rsidR="644671E7" w:rsidRDefault="644671E7" w:rsidP="75D33E8D">
      <w:r>
        <w:t xml:space="preserve">  ('aim', 0.0016447368543595076),</w:t>
      </w:r>
    </w:p>
    <w:p w14:paraId="3AFBFB85" w14:textId="17ED371B" w:rsidR="644671E7" w:rsidRDefault="644671E7" w:rsidP="75D33E8D">
      <w:r>
        <w:t xml:space="preserve">  ('apvax', 0.0016447368543595076),</w:t>
      </w:r>
    </w:p>
    <w:p w14:paraId="1A5C1685" w14:textId="4B717C04" w:rsidR="644671E7" w:rsidRDefault="644671E7" w:rsidP="75D33E8D">
      <w:r>
        <w:t xml:space="preserve">  ('third_dose', 0.0016447368543595076),</w:t>
      </w:r>
    </w:p>
    <w:p w14:paraId="1B0CED0B" w14:textId="7DBA1559" w:rsidR="644671E7" w:rsidRDefault="644671E7" w:rsidP="75D33E8D">
      <w:r>
        <w:t xml:space="preserve">  ('already', 0.0016447368543595076),</w:t>
      </w:r>
    </w:p>
    <w:p w14:paraId="1957654C" w14:textId="47BB4A60" w:rsidR="644671E7" w:rsidRDefault="644671E7" w:rsidP="75D33E8D">
      <w:r>
        <w:t xml:space="preserve">  ('patient', 0.0016447368543595076)],</w:t>
      </w:r>
    </w:p>
    <w:p w14:paraId="77211771" w14:textId="075DA63E" w:rsidR="00C245FC" w:rsidRPr="00C245FC" w:rsidRDefault="00C245FC" w:rsidP="75D33E8D">
      <w:pPr>
        <w:rPr>
          <w:b/>
          <w:bCs/>
        </w:rPr>
      </w:pPr>
      <w:r w:rsidRPr="003B41FC">
        <w:rPr>
          <w:b/>
          <w:bCs/>
        </w:rPr>
        <w:t xml:space="preserve">Vaccine Diplomacy Context - </w:t>
      </w:r>
      <w:r>
        <w:rPr>
          <w:b/>
          <w:bCs/>
        </w:rPr>
        <w:t>China</w:t>
      </w:r>
    </w:p>
    <w:p w14:paraId="04B052E6" w14:textId="2B64B21E" w:rsidR="644671E7" w:rsidRDefault="644671E7" w:rsidP="75D33E8D">
      <w:r>
        <w:t>22: [('among', 0.16611842811107635),</w:t>
      </w:r>
    </w:p>
    <w:p w14:paraId="1EC7CC35" w14:textId="6B51B9B2" w:rsidR="644671E7" w:rsidRDefault="644671E7" w:rsidP="75D33E8D">
      <w:r>
        <w:t xml:space="preserve">  ('inform', 0.16611842811107635),</w:t>
      </w:r>
    </w:p>
    <w:p w14:paraId="3667D735" w14:textId="3ADF1578" w:rsidR="644671E7" w:rsidRDefault="644671E7" w:rsidP="75D33E8D">
      <w:r>
        <w:lastRenderedPageBreak/>
        <w:t xml:space="preserve">  ('shipment', 0.16611842811107635),</w:t>
      </w:r>
    </w:p>
    <w:p w14:paraId="04A06FB7" w14:textId="449EE9DB" w:rsidR="644671E7" w:rsidRDefault="644671E7" w:rsidP="75D33E8D">
      <w:r>
        <w:t xml:space="preserve">  ('able', 0.0016447368543595076),</w:t>
      </w:r>
    </w:p>
    <w:p w14:paraId="44FCCC6E" w14:textId="67EADF10" w:rsidR="644671E7" w:rsidRDefault="644671E7" w:rsidP="75D33E8D">
      <w:r>
        <w:t xml:space="preserve">  ('note', 0.0016447368543595076),</w:t>
      </w:r>
    </w:p>
    <w:p w14:paraId="41573882" w14:textId="284CE6AE" w:rsidR="644671E7" w:rsidRDefault="644671E7" w:rsidP="75D33E8D">
      <w:r>
        <w:t xml:space="preserve">  ('aim', 0.0016447368543595076),</w:t>
      </w:r>
    </w:p>
    <w:p w14:paraId="5DAE95F3" w14:textId="0C30419A" w:rsidR="644671E7" w:rsidRDefault="644671E7" w:rsidP="75D33E8D">
      <w:r>
        <w:t xml:space="preserve">  ('beijing', 0.0016447368543595076),</w:t>
      </w:r>
    </w:p>
    <w:p w14:paraId="0483114E" w14:textId="2624A480" w:rsidR="644671E7" w:rsidRDefault="644671E7" w:rsidP="75D33E8D">
      <w:r>
        <w:t xml:space="preserve">  ('apvax', 0.0016447368543595076),</w:t>
      </w:r>
    </w:p>
    <w:p w14:paraId="4C473F5B" w14:textId="357B1A44" w:rsidR="644671E7" w:rsidRDefault="644671E7" w:rsidP="75D33E8D">
      <w:r>
        <w:t xml:space="preserve">  ('third_dose', 0.0016447368543595076),</w:t>
      </w:r>
    </w:p>
    <w:p w14:paraId="47595F9B" w14:textId="2EBF4961" w:rsidR="644671E7" w:rsidRDefault="644671E7" w:rsidP="75D33E8D">
      <w:r>
        <w:t xml:space="preserve">  ('already', 0.0016447368543595076)],</w:t>
      </w:r>
    </w:p>
    <w:p w14:paraId="7B6ED232" w14:textId="63DAC0A7" w:rsidR="00C245FC" w:rsidRPr="00C245FC" w:rsidRDefault="00C245FC" w:rsidP="75D33E8D">
      <w:pPr>
        <w:rPr>
          <w:b/>
          <w:bCs/>
        </w:rPr>
      </w:pPr>
      <w:r w:rsidRPr="003B41FC">
        <w:rPr>
          <w:b/>
          <w:bCs/>
        </w:rPr>
        <w:t xml:space="preserve">Vaccine Diplomacy Context - </w:t>
      </w:r>
      <w:r>
        <w:rPr>
          <w:b/>
          <w:bCs/>
        </w:rPr>
        <w:t>China</w:t>
      </w:r>
    </w:p>
    <w:p w14:paraId="6381AB7A" w14:textId="2038BAD4" w:rsidR="644671E7" w:rsidRDefault="644671E7" w:rsidP="75D33E8D">
      <w:r>
        <w:t>23: [('company', 0.16611842811107635),</w:t>
      </w:r>
    </w:p>
    <w:p w14:paraId="5814AC97" w14:textId="12C94F82" w:rsidR="644671E7" w:rsidRDefault="644671E7" w:rsidP="75D33E8D">
      <w:r>
        <w:t xml:space="preserve">  ('issue', 0.16611842811107635),</w:t>
      </w:r>
    </w:p>
    <w:p w14:paraId="22DF73F2" w14:textId="3A0D2B1D" w:rsidR="644671E7" w:rsidRDefault="644671E7" w:rsidP="75D33E8D">
      <w:r>
        <w:t xml:space="preserve">  ('coronavirus_vaccine', 0.16611842811107635),</w:t>
      </w:r>
    </w:p>
    <w:p w14:paraId="5AADB005" w14:textId="3B6C8A0A" w:rsidR="644671E7" w:rsidRDefault="644671E7" w:rsidP="75D33E8D">
      <w:r>
        <w:t xml:space="preserve">  ('aim', 0.0016447368543595076),</w:t>
      </w:r>
    </w:p>
    <w:p w14:paraId="4FC11D39" w14:textId="5C776C24" w:rsidR="644671E7" w:rsidRDefault="644671E7" w:rsidP="75D33E8D">
      <w:r>
        <w:t xml:space="preserve">  ('priority', 0.0016447368543595076),</w:t>
      </w:r>
    </w:p>
    <w:p w14:paraId="02CC5948" w14:textId="0CA3BBCE" w:rsidR="644671E7" w:rsidRDefault="644671E7" w:rsidP="75D33E8D">
      <w:r>
        <w:t xml:space="preserve">  ('beijing', 0.0016447368543595076),</w:t>
      </w:r>
    </w:p>
    <w:p w14:paraId="30CA8908" w14:textId="62D1C2CC" w:rsidR="644671E7" w:rsidRDefault="644671E7" w:rsidP="75D33E8D">
      <w:r>
        <w:t xml:space="preserve">  ('apvax', 0.0016447368543595076),</w:t>
      </w:r>
    </w:p>
    <w:p w14:paraId="535F5DDB" w14:textId="031683BB" w:rsidR="644671E7" w:rsidRDefault="644671E7" w:rsidP="75D33E8D">
      <w:r>
        <w:t xml:space="preserve">  ('third_dose', 0.0016447368543595076),</w:t>
      </w:r>
    </w:p>
    <w:p w14:paraId="7549C591" w14:textId="2ED3E309" w:rsidR="644671E7" w:rsidRDefault="644671E7" w:rsidP="75D33E8D">
      <w:r>
        <w:t xml:space="preserve">  ('already', 0.0016447368543595076),</w:t>
      </w:r>
    </w:p>
    <w:p w14:paraId="107482D7" w14:textId="187B8A6C" w:rsidR="644671E7" w:rsidRDefault="644671E7" w:rsidP="75D33E8D">
      <w:r>
        <w:t xml:space="preserve">  ('patient', 0.0016447368543595076)]}</w:t>
      </w:r>
    </w:p>
    <w:sectPr w:rsidR="64467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7QwMbU0sbQ0MjBW0lEKTi0uzszPAykwrAUAfjhfYiwAAAA="/>
  </w:docVars>
  <w:rsids>
    <w:rsidRoot w:val="0442344C"/>
    <w:rsid w:val="001A237D"/>
    <w:rsid w:val="001B02A7"/>
    <w:rsid w:val="002550A0"/>
    <w:rsid w:val="003B41FC"/>
    <w:rsid w:val="004B743A"/>
    <w:rsid w:val="006050F3"/>
    <w:rsid w:val="007C6652"/>
    <w:rsid w:val="007D3A7E"/>
    <w:rsid w:val="009F5B4A"/>
    <w:rsid w:val="00A20C29"/>
    <w:rsid w:val="00A507B2"/>
    <w:rsid w:val="00BE5AE8"/>
    <w:rsid w:val="00C245FC"/>
    <w:rsid w:val="00F421C1"/>
    <w:rsid w:val="0333AFD6"/>
    <w:rsid w:val="0442344C"/>
    <w:rsid w:val="05311632"/>
    <w:rsid w:val="2087F465"/>
    <w:rsid w:val="2879DDED"/>
    <w:rsid w:val="2E044DD3"/>
    <w:rsid w:val="372119D4"/>
    <w:rsid w:val="3E68ED8C"/>
    <w:rsid w:val="4D6957EC"/>
    <w:rsid w:val="55A7F318"/>
    <w:rsid w:val="5ADA6F4D"/>
    <w:rsid w:val="644671E7"/>
    <w:rsid w:val="6DC73089"/>
    <w:rsid w:val="6F7AF30A"/>
    <w:rsid w:val="70FED14B"/>
    <w:rsid w:val="75C5FF05"/>
    <w:rsid w:val="75D33E8D"/>
    <w:rsid w:val="79BAD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2344C"/>
  <w15:chartTrackingRefBased/>
  <w15:docId w15:val="{7DB4EA13-7231-4F6B-9063-244CB5526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0</Pages>
  <Words>3076</Words>
  <Characters>17536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biaTanzin Prama</dc:creator>
  <cp:keywords/>
  <dc:description/>
  <cp:lastModifiedBy>Arefin Mizan</cp:lastModifiedBy>
  <cp:revision>6</cp:revision>
  <dcterms:created xsi:type="dcterms:W3CDTF">2022-09-06T17:43:00Z</dcterms:created>
  <dcterms:modified xsi:type="dcterms:W3CDTF">2022-09-09T04:48:00Z</dcterms:modified>
</cp:coreProperties>
</file>